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2505DA">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patří</w:t>
      </w:r>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výstupy – mV</w:t>
      </w:r>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2505DA">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639C4462" w14:textId="040BBF70" w:rsidR="003B7A15"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317528" w:history="1">
            <w:r w:rsidR="003B7A15" w:rsidRPr="00AF13FF">
              <w:rPr>
                <w:rStyle w:val="Hyperlink"/>
              </w:rPr>
              <w:t>Seznam a zkratek</w:t>
            </w:r>
            <w:r w:rsidR="003B7A15">
              <w:rPr>
                <w:webHidden/>
              </w:rPr>
              <w:tab/>
            </w:r>
            <w:r w:rsidR="003B7A15">
              <w:rPr>
                <w:webHidden/>
              </w:rPr>
              <w:fldChar w:fldCharType="begin"/>
            </w:r>
            <w:r w:rsidR="003B7A15">
              <w:rPr>
                <w:webHidden/>
              </w:rPr>
              <w:instrText xml:space="preserve"> PAGEREF _Toc166317528 \h </w:instrText>
            </w:r>
            <w:r w:rsidR="003B7A15">
              <w:rPr>
                <w:webHidden/>
              </w:rPr>
            </w:r>
            <w:r w:rsidR="003B7A15">
              <w:rPr>
                <w:webHidden/>
              </w:rPr>
              <w:fldChar w:fldCharType="separate"/>
            </w:r>
            <w:r w:rsidR="003B7A15">
              <w:rPr>
                <w:webHidden/>
              </w:rPr>
              <w:t>4</w:t>
            </w:r>
            <w:r w:rsidR="003B7A15">
              <w:rPr>
                <w:webHidden/>
              </w:rPr>
              <w:fldChar w:fldCharType="end"/>
            </w:r>
          </w:hyperlink>
        </w:p>
        <w:p w14:paraId="7CF85BB5" w14:textId="4F551F4A"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29" w:history="1">
            <w:r w:rsidR="003B7A15" w:rsidRPr="00AF13FF">
              <w:rPr>
                <w:rStyle w:val="Hyperlink"/>
              </w:rPr>
              <w:t>1</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Úvod</w:t>
            </w:r>
            <w:r w:rsidR="003B7A15">
              <w:rPr>
                <w:webHidden/>
              </w:rPr>
              <w:tab/>
            </w:r>
            <w:r w:rsidR="003B7A15">
              <w:rPr>
                <w:webHidden/>
              </w:rPr>
              <w:fldChar w:fldCharType="begin"/>
            </w:r>
            <w:r w:rsidR="003B7A15">
              <w:rPr>
                <w:webHidden/>
              </w:rPr>
              <w:instrText xml:space="preserve"> PAGEREF _Toc166317529 \h </w:instrText>
            </w:r>
            <w:r w:rsidR="003B7A15">
              <w:rPr>
                <w:webHidden/>
              </w:rPr>
            </w:r>
            <w:r w:rsidR="003B7A15">
              <w:rPr>
                <w:webHidden/>
              </w:rPr>
              <w:fldChar w:fldCharType="separate"/>
            </w:r>
            <w:r w:rsidR="003B7A15">
              <w:rPr>
                <w:webHidden/>
              </w:rPr>
              <w:t>5</w:t>
            </w:r>
            <w:r w:rsidR="003B7A15">
              <w:rPr>
                <w:webHidden/>
              </w:rPr>
              <w:fldChar w:fldCharType="end"/>
            </w:r>
          </w:hyperlink>
        </w:p>
        <w:p w14:paraId="5EE33579" w14:textId="371F5B43"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0" w:history="1">
            <w:r w:rsidR="003B7A15" w:rsidRPr="00AF13FF">
              <w:rPr>
                <w:rStyle w:val="Hyperlink"/>
              </w:rPr>
              <w:t>2</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Přehled současného stavu</w:t>
            </w:r>
            <w:r w:rsidR="003B7A15">
              <w:rPr>
                <w:webHidden/>
              </w:rPr>
              <w:tab/>
            </w:r>
            <w:r w:rsidR="003B7A15">
              <w:rPr>
                <w:webHidden/>
              </w:rPr>
              <w:fldChar w:fldCharType="begin"/>
            </w:r>
            <w:r w:rsidR="003B7A15">
              <w:rPr>
                <w:webHidden/>
              </w:rPr>
              <w:instrText xml:space="preserve"> PAGEREF _Toc166317530 \h </w:instrText>
            </w:r>
            <w:r w:rsidR="003B7A15">
              <w:rPr>
                <w:webHidden/>
              </w:rPr>
            </w:r>
            <w:r w:rsidR="003B7A15">
              <w:rPr>
                <w:webHidden/>
              </w:rPr>
              <w:fldChar w:fldCharType="separate"/>
            </w:r>
            <w:r w:rsidR="003B7A15">
              <w:rPr>
                <w:webHidden/>
              </w:rPr>
              <w:t>6</w:t>
            </w:r>
            <w:r w:rsidR="003B7A15">
              <w:rPr>
                <w:webHidden/>
              </w:rPr>
              <w:fldChar w:fldCharType="end"/>
            </w:r>
          </w:hyperlink>
        </w:p>
        <w:p w14:paraId="4D875393" w14:textId="23A3F6A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1" w:history="1">
            <w:r w:rsidR="003B7A15" w:rsidRPr="00AF13FF">
              <w:rPr>
                <w:rStyle w:val="Hyperlink"/>
                <w:noProof/>
              </w:rPr>
              <w:t>2.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Motivace pro vznik projektu</w:t>
            </w:r>
            <w:r w:rsidR="003B7A15">
              <w:rPr>
                <w:noProof/>
                <w:webHidden/>
              </w:rPr>
              <w:tab/>
            </w:r>
            <w:r w:rsidR="003B7A15">
              <w:rPr>
                <w:noProof/>
                <w:webHidden/>
              </w:rPr>
              <w:fldChar w:fldCharType="begin"/>
            </w:r>
            <w:r w:rsidR="003B7A15">
              <w:rPr>
                <w:noProof/>
                <w:webHidden/>
              </w:rPr>
              <w:instrText xml:space="preserve"> PAGEREF _Toc166317531 \h </w:instrText>
            </w:r>
            <w:r w:rsidR="003B7A15">
              <w:rPr>
                <w:noProof/>
                <w:webHidden/>
              </w:rPr>
            </w:r>
            <w:r w:rsidR="003B7A15">
              <w:rPr>
                <w:noProof/>
                <w:webHidden/>
              </w:rPr>
              <w:fldChar w:fldCharType="separate"/>
            </w:r>
            <w:r w:rsidR="003B7A15">
              <w:rPr>
                <w:noProof/>
                <w:webHidden/>
              </w:rPr>
              <w:t>6</w:t>
            </w:r>
            <w:r w:rsidR="003B7A15">
              <w:rPr>
                <w:noProof/>
                <w:webHidden/>
              </w:rPr>
              <w:fldChar w:fldCharType="end"/>
            </w:r>
          </w:hyperlink>
        </w:p>
        <w:p w14:paraId="5B9E0877" w14:textId="76FD4D2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2" w:history="1">
            <w:r w:rsidR="003B7A15" w:rsidRPr="00AF13FF">
              <w:rPr>
                <w:rStyle w:val="Hyperlink"/>
                <w:noProof/>
              </w:rPr>
              <w:t>2.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Současná pneumatická soustava a její fungování</w:t>
            </w:r>
            <w:r w:rsidR="003B7A15">
              <w:rPr>
                <w:noProof/>
                <w:webHidden/>
              </w:rPr>
              <w:tab/>
            </w:r>
            <w:r w:rsidR="003B7A15">
              <w:rPr>
                <w:noProof/>
                <w:webHidden/>
              </w:rPr>
              <w:fldChar w:fldCharType="begin"/>
            </w:r>
            <w:r w:rsidR="003B7A15">
              <w:rPr>
                <w:noProof/>
                <w:webHidden/>
              </w:rPr>
              <w:instrText xml:space="preserve"> PAGEREF _Toc166317532 \h </w:instrText>
            </w:r>
            <w:r w:rsidR="003B7A15">
              <w:rPr>
                <w:noProof/>
                <w:webHidden/>
              </w:rPr>
            </w:r>
            <w:r w:rsidR="003B7A15">
              <w:rPr>
                <w:noProof/>
                <w:webHidden/>
              </w:rPr>
              <w:fldChar w:fldCharType="separate"/>
            </w:r>
            <w:r w:rsidR="003B7A15">
              <w:rPr>
                <w:noProof/>
                <w:webHidden/>
              </w:rPr>
              <w:t>7</w:t>
            </w:r>
            <w:r w:rsidR="003B7A15">
              <w:rPr>
                <w:noProof/>
                <w:webHidden/>
              </w:rPr>
              <w:fldChar w:fldCharType="end"/>
            </w:r>
          </w:hyperlink>
        </w:p>
        <w:p w14:paraId="58B7A3CE" w14:textId="4D220183"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33" w:history="1">
            <w:r w:rsidR="003B7A15" w:rsidRPr="00AF13FF">
              <w:rPr>
                <w:rStyle w:val="Hyperlink"/>
                <w:noProof/>
              </w:rPr>
              <w:t>2.2.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Operační systém pro řízení soustavy</w:t>
            </w:r>
            <w:r w:rsidR="003B7A15">
              <w:rPr>
                <w:noProof/>
                <w:webHidden/>
              </w:rPr>
              <w:tab/>
            </w:r>
            <w:r w:rsidR="003B7A15">
              <w:rPr>
                <w:noProof/>
                <w:webHidden/>
              </w:rPr>
              <w:fldChar w:fldCharType="begin"/>
            </w:r>
            <w:r w:rsidR="003B7A15">
              <w:rPr>
                <w:noProof/>
                <w:webHidden/>
              </w:rPr>
              <w:instrText xml:space="preserve"> PAGEREF _Toc166317533 \h </w:instrText>
            </w:r>
            <w:r w:rsidR="003B7A15">
              <w:rPr>
                <w:noProof/>
                <w:webHidden/>
              </w:rPr>
            </w:r>
            <w:r w:rsidR="003B7A15">
              <w:rPr>
                <w:noProof/>
                <w:webHidden/>
              </w:rPr>
              <w:fldChar w:fldCharType="separate"/>
            </w:r>
            <w:r w:rsidR="003B7A15">
              <w:rPr>
                <w:noProof/>
                <w:webHidden/>
              </w:rPr>
              <w:t>7</w:t>
            </w:r>
            <w:r w:rsidR="003B7A15">
              <w:rPr>
                <w:noProof/>
                <w:webHidden/>
              </w:rPr>
              <w:fldChar w:fldCharType="end"/>
            </w:r>
          </w:hyperlink>
        </w:p>
        <w:p w14:paraId="1814093A" w14:textId="499B42AB"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34" w:history="1">
            <w:r w:rsidR="003B7A15" w:rsidRPr="00AF13FF">
              <w:rPr>
                <w:rStyle w:val="Hyperlink"/>
                <w:noProof/>
              </w:rPr>
              <w:t>2.2.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Komponenty pneumatické soustavy</w:t>
            </w:r>
            <w:r w:rsidR="003B7A15">
              <w:rPr>
                <w:noProof/>
                <w:webHidden/>
              </w:rPr>
              <w:tab/>
            </w:r>
            <w:r w:rsidR="003B7A15">
              <w:rPr>
                <w:noProof/>
                <w:webHidden/>
              </w:rPr>
              <w:fldChar w:fldCharType="begin"/>
            </w:r>
            <w:r w:rsidR="003B7A15">
              <w:rPr>
                <w:noProof/>
                <w:webHidden/>
              </w:rPr>
              <w:instrText xml:space="preserve"> PAGEREF _Toc166317534 \h </w:instrText>
            </w:r>
            <w:r w:rsidR="003B7A15">
              <w:rPr>
                <w:noProof/>
                <w:webHidden/>
              </w:rPr>
            </w:r>
            <w:r w:rsidR="003B7A15">
              <w:rPr>
                <w:noProof/>
                <w:webHidden/>
              </w:rPr>
              <w:fldChar w:fldCharType="separate"/>
            </w:r>
            <w:r w:rsidR="003B7A15">
              <w:rPr>
                <w:noProof/>
                <w:webHidden/>
              </w:rPr>
              <w:t>8</w:t>
            </w:r>
            <w:r w:rsidR="003B7A15">
              <w:rPr>
                <w:noProof/>
                <w:webHidden/>
              </w:rPr>
              <w:fldChar w:fldCharType="end"/>
            </w:r>
          </w:hyperlink>
        </w:p>
        <w:p w14:paraId="53B2C56B" w14:textId="5BE9291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5" w:history="1">
            <w:r w:rsidR="003B7A15" w:rsidRPr="00AF13FF">
              <w:rPr>
                <w:rStyle w:val="Hyperlink"/>
                <w:noProof/>
              </w:rPr>
              <w:t>2.3</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neumatické svaly a jejich typy</w:t>
            </w:r>
            <w:r w:rsidR="003B7A15">
              <w:rPr>
                <w:noProof/>
                <w:webHidden/>
              </w:rPr>
              <w:tab/>
            </w:r>
            <w:r w:rsidR="003B7A15">
              <w:rPr>
                <w:noProof/>
                <w:webHidden/>
              </w:rPr>
              <w:fldChar w:fldCharType="begin"/>
            </w:r>
            <w:r w:rsidR="003B7A15">
              <w:rPr>
                <w:noProof/>
                <w:webHidden/>
              </w:rPr>
              <w:instrText xml:space="preserve"> PAGEREF _Toc166317535 \h </w:instrText>
            </w:r>
            <w:r w:rsidR="003B7A15">
              <w:rPr>
                <w:noProof/>
                <w:webHidden/>
              </w:rPr>
            </w:r>
            <w:r w:rsidR="003B7A15">
              <w:rPr>
                <w:noProof/>
                <w:webHidden/>
              </w:rPr>
              <w:fldChar w:fldCharType="separate"/>
            </w:r>
            <w:r w:rsidR="003B7A15">
              <w:rPr>
                <w:noProof/>
                <w:webHidden/>
              </w:rPr>
              <w:t>9</w:t>
            </w:r>
            <w:r w:rsidR="003B7A15">
              <w:rPr>
                <w:noProof/>
                <w:webHidden/>
              </w:rPr>
              <w:fldChar w:fldCharType="end"/>
            </w:r>
          </w:hyperlink>
        </w:p>
        <w:p w14:paraId="0C4C816D" w14:textId="37C8EC5B"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6" w:history="1">
            <w:r w:rsidR="003B7A15" w:rsidRPr="00AF13FF">
              <w:rPr>
                <w:rStyle w:val="Hyperlink"/>
                <w:noProof/>
              </w:rPr>
              <w:t>2.4</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ython</w:t>
            </w:r>
            <w:r w:rsidR="003B7A15">
              <w:rPr>
                <w:noProof/>
                <w:webHidden/>
              </w:rPr>
              <w:tab/>
            </w:r>
            <w:r w:rsidR="003B7A15">
              <w:rPr>
                <w:noProof/>
                <w:webHidden/>
              </w:rPr>
              <w:fldChar w:fldCharType="begin"/>
            </w:r>
            <w:r w:rsidR="003B7A15">
              <w:rPr>
                <w:noProof/>
                <w:webHidden/>
              </w:rPr>
              <w:instrText xml:space="preserve"> PAGEREF _Toc166317536 \h </w:instrText>
            </w:r>
            <w:r w:rsidR="003B7A15">
              <w:rPr>
                <w:noProof/>
                <w:webHidden/>
              </w:rPr>
            </w:r>
            <w:r w:rsidR="003B7A15">
              <w:rPr>
                <w:noProof/>
                <w:webHidden/>
              </w:rPr>
              <w:fldChar w:fldCharType="separate"/>
            </w:r>
            <w:r w:rsidR="003B7A15">
              <w:rPr>
                <w:noProof/>
                <w:webHidden/>
              </w:rPr>
              <w:t>13</w:t>
            </w:r>
            <w:r w:rsidR="003B7A15">
              <w:rPr>
                <w:noProof/>
                <w:webHidden/>
              </w:rPr>
              <w:fldChar w:fldCharType="end"/>
            </w:r>
          </w:hyperlink>
        </w:p>
        <w:p w14:paraId="6E0DE71F" w14:textId="5D47ACBC"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7" w:history="1">
            <w:r w:rsidR="003B7A15" w:rsidRPr="00AF13FF">
              <w:rPr>
                <w:rStyle w:val="Hyperlink"/>
              </w:rPr>
              <w:t>3</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Cíle práce</w:t>
            </w:r>
            <w:r w:rsidR="003B7A15">
              <w:rPr>
                <w:webHidden/>
              </w:rPr>
              <w:tab/>
            </w:r>
            <w:r w:rsidR="003B7A15">
              <w:rPr>
                <w:webHidden/>
              </w:rPr>
              <w:fldChar w:fldCharType="begin"/>
            </w:r>
            <w:r w:rsidR="003B7A15">
              <w:rPr>
                <w:webHidden/>
              </w:rPr>
              <w:instrText xml:space="preserve"> PAGEREF _Toc166317537 \h </w:instrText>
            </w:r>
            <w:r w:rsidR="003B7A15">
              <w:rPr>
                <w:webHidden/>
              </w:rPr>
            </w:r>
            <w:r w:rsidR="003B7A15">
              <w:rPr>
                <w:webHidden/>
              </w:rPr>
              <w:fldChar w:fldCharType="separate"/>
            </w:r>
            <w:r w:rsidR="003B7A15">
              <w:rPr>
                <w:webHidden/>
              </w:rPr>
              <w:t>16</w:t>
            </w:r>
            <w:r w:rsidR="003B7A15">
              <w:rPr>
                <w:webHidden/>
              </w:rPr>
              <w:fldChar w:fldCharType="end"/>
            </w:r>
          </w:hyperlink>
        </w:p>
        <w:p w14:paraId="266876C4" w14:textId="52303EB7"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38" w:history="1">
            <w:r w:rsidR="003B7A15" w:rsidRPr="00AF13FF">
              <w:rPr>
                <w:rStyle w:val="Hyperlink"/>
              </w:rPr>
              <w:t>4</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Návrh aplikace</w:t>
            </w:r>
            <w:r w:rsidR="003B7A15">
              <w:rPr>
                <w:webHidden/>
              </w:rPr>
              <w:tab/>
            </w:r>
            <w:r w:rsidR="003B7A15">
              <w:rPr>
                <w:webHidden/>
              </w:rPr>
              <w:fldChar w:fldCharType="begin"/>
            </w:r>
            <w:r w:rsidR="003B7A15">
              <w:rPr>
                <w:webHidden/>
              </w:rPr>
              <w:instrText xml:space="preserve"> PAGEREF _Toc166317538 \h </w:instrText>
            </w:r>
            <w:r w:rsidR="003B7A15">
              <w:rPr>
                <w:webHidden/>
              </w:rPr>
            </w:r>
            <w:r w:rsidR="003B7A15">
              <w:rPr>
                <w:webHidden/>
              </w:rPr>
              <w:fldChar w:fldCharType="separate"/>
            </w:r>
            <w:r w:rsidR="003B7A15">
              <w:rPr>
                <w:webHidden/>
              </w:rPr>
              <w:t>18</w:t>
            </w:r>
            <w:r w:rsidR="003B7A15">
              <w:rPr>
                <w:webHidden/>
              </w:rPr>
              <w:fldChar w:fldCharType="end"/>
            </w:r>
          </w:hyperlink>
        </w:p>
        <w:p w14:paraId="10A10344" w14:textId="3CF0C90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39" w:history="1">
            <w:r w:rsidR="003B7A15" w:rsidRPr="00AF13FF">
              <w:rPr>
                <w:rStyle w:val="Hyperlink"/>
                <w:noProof/>
              </w:rPr>
              <w:t>4.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Funkční specifikace</w:t>
            </w:r>
            <w:r w:rsidR="003B7A15">
              <w:rPr>
                <w:noProof/>
                <w:webHidden/>
              </w:rPr>
              <w:tab/>
            </w:r>
            <w:r w:rsidR="003B7A15">
              <w:rPr>
                <w:noProof/>
                <w:webHidden/>
              </w:rPr>
              <w:fldChar w:fldCharType="begin"/>
            </w:r>
            <w:r w:rsidR="003B7A15">
              <w:rPr>
                <w:noProof/>
                <w:webHidden/>
              </w:rPr>
              <w:instrText xml:space="preserve"> PAGEREF _Toc166317539 \h </w:instrText>
            </w:r>
            <w:r w:rsidR="003B7A15">
              <w:rPr>
                <w:noProof/>
                <w:webHidden/>
              </w:rPr>
            </w:r>
            <w:r w:rsidR="003B7A15">
              <w:rPr>
                <w:noProof/>
                <w:webHidden/>
              </w:rPr>
              <w:fldChar w:fldCharType="separate"/>
            </w:r>
            <w:r w:rsidR="003B7A15">
              <w:rPr>
                <w:noProof/>
                <w:webHidden/>
              </w:rPr>
              <w:t>18</w:t>
            </w:r>
            <w:r w:rsidR="003B7A15">
              <w:rPr>
                <w:noProof/>
                <w:webHidden/>
              </w:rPr>
              <w:fldChar w:fldCharType="end"/>
            </w:r>
          </w:hyperlink>
        </w:p>
        <w:p w14:paraId="0C06F4D0" w14:textId="01FA0E8B"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40" w:history="1">
            <w:r w:rsidR="003B7A15" w:rsidRPr="00AF13FF">
              <w:rPr>
                <w:rStyle w:val="Hyperlink"/>
                <w:noProof/>
              </w:rPr>
              <w:t>4.1.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Knihovna pro GUI</w:t>
            </w:r>
            <w:r w:rsidR="003B7A15">
              <w:rPr>
                <w:noProof/>
                <w:webHidden/>
              </w:rPr>
              <w:tab/>
            </w:r>
            <w:r w:rsidR="003B7A15">
              <w:rPr>
                <w:noProof/>
                <w:webHidden/>
              </w:rPr>
              <w:fldChar w:fldCharType="begin"/>
            </w:r>
            <w:r w:rsidR="003B7A15">
              <w:rPr>
                <w:noProof/>
                <w:webHidden/>
              </w:rPr>
              <w:instrText xml:space="preserve"> PAGEREF _Toc166317540 \h </w:instrText>
            </w:r>
            <w:r w:rsidR="003B7A15">
              <w:rPr>
                <w:noProof/>
                <w:webHidden/>
              </w:rPr>
            </w:r>
            <w:r w:rsidR="003B7A15">
              <w:rPr>
                <w:noProof/>
                <w:webHidden/>
              </w:rPr>
              <w:fldChar w:fldCharType="separate"/>
            </w:r>
            <w:r w:rsidR="003B7A15">
              <w:rPr>
                <w:noProof/>
                <w:webHidden/>
              </w:rPr>
              <w:t>18</w:t>
            </w:r>
            <w:r w:rsidR="003B7A15">
              <w:rPr>
                <w:noProof/>
                <w:webHidden/>
              </w:rPr>
              <w:fldChar w:fldCharType="end"/>
            </w:r>
          </w:hyperlink>
        </w:p>
        <w:p w14:paraId="01EA9061" w14:textId="2C6A7E1E" w:rsidR="003B7A15" w:rsidRDefault="00000000">
          <w:pPr>
            <w:pStyle w:val="TOC3"/>
            <w:rPr>
              <w:rFonts w:asciiTheme="minorHAnsi" w:eastAsiaTheme="minorEastAsia" w:hAnsiTheme="minorHAnsi" w:cstheme="minorBidi"/>
              <w:noProof/>
              <w:kern w:val="2"/>
              <w:szCs w:val="24"/>
              <w:lang w:eastAsia="cs-CZ"/>
              <w14:ligatures w14:val="standardContextual"/>
            </w:rPr>
          </w:pPr>
          <w:hyperlink w:anchor="_Toc166317541" w:history="1">
            <w:r w:rsidR="003B7A15" w:rsidRPr="00AF13FF">
              <w:rPr>
                <w:rStyle w:val="Hyperlink"/>
                <w:noProof/>
              </w:rPr>
              <w:t>4.1.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atabázová knihovna</w:t>
            </w:r>
            <w:r w:rsidR="003B7A15">
              <w:rPr>
                <w:noProof/>
                <w:webHidden/>
              </w:rPr>
              <w:tab/>
            </w:r>
            <w:r w:rsidR="003B7A15">
              <w:rPr>
                <w:noProof/>
                <w:webHidden/>
              </w:rPr>
              <w:fldChar w:fldCharType="begin"/>
            </w:r>
            <w:r w:rsidR="003B7A15">
              <w:rPr>
                <w:noProof/>
                <w:webHidden/>
              </w:rPr>
              <w:instrText xml:space="preserve"> PAGEREF _Toc166317541 \h </w:instrText>
            </w:r>
            <w:r w:rsidR="003B7A15">
              <w:rPr>
                <w:noProof/>
                <w:webHidden/>
              </w:rPr>
            </w:r>
            <w:r w:rsidR="003B7A15">
              <w:rPr>
                <w:noProof/>
                <w:webHidden/>
              </w:rPr>
              <w:fldChar w:fldCharType="separate"/>
            </w:r>
            <w:r w:rsidR="003B7A15">
              <w:rPr>
                <w:noProof/>
                <w:webHidden/>
              </w:rPr>
              <w:t>22</w:t>
            </w:r>
            <w:r w:rsidR="003B7A15">
              <w:rPr>
                <w:noProof/>
                <w:webHidden/>
              </w:rPr>
              <w:fldChar w:fldCharType="end"/>
            </w:r>
          </w:hyperlink>
        </w:p>
        <w:p w14:paraId="1EB19149" w14:textId="1BEAD7B1"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42" w:history="1">
            <w:r w:rsidR="003B7A15" w:rsidRPr="00AF13FF">
              <w:rPr>
                <w:rStyle w:val="Hyperlink"/>
              </w:rPr>
              <w:t>5</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Implementace</w:t>
            </w:r>
            <w:r w:rsidR="003B7A15">
              <w:rPr>
                <w:webHidden/>
              </w:rPr>
              <w:tab/>
            </w:r>
            <w:r w:rsidR="003B7A15">
              <w:rPr>
                <w:webHidden/>
              </w:rPr>
              <w:fldChar w:fldCharType="begin"/>
            </w:r>
            <w:r w:rsidR="003B7A15">
              <w:rPr>
                <w:webHidden/>
              </w:rPr>
              <w:instrText xml:space="preserve"> PAGEREF _Toc166317542 \h </w:instrText>
            </w:r>
            <w:r w:rsidR="003B7A15">
              <w:rPr>
                <w:webHidden/>
              </w:rPr>
            </w:r>
            <w:r w:rsidR="003B7A15">
              <w:rPr>
                <w:webHidden/>
              </w:rPr>
              <w:fldChar w:fldCharType="separate"/>
            </w:r>
            <w:r w:rsidR="003B7A15">
              <w:rPr>
                <w:webHidden/>
              </w:rPr>
              <w:t>28</w:t>
            </w:r>
            <w:r w:rsidR="003B7A15">
              <w:rPr>
                <w:webHidden/>
              </w:rPr>
              <w:fldChar w:fldCharType="end"/>
            </w:r>
          </w:hyperlink>
        </w:p>
        <w:p w14:paraId="1D1F7245" w14:textId="1CA0D032"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3" w:history="1">
            <w:r w:rsidR="003B7A15" w:rsidRPr="00AF13FF">
              <w:rPr>
                <w:rStyle w:val="Hyperlink"/>
                <w:noProof/>
              </w:rPr>
              <w:t>5.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Pneumatická soustava</w:t>
            </w:r>
            <w:r w:rsidR="003B7A15">
              <w:rPr>
                <w:noProof/>
                <w:webHidden/>
              </w:rPr>
              <w:tab/>
            </w:r>
            <w:r w:rsidR="003B7A15">
              <w:rPr>
                <w:noProof/>
                <w:webHidden/>
              </w:rPr>
              <w:fldChar w:fldCharType="begin"/>
            </w:r>
            <w:r w:rsidR="003B7A15">
              <w:rPr>
                <w:noProof/>
                <w:webHidden/>
              </w:rPr>
              <w:instrText xml:space="preserve"> PAGEREF _Toc166317543 \h </w:instrText>
            </w:r>
            <w:r w:rsidR="003B7A15">
              <w:rPr>
                <w:noProof/>
                <w:webHidden/>
              </w:rPr>
            </w:r>
            <w:r w:rsidR="003B7A15">
              <w:rPr>
                <w:noProof/>
                <w:webHidden/>
              </w:rPr>
              <w:fldChar w:fldCharType="separate"/>
            </w:r>
            <w:r w:rsidR="003B7A15">
              <w:rPr>
                <w:noProof/>
                <w:webHidden/>
              </w:rPr>
              <w:t>28</w:t>
            </w:r>
            <w:r w:rsidR="003B7A15">
              <w:rPr>
                <w:noProof/>
                <w:webHidden/>
              </w:rPr>
              <w:fldChar w:fldCharType="end"/>
            </w:r>
          </w:hyperlink>
        </w:p>
        <w:p w14:paraId="5A6F75E4" w14:textId="6F125E36"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4" w:history="1">
            <w:r w:rsidR="003B7A15" w:rsidRPr="00AF13FF">
              <w:rPr>
                <w:rStyle w:val="Hyperlink"/>
                <w:noProof/>
              </w:rPr>
              <w:t>5.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eviceLoader</w:t>
            </w:r>
            <w:r w:rsidR="003B7A15">
              <w:rPr>
                <w:noProof/>
                <w:webHidden/>
              </w:rPr>
              <w:tab/>
            </w:r>
            <w:r w:rsidR="003B7A15">
              <w:rPr>
                <w:noProof/>
                <w:webHidden/>
              </w:rPr>
              <w:fldChar w:fldCharType="begin"/>
            </w:r>
            <w:r w:rsidR="003B7A15">
              <w:rPr>
                <w:noProof/>
                <w:webHidden/>
              </w:rPr>
              <w:instrText xml:space="preserve"> PAGEREF _Toc166317544 \h </w:instrText>
            </w:r>
            <w:r w:rsidR="003B7A15">
              <w:rPr>
                <w:noProof/>
                <w:webHidden/>
              </w:rPr>
            </w:r>
            <w:r w:rsidR="003B7A15">
              <w:rPr>
                <w:noProof/>
                <w:webHidden/>
              </w:rPr>
              <w:fldChar w:fldCharType="separate"/>
            </w:r>
            <w:r w:rsidR="003B7A15">
              <w:rPr>
                <w:noProof/>
                <w:webHidden/>
              </w:rPr>
              <w:t>29</w:t>
            </w:r>
            <w:r w:rsidR="003B7A15">
              <w:rPr>
                <w:noProof/>
                <w:webHidden/>
              </w:rPr>
              <w:fldChar w:fldCharType="end"/>
            </w:r>
          </w:hyperlink>
        </w:p>
        <w:p w14:paraId="010A87D8" w14:textId="14D060D4"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5" w:history="1">
            <w:r w:rsidR="003B7A15" w:rsidRPr="00AF13FF">
              <w:rPr>
                <w:rStyle w:val="Hyperlink"/>
                <w:noProof/>
              </w:rPr>
              <w:t>5.3</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Main</w:t>
            </w:r>
            <w:r w:rsidR="003B7A15">
              <w:rPr>
                <w:noProof/>
                <w:webHidden/>
              </w:rPr>
              <w:tab/>
            </w:r>
            <w:r w:rsidR="003B7A15">
              <w:rPr>
                <w:noProof/>
                <w:webHidden/>
              </w:rPr>
              <w:fldChar w:fldCharType="begin"/>
            </w:r>
            <w:r w:rsidR="003B7A15">
              <w:rPr>
                <w:noProof/>
                <w:webHidden/>
              </w:rPr>
              <w:instrText xml:space="preserve"> PAGEREF _Toc166317545 \h </w:instrText>
            </w:r>
            <w:r w:rsidR="003B7A15">
              <w:rPr>
                <w:noProof/>
                <w:webHidden/>
              </w:rPr>
            </w:r>
            <w:r w:rsidR="003B7A15">
              <w:rPr>
                <w:noProof/>
                <w:webHidden/>
              </w:rPr>
              <w:fldChar w:fldCharType="separate"/>
            </w:r>
            <w:r w:rsidR="003B7A15">
              <w:rPr>
                <w:noProof/>
                <w:webHidden/>
              </w:rPr>
              <w:t>30</w:t>
            </w:r>
            <w:r w:rsidR="003B7A15">
              <w:rPr>
                <w:noProof/>
                <w:webHidden/>
              </w:rPr>
              <w:fldChar w:fldCharType="end"/>
            </w:r>
          </w:hyperlink>
        </w:p>
        <w:p w14:paraId="0C0A1F0C" w14:textId="21FB5CEE"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6" w:history="1">
            <w:r w:rsidR="003B7A15" w:rsidRPr="00AF13FF">
              <w:rPr>
                <w:rStyle w:val="Hyperlink"/>
                <w:noProof/>
              </w:rPr>
              <w:t>5.4</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AdminWindow</w:t>
            </w:r>
            <w:r w:rsidR="003B7A15">
              <w:rPr>
                <w:noProof/>
                <w:webHidden/>
              </w:rPr>
              <w:tab/>
            </w:r>
            <w:r w:rsidR="003B7A15">
              <w:rPr>
                <w:noProof/>
                <w:webHidden/>
              </w:rPr>
              <w:fldChar w:fldCharType="begin"/>
            </w:r>
            <w:r w:rsidR="003B7A15">
              <w:rPr>
                <w:noProof/>
                <w:webHidden/>
              </w:rPr>
              <w:instrText xml:space="preserve"> PAGEREF _Toc166317546 \h </w:instrText>
            </w:r>
            <w:r w:rsidR="003B7A15">
              <w:rPr>
                <w:noProof/>
                <w:webHidden/>
              </w:rPr>
            </w:r>
            <w:r w:rsidR="003B7A15">
              <w:rPr>
                <w:noProof/>
                <w:webHidden/>
              </w:rPr>
              <w:fldChar w:fldCharType="separate"/>
            </w:r>
            <w:r w:rsidR="003B7A15">
              <w:rPr>
                <w:noProof/>
                <w:webHidden/>
              </w:rPr>
              <w:t>33</w:t>
            </w:r>
            <w:r w:rsidR="003B7A15">
              <w:rPr>
                <w:noProof/>
                <w:webHidden/>
              </w:rPr>
              <w:fldChar w:fldCharType="end"/>
            </w:r>
          </w:hyperlink>
        </w:p>
        <w:p w14:paraId="7B55BDF6" w14:textId="0B3380E8"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7" w:history="1">
            <w:r w:rsidR="003B7A15" w:rsidRPr="00AF13FF">
              <w:rPr>
                <w:rStyle w:val="Hyperlink"/>
                <w:noProof/>
              </w:rPr>
              <w:t>5.5</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UserWindow</w:t>
            </w:r>
            <w:r w:rsidR="003B7A15">
              <w:rPr>
                <w:noProof/>
                <w:webHidden/>
              </w:rPr>
              <w:tab/>
            </w:r>
            <w:r w:rsidR="003B7A15">
              <w:rPr>
                <w:noProof/>
                <w:webHidden/>
              </w:rPr>
              <w:fldChar w:fldCharType="begin"/>
            </w:r>
            <w:r w:rsidR="003B7A15">
              <w:rPr>
                <w:noProof/>
                <w:webHidden/>
              </w:rPr>
              <w:instrText xml:space="preserve"> PAGEREF _Toc166317547 \h </w:instrText>
            </w:r>
            <w:r w:rsidR="003B7A15">
              <w:rPr>
                <w:noProof/>
                <w:webHidden/>
              </w:rPr>
            </w:r>
            <w:r w:rsidR="003B7A15">
              <w:rPr>
                <w:noProof/>
                <w:webHidden/>
              </w:rPr>
              <w:fldChar w:fldCharType="separate"/>
            </w:r>
            <w:r w:rsidR="003B7A15">
              <w:rPr>
                <w:noProof/>
                <w:webHidden/>
              </w:rPr>
              <w:t>39</w:t>
            </w:r>
            <w:r w:rsidR="003B7A15">
              <w:rPr>
                <w:noProof/>
                <w:webHidden/>
              </w:rPr>
              <w:fldChar w:fldCharType="end"/>
            </w:r>
          </w:hyperlink>
        </w:p>
        <w:p w14:paraId="23659153" w14:textId="7620EA0C"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48" w:history="1">
            <w:r w:rsidR="003B7A15" w:rsidRPr="00AF13FF">
              <w:rPr>
                <w:rStyle w:val="Hyperlink"/>
              </w:rPr>
              <w:t>6</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Uživatelská dokumentace</w:t>
            </w:r>
            <w:r w:rsidR="003B7A15">
              <w:rPr>
                <w:webHidden/>
              </w:rPr>
              <w:tab/>
            </w:r>
            <w:r w:rsidR="003B7A15">
              <w:rPr>
                <w:webHidden/>
              </w:rPr>
              <w:fldChar w:fldCharType="begin"/>
            </w:r>
            <w:r w:rsidR="003B7A15">
              <w:rPr>
                <w:webHidden/>
              </w:rPr>
              <w:instrText xml:space="preserve"> PAGEREF _Toc166317548 \h </w:instrText>
            </w:r>
            <w:r w:rsidR="003B7A15">
              <w:rPr>
                <w:webHidden/>
              </w:rPr>
            </w:r>
            <w:r w:rsidR="003B7A15">
              <w:rPr>
                <w:webHidden/>
              </w:rPr>
              <w:fldChar w:fldCharType="separate"/>
            </w:r>
            <w:r w:rsidR="003B7A15">
              <w:rPr>
                <w:webHidden/>
              </w:rPr>
              <w:t>43</w:t>
            </w:r>
            <w:r w:rsidR="003B7A15">
              <w:rPr>
                <w:webHidden/>
              </w:rPr>
              <w:fldChar w:fldCharType="end"/>
            </w:r>
          </w:hyperlink>
        </w:p>
        <w:p w14:paraId="0A84DE45" w14:textId="219A61D8"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49" w:history="1">
            <w:r w:rsidR="003B7A15" w:rsidRPr="00AF13FF">
              <w:rPr>
                <w:rStyle w:val="Hyperlink"/>
                <w:noProof/>
              </w:rPr>
              <w:t>6.1</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okumentace pro uživatele</w:t>
            </w:r>
            <w:r w:rsidR="003B7A15">
              <w:rPr>
                <w:noProof/>
                <w:webHidden/>
              </w:rPr>
              <w:tab/>
            </w:r>
            <w:r w:rsidR="003B7A15">
              <w:rPr>
                <w:noProof/>
                <w:webHidden/>
              </w:rPr>
              <w:fldChar w:fldCharType="begin"/>
            </w:r>
            <w:r w:rsidR="003B7A15">
              <w:rPr>
                <w:noProof/>
                <w:webHidden/>
              </w:rPr>
              <w:instrText xml:space="preserve"> PAGEREF _Toc166317549 \h </w:instrText>
            </w:r>
            <w:r w:rsidR="003B7A15">
              <w:rPr>
                <w:noProof/>
                <w:webHidden/>
              </w:rPr>
            </w:r>
            <w:r w:rsidR="003B7A15">
              <w:rPr>
                <w:noProof/>
                <w:webHidden/>
              </w:rPr>
              <w:fldChar w:fldCharType="separate"/>
            </w:r>
            <w:r w:rsidR="003B7A15">
              <w:rPr>
                <w:noProof/>
                <w:webHidden/>
              </w:rPr>
              <w:t>43</w:t>
            </w:r>
            <w:r w:rsidR="003B7A15">
              <w:rPr>
                <w:noProof/>
                <w:webHidden/>
              </w:rPr>
              <w:fldChar w:fldCharType="end"/>
            </w:r>
          </w:hyperlink>
        </w:p>
        <w:p w14:paraId="264FAAA0" w14:textId="4879DCBB" w:rsidR="003B7A15" w:rsidRDefault="00000000">
          <w:pPr>
            <w:pStyle w:val="TOC2"/>
            <w:rPr>
              <w:rFonts w:asciiTheme="minorHAnsi" w:eastAsiaTheme="minorEastAsia" w:hAnsiTheme="minorHAnsi" w:cstheme="minorBidi"/>
              <w:noProof/>
              <w:kern w:val="2"/>
              <w:szCs w:val="24"/>
              <w:lang w:eastAsia="cs-CZ"/>
              <w14:ligatures w14:val="standardContextual"/>
            </w:rPr>
          </w:pPr>
          <w:hyperlink w:anchor="_Toc166317550" w:history="1">
            <w:r w:rsidR="003B7A15" w:rsidRPr="00AF13FF">
              <w:rPr>
                <w:rStyle w:val="Hyperlink"/>
                <w:noProof/>
              </w:rPr>
              <w:t>6.2</w:t>
            </w:r>
            <w:r w:rsidR="003B7A15">
              <w:rPr>
                <w:rFonts w:asciiTheme="minorHAnsi" w:eastAsiaTheme="minorEastAsia" w:hAnsiTheme="minorHAnsi" w:cstheme="minorBidi"/>
                <w:noProof/>
                <w:kern w:val="2"/>
                <w:szCs w:val="24"/>
                <w:lang w:eastAsia="cs-CZ"/>
                <w14:ligatures w14:val="standardContextual"/>
              </w:rPr>
              <w:tab/>
            </w:r>
            <w:r w:rsidR="003B7A15" w:rsidRPr="00AF13FF">
              <w:rPr>
                <w:rStyle w:val="Hyperlink"/>
                <w:noProof/>
              </w:rPr>
              <w:t>Dokumentace pro administrátora</w:t>
            </w:r>
            <w:r w:rsidR="003B7A15">
              <w:rPr>
                <w:noProof/>
                <w:webHidden/>
              </w:rPr>
              <w:tab/>
            </w:r>
            <w:r w:rsidR="003B7A15">
              <w:rPr>
                <w:noProof/>
                <w:webHidden/>
              </w:rPr>
              <w:fldChar w:fldCharType="begin"/>
            </w:r>
            <w:r w:rsidR="003B7A15">
              <w:rPr>
                <w:noProof/>
                <w:webHidden/>
              </w:rPr>
              <w:instrText xml:space="preserve"> PAGEREF _Toc166317550 \h </w:instrText>
            </w:r>
            <w:r w:rsidR="003B7A15">
              <w:rPr>
                <w:noProof/>
                <w:webHidden/>
              </w:rPr>
            </w:r>
            <w:r w:rsidR="003B7A15">
              <w:rPr>
                <w:noProof/>
                <w:webHidden/>
              </w:rPr>
              <w:fldChar w:fldCharType="separate"/>
            </w:r>
            <w:r w:rsidR="003B7A15">
              <w:rPr>
                <w:noProof/>
                <w:webHidden/>
              </w:rPr>
              <w:t>46</w:t>
            </w:r>
            <w:r w:rsidR="003B7A15">
              <w:rPr>
                <w:noProof/>
                <w:webHidden/>
              </w:rPr>
              <w:fldChar w:fldCharType="end"/>
            </w:r>
          </w:hyperlink>
        </w:p>
        <w:p w14:paraId="59518062" w14:textId="51F22583"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1" w:history="1">
            <w:r w:rsidR="003B7A15" w:rsidRPr="00AF13FF">
              <w:rPr>
                <w:rStyle w:val="Hyperlink"/>
              </w:rPr>
              <w:t>7</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Výsledky (</w:t>
            </w:r>
            <w:r w:rsidR="003B7A15" w:rsidRPr="00AF13FF">
              <w:rPr>
                <w:rStyle w:val="Hyperlink"/>
                <w:highlight w:val="cyan"/>
              </w:rPr>
              <w:t>Testování</w:t>
            </w:r>
            <w:r w:rsidR="003B7A15" w:rsidRPr="00AF13FF">
              <w:rPr>
                <w:rStyle w:val="Hyperlink"/>
              </w:rPr>
              <w:t>)</w:t>
            </w:r>
            <w:r w:rsidR="003B7A15">
              <w:rPr>
                <w:webHidden/>
              </w:rPr>
              <w:tab/>
            </w:r>
            <w:r w:rsidR="003B7A15">
              <w:rPr>
                <w:webHidden/>
              </w:rPr>
              <w:fldChar w:fldCharType="begin"/>
            </w:r>
            <w:r w:rsidR="003B7A15">
              <w:rPr>
                <w:webHidden/>
              </w:rPr>
              <w:instrText xml:space="preserve"> PAGEREF _Toc166317551 \h </w:instrText>
            </w:r>
            <w:r w:rsidR="003B7A15">
              <w:rPr>
                <w:webHidden/>
              </w:rPr>
            </w:r>
            <w:r w:rsidR="003B7A15">
              <w:rPr>
                <w:webHidden/>
              </w:rPr>
              <w:fldChar w:fldCharType="separate"/>
            </w:r>
            <w:r w:rsidR="003B7A15">
              <w:rPr>
                <w:webHidden/>
              </w:rPr>
              <w:t>51</w:t>
            </w:r>
            <w:r w:rsidR="003B7A15">
              <w:rPr>
                <w:webHidden/>
              </w:rPr>
              <w:fldChar w:fldCharType="end"/>
            </w:r>
          </w:hyperlink>
        </w:p>
        <w:p w14:paraId="26B71BA6" w14:textId="60DF9D0F"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2" w:history="1">
            <w:r w:rsidR="003B7A15" w:rsidRPr="00AF13FF">
              <w:rPr>
                <w:rStyle w:val="Hyperlink"/>
              </w:rPr>
              <w:t>8</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Diskuse</w:t>
            </w:r>
            <w:r w:rsidR="003B7A15">
              <w:rPr>
                <w:webHidden/>
              </w:rPr>
              <w:tab/>
            </w:r>
            <w:r w:rsidR="003B7A15">
              <w:rPr>
                <w:webHidden/>
              </w:rPr>
              <w:fldChar w:fldCharType="begin"/>
            </w:r>
            <w:r w:rsidR="003B7A15">
              <w:rPr>
                <w:webHidden/>
              </w:rPr>
              <w:instrText xml:space="preserve"> PAGEREF _Toc166317552 \h </w:instrText>
            </w:r>
            <w:r w:rsidR="003B7A15">
              <w:rPr>
                <w:webHidden/>
              </w:rPr>
            </w:r>
            <w:r w:rsidR="003B7A15">
              <w:rPr>
                <w:webHidden/>
              </w:rPr>
              <w:fldChar w:fldCharType="separate"/>
            </w:r>
            <w:r w:rsidR="003B7A15">
              <w:rPr>
                <w:webHidden/>
              </w:rPr>
              <w:t>52</w:t>
            </w:r>
            <w:r w:rsidR="003B7A15">
              <w:rPr>
                <w:webHidden/>
              </w:rPr>
              <w:fldChar w:fldCharType="end"/>
            </w:r>
          </w:hyperlink>
        </w:p>
        <w:p w14:paraId="59AC864C" w14:textId="7C631934"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3" w:history="1">
            <w:r w:rsidR="003B7A15" w:rsidRPr="00AF13FF">
              <w:rPr>
                <w:rStyle w:val="Hyperlink"/>
              </w:rPr>
              <w:t>9</w:t>
            </w:r>
            <w:r w:rsidR="003B7A15">
              <w:rPr>
                <w:rFonts w:asciiTheme="minorHAnsi" w:eastAsiaTheme="minorEastAsia" w:hAnsiTheme="minorHAnsi" w:cstheme="minorBidi"/>
                <w:b w:val="0"/>
                <w:kern w:val="2"/>
                <w:szCs w:val="24"/>
                <w:lang w:eastAsia="cs-CZ"/>
                <w14:ligatures w14:val="standardContextual"/>
              </w:rPr>
              <w:tab/>
            </w:r>
            <w:r w:rsidR="003B7A15" w:rsidRPr="00AF13FF">
              <w:rPr>
                <w:rStyle w:val="Hyperlink"/>
              </w:rPr>
              <w:t>Závěr</w:t>
            </w:r>
            <w:r w:rsidR="003B7A15">
              <w:rPr>
                <w:webHidden/>
              </w:rPr>
              <w:tab/>
            </w:r>
            <w:r w:rsidR="003B7A15">
              <w:rPr>
                <w:webHidden/>
              </w:rPr>
              <w:fldChar w:fldCharType="begin"/>
            </w:r>
            <w:r w:rsidR="003B7A15">
              <w:rPr>
                <w:webHidden/>
              </w:rPr>
              <w:instrText xml:space="preserve"> PAGEREF _Toc166317553 \h </w:instrText>
            </w:r>
            <w:r w:rsidR="003B7A15">
              <w:rPr>
                <w:webHidden/>
              </w:rPr>
            </w:r>
            <w:r w:rsidR="003B7A15">
              <w:rPr>
                <w:webHidden/>
              </w:rPr>
              <w:fldChar w:fldCharType="separate"/>
            </w:r>
            <w:r w:rsidR="003B7A15">
              <w:rPr>
                <w:webHidden/>
              </w:rPr>
              <w:t>53</w:t>
            </w:r>
            <w:r w:rsidR="003B7A15">
              <w:rPr>
                <w:webHidden/>
              </w:rPr>
              <w:fldChar w:fldCharType="end"/>
            </w:r>
          </w:hyperlink>
        </w:p>
        <w:p w14:paraId="4AA8E707" w14:textId="3B2E20E7" w:rsidR="003B7A15" w:rsidRDefault="00000000">
          <w:pPr>
            <w:pStyle w:val="TOC1"/>
            <w:rPr>
              <w:rFonts w:asciiTheme="minorHAnsi" w:eastAsiaTheme="minorEastAsia" w:hAnsiTheme="minorHAnsi" w:cstheme="minorBidi"/>
              <w:b w:val="0"/>
              <w:kern w:val="2"/>
              <w:szCs w:val="24"/>
              <w:lang w:eastAsia="cs-CZ"/>
              <w14:ligatures w14:val="standardContextual"/>
            </w:rPr>
          </w:pPr>
          <w:hyperlink w:anchor="_Toc166317554" w:history="1">
            <w:r w:rsidR="003B7A15" w:rsidRPr="00AF13FF">
              <w:rPr>
                <w:rStyle w:val="Hyperlink"/>
              </w:rPr>
              <w:t>Seznam použité literatury</w:t>
            </w:r>
            <w:r w:rsidR="003B7A15">
              <w:rPr>
                <w:webHidden/>
              </w:rPr>
              <w:tab/>
            </w:r>
            <w:r w:rsidR="003B7A15">
              <w:rPr>
                <w:webHidden/>
              </w:rPr>
              <w:fldChar w:fldCharType="begin"/>
            </w:r>
            <w:r w:rsidR="003B7A15">
              <w:rPr>
                <w:webHidden/>
              </w:rPr>
              <w:instrText xml:space="preserve"> PAGEREF _Toc166317554 \h </w:instrText>
            </w:r>
            <w:r w:rsidR="003B7A15">
              <w:rPr>
                <w:webHidden/>
              </w:rPr>
            </w:r>
            <w:r w:rsidR="003B7A15">
              <w:rPr>
                <w:webHidden/>
              </w:rPr>
              <w:fldChar w:fldCharType="separate"/>
            </w:r>
            <w:r w:rsidR="003B7A15">
              <w:rPr>
                <w:webHidden/>
              </w:rPr>
              <w:t>54</w:t>
            </w:r>
            <w:r w:rsidR="003B7A15">
              <w:rPr>
                <w:webHidden/>
              </w:rPr>
              <w:fldChar w:fldCharType="end"/>
            </w:r>
          </w:hyperlink>
        </w:p>
        <w:p w14:paraId="78D38C80" w14:textId="4CB3D414"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2505DA">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317528"/>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2E98853A" w14:textId="77777777" w:rsidR="00A43085" w:rsidRDefault="00A43085" w:rsidP="00000785">
            <w:pPr>
              <w:ind w:firstLine="0"/>
            </w:pPr>
            <w:r w:rsidRPr="0043641D">
              <w:t>CLI</w:t>
            </w:r>
          </w:p>
          <w:p w14:paraId="4D3E51B3" w14:textId="77777777" w:rsidR="00FB6744" w:rsidRDefault="00FB6744" w:rsidP="00000785">
            <w:pPr>
              <w:ind w:firstLine="0"/>
            </w:pPr>
            <w:r w:rsidRPr="0043641D">
              <w:t>NoSQL</w:t>
            </w:r>
          </w:p>
          <w:p w14:paraId="47245EAE" w14:textId="77777777" w:rsidR="00893ED7" w:rsidRDefault="00893ED7" w:rsidP="00000785">
            <w:pPr>
              <w:ind w:firstLine="0"/>
            </w:pPr>
            <w:r w:rsidRPr="0043641D">
              <w:t xml:space="preserve">MVCC </w:t>
            </w:r>
          </w:p>
          <w:p w14:paraId="4A9D2FAB" w14:textId="124C23E2" w:rsidR="00214F6F" w:rsidRPr="0043641D" w:rsidRDefault="00214F6F" w:rsidP="00000785">
            <w:pPr>
              <w:ind w:firstLine="0"/>
            </w:pPr>
            <w:r w:rsidRPr="00214F6F">
              <w:t>MySQL</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79EC2D48" w14:textId="77777777" w:rsidR="00A43085" w:rsidRDefault="00A43085" w:rsidP="00E91805">
            <w:pPr>
              <w:ind w:firstLine="0"/>
            </w:pPr>
            <w:r w:rsidRPr="0043641D">
              <w:t>Command Line Interface (Rozhraní příkazového řádku)</w:t>
            </w:r>
          </w:p>
          <w:p w14:paraId="7B24D024" w14:textId="77777777" w:rsidR="00FB6744" w:rsidRDefault="00FB6744" w:rsidP="00E91805">
            <w:pPr>
              <w:ind w:firstLine="0"/>
            </w:pPr>
            <w:r w:rsidRPr="00FB6744">
              <w:t>Not Only SQ</w:t>
            </w:r>
            <w:r>
              <w:t>L (</w:t>
            </w:r>
            <w:r w:rsidRPr="00FB6744">
              <w:t>Nejen SQL</w:t>
            </w:r>
            <w:r>
              <w:t>)</w:t>
            </w:r>
          </w:p>
          <w:p w14:paraId="436C9749" w14:textId="77777777" w:rsidR="00893ED7" w:rsidRDefault="00893ED7" w:rsidP="00E91805">
            <w:pPr>
              <w:ind w:firstLine="0"/>
            </w:pPr>
            <w:r w:rsidRPr="0043641D">
              <w:t>Multi-Version Concurrency Control</w:t>
            </w:r>
            <w:r>
              <w:t xml:space="preserve"> (</w:t>
            </w:r>
            <w:r w:rsidRPr="00893ED7">
              <w:t>Řízení konkurence více verzí</w:t>
            </w:r>
            <w:r>
              <w:t>)</w:t>
            </w:r>
          </w:p>
          <w:p w14:paraId="0B3A9F79" w14:textId="46FF4067" w:rsidR="00214F6F" w:rsidRPr="0043641D" w:rsidRDefault="00214F6F" w:rsidP="00E91805">
            <w:pPr>
              <w:ind w:firstLine="0"/>
            </w:pPr>
            <w:r w:rsidRPr="00214F6F">
              <w:t>My Structured Query Languag</w:t>
            </w:r>
            <w:r>
              <w:t>e (</w:t>
            </w:r>
            <w:r w:rsidRPr="00214F6F">
              <w:t>Můj Strukturovaný Dotazovací Jazyk</w:t>
            </w:r>
            <w:r>
              <w:t>)</w:t>
            </w:r>
          </w:p>
        </w:tc>
      </w:tr>
    </w:tbl>
    <w:p w14:paraId="40590304" w14:textId="77777777" w:rsidR="005B115B" w:rsidRPr="0043641D" w:rsidRDefault="005B115B" w:rsidP="00535B82">
      <w:pPr>
        <w:spacing w:after="0" w:line="360" w:lineRule="auto"/>
        <w:jc w:val="left"/>
        <w:rPr>
          <w:b/>
          <w:sz w:val="28"/>
          <w:szCs w:val="28"/>
        </w:rPr>
        <w:sectPr w:rsidR="005B115B" w:rsidRPr="0043641D" w:rsidSect="002505DA">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317529"/>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xml:space="preserve">, neboť nastavení tlaku v systému je možné pouze prostřednictvím neintuitivních jednotek krokového motoru, což může být pro </w:t>
      </w:r>
      <w:r w:rsidR="00757871" w:rsidRPr="00AE1C74">
        <w:rPr>
          <w:highlight w:val="yellow"/>
        </w:rPr>
        <w:t>obsluhujícího lékaře</w:t>
      </w:r>
      <w:r w:rsidR="00757871" w:rsidRPr="0043641D">
        <w:t xml:space="preserv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6317530"/>
      <w:bookmarkStart w:id="11" w:name="_Toc386301760"/>
      <w:r w:rsidRPr="0043641D">
        <w:lastRenderedPageBreak/>
        <w:t>Přehled současného stavu</w:t>
      </w:r>
      <w:bookmarkEnd w:id="8"/>
      <w:bookmarkEnd w:id="9"/>
      <w:bookmarkEnd w:id="10"/>
    </w:p>
    <w:p w14:paraId="38CD29EA" w14:textId="77777777" w:rsidR="00141196" w:rsidRDefault="0041322E" w:rsidP="00141196">
      <w:pPr>
        <w:pStyle w:val="Heading2"/>
      </w:pPr>
      <w:r w:rsidRPr="0043641D">
        <w:t xml:space="preserve"> </w:t>
      </w:r>
      <w:bookmarkStart w:id="12" w:name="_Toc166317531"/>
      <w:r w:rsidR="00141196" w:rsidRPr="0043641D">
        <w:t>Motivac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3" w:name="_Toc166317532"/>
      <w:r w:rsidRPr="0043641D">
        <w:lastRenderedPageBreak/>
        <w:t>Současná pneumatická soustava a její fungování</w:t>
      </w:r>
      <w:bookmarkEnd w:id="13"/>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25DE8FA1"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w:t>
      </w:r>
      <w:r w:rsidRPr="00A14474">
        <w:t xml:space="preserve">natlakovanou </w:t>
      </w:r>
      <w:r w:rsidR="005305B7" w:rsidRPr="00A14474">
        <w:t>hydrauličtí</w:t>
      </w:r>
      <w:r w:rsidRPr="00A14474">
        <w:t xml:space="preserve"> kapalinu</w:t>
      </w:r>
      <w:r>
        <w:t>,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r w:rsidR="00A14474">
        <w:t>na tlakovat</w:t>
      </w:r>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r w:rsidR="005305B7">
        <w:t>vytvoří</w:t>
      </w:r>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4" w:name="_Toc166317533"/>
      <w:r w:rsidRPr="0043641D">
        <w:t>Operační systém pro řízení soustavy</w:t>
      </w:r>
      <w:bookmarkEnd w:id="14"/>
    </w:p>
    <w:p w14:paraId="03B9A9B8" w14:textId="354DA1CD" w:rsidR="00780A3F" w:rsidRDefault="000D26B5" w:rsidP="001E2874">
      <w:r>
        <w:t xml:space="preserve">Pro tuto soustavu byl zvolen </w:t>
      </w:r>
      <w:r w:rsidR="00780A3F">
        <w:t>open source operační systém LXQt. Jedná se o rychl</w:t>
      </w:r>
      <w:r w:rsidR="00B9222A">
        <w:t xml:space="preserve">é </w:t>
      </w:r>
      <w:r w:rsidR="00780A3F">
        <w:t xml:space="preserve">a </w:t>
      </w:r>
      <w:r w:rsidR="005305B7">
        <w:t>e</w:t>
      </w:r>
      <w:r w:rsidR="00780A3F">
        <w:t>fektivní desktopové prostředí postavené na základech frameworku Q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5" w:name="_Toc166317534"/>
      <w:r w:rsidRPr="0043641D">
        <w:lastRenderedPageBreak/>
        <w:t>Komponenty pneumatické soustavy</w:t>
      </w:r>
      <w:bookmarkEnd w:id="15"/>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r>
        <w:t>P</w:t>
      </w:r>
      <w:r w:rsidRPr="000B3491">
        <w:t>rokyber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okový motor</w:t>
      </w:r>
    </w:p>
    <w:p w14:paraId="48DD4B93" w14:textId="77877397" w:rsidR="000B3491" w:rsidRDefault="000B3491" w:rsidP="000B3491">
      <w:r>
        <w:t xml:space="preserve">V tomto projektu se využil krokový motor </w:t>
      </w:r>
      <w:r w:rsidRPr="000B3491">
        <w:t>PK245-01A</w:t>
      </w:r>
      <w:r>
        <w:t xml:space="preserve">. Krokový motor je typem elektrických </w:t>
      </w:r>
      <w:r w:rsidR="00E116EF">
        <w:t>motor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6"/>
      <w:commentRangeStart w:id="17"/>
      <w:commentRangeStart w:id="18"/>
      <w:commentRangeStart w:id="19"/>
      <w:r>
        <w:t>T</w:t>
      </w:r>
      <w:r w:rsidR="000B3491">
        <w:t>alkov</w:t>
      </w:r>
      <w:r>
        <w:t>ý</w:t>
      </w:r>
      <w:r w:rsidR="000B3491">
        <w:t xml:space="preserve"> snímač</w:t>
      </w:r>
      <w:commentRangeEnd w:id="16"/>
      <w:r>
        <w:rPr>
          <w:rStyle w:val="CommentReference"/>
          <w:rFonts w:eastAsia="Calibri"/>
          <w:b w:val="0"/>
          <w:bCs w:val="0"/>
          <w:iCs w:val="0"/>
          <w:color w:val="auto"/>
        </w:rPr>
        <w:commentReference w:id="16"/>
      </w:r>
      <w:commentRangeEnd w:id="17"/>
      <w:r w:rsidR="00182229">
        <w:rPr>
          <w:rStyle w:val="CommentReference"/>
          <w:rFonts w:eastAsia="Calibri"/>
          <w:b w:val="0"/>
          <w:bCs w:val="0"/>
          <w:iCs w:val="0"/>
          <w:color w:val="auto"/>
        </w:rPr>
        <w:commentReference w:id="17"/>
      </w:r>
      <w:commentRangeEnd w:id="18"/>
      <w:r w:rsidR="00AE1C74">
        <w:rPr>
          <w:rStyle w:val="CommentReference"/>
          <w:rFonts w:eastAsia="Calibri"/>
          <w:b w:val="0"/>
          <w:bCs w:val="0"/>
          <w:iCs w:val="0"/>
          <w:color w:val="auto"/>
        </w:rPr>
        <w:commentReference w:id="18"/>
      </w:r>
      <w:commentRangeEnd w:id="19"/>
      <w:r w:rsidR="00FB6744">
        <w:rPr>
          <w:rStyle w:val="CommentReference"/>
          <w:rFonts w:eastAsia="Calibri"/>
          <w:b w:val="0"/>
          <w:bCs w:val="0"/>
          <w:iCs w:val="0"/>
          <w:color w:val="auto"/>
        </w:rPr>
        <w:commentReference w:id="19"/>
      </w:r>
    </w:p>
    <w:p w14:paraId="26D7918B" w14:textId="0122C80D" w:rsidR="00843CF9" w:rsidRDefault="00843CF9" w:rsidP="00843CF9">
      <w:r>
        <w:t>V soustavě se využívá také tlakový snímač PSE 303. Tento snímač slouží k tomu, aby administrátor mohl pří vytváření nových převodních vzorců vytvořit také možnost zadávat požadovanou tlakovou změnu i v tlakových jednotkách.</w:t>
      </w:r>
    </w:p>
    <w:p w14:paraId="0284EB5A" w14:textId="3A5EA3E0" w:rsidR="00843CF9" w:rsidRPr="00843CF9" w:rsidRDefault="00843CF9" w:rsidP="00843CF9">
      <w:r>
        <w:t>V soustavě se nachází pouze jeden tento tlakový snímač, proto se nevyužívá při běžném běhu soustavy.</w:t>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0" w:name="_Toc166317535"/>
      <w:r w:rsidRPr="0043641D">
        <w:t>Pneumatické svaly a jejich typy</w:t>
      </w:r>
      <w:bookmarkEnd w:id="20"/>
      <w:r w:rsidRPr="0043641D">
        <w:t xml:space="preserve"> </w:t>
      </w:r>
    </w:p>
    <w:p w14:paraId="58C6C352" w14:textId="02DBFCCC"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Garasiev se věnoval zkoumání a konstrukci pneumatických svalů s cílem poskytnout alternativní pohon pro </w:t>
      </w:r>
      <w:r w:rsidR="00A14474">
        <w:t>bio protézy</w:t>
      </w:r>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40B00472" w:rsidR="0062099D" w:rsidRDefault="0064696E" w:rsidP="0062099D">
      <w:r>
        <w:t xml:space="preserve">Centrálním prvkem lidských svalů je jejich schopnost kontrakce a expanze. Při konstrukci pneumatického svalu pro </w:t>
      </w:r>
      <w:r w:rsidR="00A14474">
        <w:t>bio protézu</w:t>
      </w:r>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rozšíří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36719E7C"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McKibbenovy biologické protézy pomocí </w:t>
                  </w:r>
                  <w:r w:rsidR="00F2154C">
                    <w:t>pneumatické</w:t>
                  </w:r>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46976"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McKibben</w:t>
      </w:r>
      <w:r w:rsidR="0064696E">
        <w:t>. Jeho přístup spočíval v konstrukci pneumatických svalů, které omezují pohyb svalu v různých směrech, čímž dosáhl požadovaného typu pohybu. McKibbenovy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McKibbenova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48000"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Hlavní výhodou těchto pneumatických svalů spočívá především v jejich jednoduchosti. Svaly mohou být vyráběny v různých délkách a velikostech a mohou být rozpínány různým způsobem v závislosti na stylu opletení. Například rozdíl mezi Yarlotovým a McKibbenovým svaly spočívá v tom, že Yarlotův sval se při expanzi roztahuje do sférického tvaru, zatímco McKibbenův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Dalším typem pneumatického svalu je Kukoljův sval, který se odlišuje v způsobu opletení pneumatického měchýřku. U Kukoljova svalu je toto opletení provedeno pomocí spojených drátů, které zůstávají pevně spojené i při nafukování a vyfukování pneumatického měchýřku. Tento princip se liší od McKibbenova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r w:rsidR="00070915">
        <w:t>Yarlotovými, Kukoljovi a</w:t>
      </w:r>
      <w:r>
        <w:t xml:space="preserve"> McKibbenovými svaly a je v hustotě pletení </w:t>
      </w:r>
      <w:r w:rsidR="00B568F2">
        <w:t>mřížky,</w:t>
      </w:r>
      <w:r>
        <w:t xml:space="preserve"> zatímco McKibbenový sval patří do pletených pneumatických sval</w:t>
      </w:r>
      <w:r w:rsidR="00B568F2">
        <w:t>ů, tyto svaly se vyznačují hustě pleteným opletem</w:t>
      </w:r>
      <w:r>
        <w:t>.</w:t>
      </w:r>
      <w:r w:rsidRPr="006E4E9D">
        <w:t xml:space="preserve"> </w:t>
      </w:r>
      <w:r>
        <w:t>Yarlotovův a Kukoljovův sval patří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5231ABCC"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Gree</w:t>
      </w:r>
      <w:r w:rsidR="00BE6D66">
        <w:rPr>
          <w:color w:val="000000"/>
        </w:rPr>
        <w:t>r</w:t>
      </w:r>
      <w:r w:rsidRPr="003204D2">
        <w:rPr>
          <w:color w:val="000000"/>
        </w:rPr>
        <w:t xml:space="preserve"> a </w:t>
      </w:r>
      <w:r>
        <w:rPr>
          <w:color w:val="000000"/>
        </w:rPr>
        <w:t>spol</w:t>
      </w:r>
      <w:r w:rsidRPr="003204D2">
        <w:rPr>
          <w:color w:val="000000"/>
        </w:rPr>
        <w:t>. Tento typ pneumatického svalu se vyznačuje tím, že na jedné straně je přiváděn tlak a na druhé straně je sval uzavřen. Konstrukce svalu je navržena tak, aby na rozdíl od McKibbenových pneumatických svalů, které se smršťují a rozšiřují</w:t>
      </w:r>
      <w:r>
        <w:rPr>
          <w:color w:val="000000"/>
        </w:rPr>
        <w:t xml:space="preserve"> při přivedení tlaku</w:t>
      </w:r>
      <w:r w:rsidRPr="003204D2">
        <w:rPr>
          <w:color w:val="000000"/>
        </w:rPr>
        <w:t xml:space="preserve">, tento pneumatický sval prodlužoval svůj tvar. V této soustavě slouží tento sval jako zvedací mechanismus, kde je potřeba plynule regulovat výšku. Dalším významným rozdílem mezi tímto svalovým mechanismem a McKibbenovým pneumatickým svalem je absence opletu kolem svalu, který by zajišťoval </w:t>
      </w:r>
      <w:r w:rsidR="00BB34F4">
        <w:rPr>
          <w:color w:val="000000"/>
        </w:rPr>
        <w:t xml:space="preserve">směr </w:t>
      </w:r>
      <w:r w:rsidRPr="003204D2">
        <w:rPr>
          <w:color w:val="000000"/>
        </w:rPr>
        <w:t xml:space="preserve">jeho pohyb. Směr pohybu je zajištěn tvarem svalu samotného. Sval je odléván </w:t>
      </w:r>
      <w:commentRangeStart w:id="21"/>
      <w:r w:rsidRPr="003204D2">
        <w:rPr>
          <w:color w:val="000000"/>
        </w:rPr>
        <w:t>z</w:t>
      </w:r>
      <w:r w:rsidR="00FB6744">
        <w:rPr>
          <w:color w:val="000000"/>
        </w:rPr>
        <w:t xml:space="preserve">e silikonu </w:t>
      </w:r>
      <w:r w:rsidRPr="003204D2">
        <w:rPr>
          <w:color w:val="000000"/>
        </w:rPr>
        <w:t xml:space="preserve">pomocí </w:t>
      </w:r>
      <w:commentRangeEnd w:id="21"/>
      <w:r w:rsidR="00AE1C74">
        <w:rPr>
          <w:rStyle w:val="CommentReference"/>
        </w:rPr>
        <w:commentReference w:id="21"/>
      </w:r>
      <w:r w:rsidRPr="003204D2">
        <w:rPr>
          <w:color w:val="000000"/>
        </w:rPr>
        <w:t>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317536"/>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49024"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Programovací jazyk python patří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07D5805C"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enginu</w:t>
      </w:r>
      <w:r w:rsidR="00214F6F">
        <w:rPr>
          <w:color w:val="000000"/>
        </w:rPr>
        <w:t xml:space="preserve"> (</w:t>
      </w:r>
      <w:r w:rsidR="00214F6F" w:rsidRPr="00214F6F">
        <w:rPr>
          <w:color w:val="000000"/>
        </w:rPr>
        <w:t>herní jádro</w:t>
      </w:r>
      <w:r w:rsidR="00214F6F">
        <w:rPr>
          <w:color w:val="000000"/>
        </w:rPr>
        <w:t>)</w:t>
      </w:r>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JavaScriptu, která umožňuje provádět JavaScriptový kód mimo prostředí webového prohlížeče, což poskytuje ideální prostředí pro tvorbu serverových aplikací a síťových služeb. Knihovna React, </w:t>
      </w:r>
      <w:r w:rsidR="004B0E55">
        <w:rPr>
          <w:color w:val="000000"/>
        </w:rPr>
        <w:t>je</w:t>
      </w:r>
      <w:r w:rsidRPr="009D2CED">
        <w:rPr>
          <w:color w:val="000000"/>
        </w:rPr>
        <w:t xml:space="preserve"> framework pro tvorbu uživatelských rozhraní, který se často využívá ve spojení s JavaScriptem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Na druhou stranu JavaScript je populární pro svou univerzálnost a širokou podporu ve webovém prostředí. Jeho flexibilita umožňuje vývojářům psát kód pro frontend</w:t>
      </w:r>
      <w:r w:rsidR="001B6F12">
        <w:rPr>
          <w:color w:val="000000"/>
        </w:rPr>
        <w:t xml:space="preserve"> (uživatelské rozhraní)</w:t>
      </w:r>
      <w:r w:rsidRPr="00EA6057">
        <w:rPr>
          <w:color w:val="000000"/>
        </w:rPr>
        <w:t xml:space="preserve"> i backend </w:t>
      </w:r>
      <w:r w:rsidR="001B6F12">
        <w:rPr>
          <w:color w:val="000000"/>
        </w:rPr>
        <w:t xml:space="preserve">(serverová část) </w:t>
      </w:r>
      <w:r w:rsidRPr="00EA6057">
        <w:rPr>
          <w:color w:val="000000"/>
        </w:rPr>
        <w:t>aplikace, a to prostřednictvím frameworků jako je React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Při výběru mezi technologiemi jako Blazor a React je rozhodnutí často ovlivněno konkrétními potřebami a znalostmi vývojáře. Blazor, který umožňuje psát webové aplikace s použitím C# a .NET, může být atraktivní pro vývojáře s již existující znalostí a zkušenostmi v těchto technologiích. Na druhou stranu, React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3B6E73AB" w:rsidR="00EA6057" w:rsidRPr="00EA6057" w:rsidRDefault="00E81D46" w:rsidP="00EA6057">
      <w:pPr>
        <w:rPr>
          <w:lang w:val="en-US"/>
        </w:rPr>
      </w:pPr>
      <w:r>
        <w:t>„</w:t>
      </w:r>
      <w:r w:rsidR="00EA6057" w:rsidRPr="00065F23">
        <w:rPr>
          <w:lang w:val="en-US"/>
        </w:rPr>
        <w:t xml:space="preserve">Professional programmers often quickly discover that they like </w:t>
      </w:r>
      <w:r w:rsidR="00E116EF" w:rsidRPr="00065F23">
        <w:rPr>
          <w:lang w:val="en-US"/>
        </w:rPr>
        <w:t>Python</w:t>
      </w:r>
      <w:r w:rsidR="00E116EF">
        <w:rPr>
          <w:lang w:val="en-US"/>
        </w:rPr>
        <w:t xml:space="preserve"> </w:t>
      </w:r>
      <w:r w:rsidR="00E116EF" w:rsidRPr="00065F23">
        <w:rPr>
          <w:lang w:val="en-US"/>
        </w:rPr>
        <w:t>– They</w:t>
      </w:r>
      <w:r w:rsidR="00EA6057" w:rsidRPr="00065F23">
        <w:rPr>
          <w:lang w:val="en-US"/>
        </w:rPr>
        <w:t xml:space="preserve"> appreciate its expressive power, readability, conciseness and interactivity. </w:t>
      </w:r>
      <w:r w:rsidR="00EA6057">
        <w:rPr>
          <w:lang w:val="en-US"/>
        </w:rPr>
        <w:t>T</w:t>
      </w:r>
      <w:r w:rsidR="00EA6057" w:rsidRPr="00065F23">
        <w:rPr>
          <w:lang w:val="en-US"/>
        </w:rPr>
        <w:t>hey like world of open-source software development that’s generating an ever-growing base of reusable software for an enormous range of application areas</w:t>
      </w:r>
      <w:r w:rsidR="00337790" w:rsidRPr="00065F23">
        <w:rPr>
          <w:lang w:val="en-US"/>
        </w:rPr>
        <w:t>“</w:t>
      </w:r>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r w:rsidRPr="00E27371">
        <w:rPr>
          <w:color w:val="000000"/>
        </w:rPr>
        <w:t>Pythonovské knihovny jako NumPy, Pandas a Matplotlib poskytují programátorům mnoho mocných nástrojů pro manipulaci s čísly, tabulkami a vizualizací dat. Díky nim odpadá potřeba využívat náročného softwaru jako je Matlab,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PyTorch slouží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PyTorch pro vytváření MlAgents v Unity. MlAgents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Dále, i v oblasti webového vývoje, Python nabízí silné nástroje. Knihovna Django umožňuje vytváření webových stránek s vysokou úrovní flexibility a škálovatelnosti. S pomocí Django je možné rychle a efektivně vytvářet webové aplikace s komplexními funkcionalitami.</w:t>
      </w:r>
    </w:p>
    <w:p w14:paraId="100DCC8B" w14:textId="68E92DB1" w:rsidR="003A173A" w:rsidRPr="00065F23" w:rsidRDefault="00E27371" w:rsidP="00E27371">
      <w:r w:rsidRPr="00E27371">
        <w:rPr>
          <w:color w:val="000000"/>
        </w:rPr>
        <w:t>Herní vývoj v Pythonu rovněž není problematický. Knihovna PyGame poskytuje herním vývojářům prostředí pro vytváření her s různými úrovněmi složitosti. PyGame umožňuje tvorbu 2D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317537"/>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317538"/>
      <w:bookmarkEnd w:id="11"/>
      <w:r w:rsidRPr="0043641D">
        <w:lastRenderedPageBreak/>
        <w:t>Návrh aplikace</w:t>
      </w:r>
      <w:bookmarkEnd w:id="24"/>
    </w:p>
    <w:p w14:paraId="5157B49D" w14:textId="22F01A88" w:rsidR="00F938C2" w:rsidRPr="0043641D" w:rsidRDefault="00D41648" w:rsidP="00F938C2">
      <w:pPr>
        <w:pStyle w:val="Heading2"/>
      </w:pPr>
      <w:bookmarkStart w:id="25" w:name="_Toc166317539"/>
      <w:r w:rsidRPr="0043641D">
        <w:t>Funkční specifikace</w:t>
      </w:r>
      <w:bookmarkEnd w:id="25"/>
    </w:p>
    <w:p w14:paraId="25B1EEDA" w14:textId="58CF1215" w:rsidR="00F938C2" w:rsidRPr="0043641D" w:rsidRDefault="00F938C2" w:rsidP="00F938C2">
      <w:pPr>
        <w:pStyle w:val="Heading3"/>
      </w:pPr>
      <w:bookmarkStart w:id="26" w:name="_Toc166317540"/>
      <w:r w:rsidRPr="0043641D">
        <w:t>Knihovna pro GUI</w:t>
      </w:r>
      <w:bookmarkEnd w:id="26"/>
    </w:p>
    <w:p w14:paraId="5EA6E042" w14:textId="658A94BA"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1F1AD19B"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r w:rsidR="00214F6F">
        <w:t>„</w:t>
      </w:r>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 xml:space="preserve">GUI vytvořené pomocí knihovny Kivy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9808"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614365B2"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w:t>
      </w:r>
      <w:r w:rsidR="00281CE8">
        <w:t>„</w:t>
      </w:r>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0832"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GUI vytvořené pomocí knihovny PyQ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r w:rsidR="00FB3E2D">
        <w:t xml:space="preserve">. </w:t>
      </w:r>
      <w:r w:rsidR="00AA0218" w:rsidRPr="0043641D">
        <w:rPr>
          <w:color w:val="000000"/>
        </w:rPr>
        <w:t>Ukázka GUI vytvořeného pomocí knihovny tkinter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1856"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w:t>
      </w:r>
      <w:r w:rsidR="00AA4A6D">
        <w:t>K</w:t>
      </w:r>
      <w:r w:rsidR="00D818FE" w:rsidRPr="0043641D">
        <w:t>nihovn</w:t>
      </w:r>
      <w:r w:rsidR="00337790">
        <w:t>a</w:t>
      </w:r>
      <w:r w:rsidR="00D818FE" w:rsidRPr="0043641D">
        <w:t xml:space="preserve"> vznikla v závislosti na tkinteru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000000"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1723BFC5" w:rsidR="008066CE" w:rsidRDefault="008066CE" w:rsidP="00AA4A6D">
                  <w:pPr>
                    <w:ind w:firstLine="0"/>
                    <w:jc w:val="center"/>
                  </w:pPr>
                  <w:r w:rsidRPr="0043641D">
                    <w:t xml:space="preserve">Obrázek </w:t>
                  </w:r>
                  <w:r w:rsidR="00195404">
                    <w:fldChar w:fldCharType="begin"/>
                  </w:r>
                  <w:r w:rsidR="00195404">
                    <w:instrText xml:space="preserve"> STYLEREF 1 \s </w:instrText>
                  </w:r>
                  <w:r w:rsidR="00195404">
                    <w:fldChar w:fldCharType="separate"/>
                  </w:r>
                  <w:r w:rsidR="00195404">
                    <w:rPr>
                      <w:noProof/>
                    </w:rPr>
                    <w:t>4</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w:t>
                  </w:r>
                  <w:r w:rsidR="00AA4A6D">
                    <w:t xml:space="preserve">GUI vyhotovené pomocí knihovny customtkinter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00AA4A6D" w:rsidRPr="0043641D">
        <w:rPr>
          <w:noProof/>
          <w:lang w:eastAsia="cs-CZ"/>
        </w:rPr>
        <w:drawing>
          <wp:anchor distT="0" distB="0" distL="114300" distR="114300" simplePos="0" relativeHeight="251642880"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tkinter</w:t>
      </w:r>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317541"/>
      <w:r w:rsidRPr="0043641D">
        <w:t>Databázová knihovna</w:t>
      </w:r>
      <w:bookmarkEnd w:id="27"/>
    </w:p>
    <w:p w14:paraId="2D88A663" w14:textId="5D4378BF" w:rsidR="00375820" w:rsidRPr="0043641D" w:rsidRDefault="00586926" w:rsidP="00375820">
      <w:r>
        <w:t>„</w:t>
      </w:r>
      <w:r w:rsidR="003410CC"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003410CC"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Databáze typu NoSQL</w:t>
      </w:r>
    </w:p>
    <w:p w14:paraId="07CB406C" w14:textId="778D8C62" w:rsidR="00FA2813" w:rsidRPr="0043641D" w:rsidRDefault="00FA2813" w:rsidP="00FA2813">
      <w:r w:rsidRPr="0043641D">
        <w:t xml:space="preserve">NoSQL databáze představují moderní přístup k ukládání a manipulaci s daty, který se odlišuje od tradičních relačních databází. Zkratka </w:t>
      </w:r>
      <w:commentRangeStart w:id="28"/>
      <w:r w:rsidRPr="0043641D">
        <w:t>NoSQL</w:t>
      </w:r>
      <w:commentRangeEnd w:id="28"/>
      <w:r w:rsidR="00AE1C74">
        <w:rPr>
          <w:rStyle w:val="CommentReference"/>
        </w:rPr>
        <w:commentReference w:id="28"/>
      </w:r>
      <w:r w:rsidRPr="0043641D">
        <w:t xml:space="preserve"> znamená "Not only SQL"</w:t>
      </w:r>
      <w:r w:rsidR="00214F6F">
        <w:t xml:space="preserve"> (</w:t>
      </w:r>
      <w:r w:rsidR="00214F6F" w:rsidRPr="00FB6744">
        <w:t>Nejen SQL</w:t>
      </w:r>
      <w:r w:rsidR="00214F6F">
        <w:t>)</w:t>
      </w:r>
      <w:r w:rsidRPr="0043641D">
        <w:t>,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34ABDAAC"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w:t>
      </w:r>
      <w:r w:rsidR="00214F6F">
        <w:t xml:space="preserve"> (</w:t>
      </w:r>
      <w:r w:rsidR="00214F6F" w:rsidRPr="00214F6F">
        <w:t>elektronický obchod</w:t>
      </w:r>
      <w:r w:rsidR="00214F6F">
        <w:t>)</w:t>
      </w:r>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r w:rsidRPr="0043641D">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0FE27B3D"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 xml:space="preserve">MySQL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3FD9BEDB" w:rsidR="000A04CC" w:rsidRPr="0043641D" w:rsidRDefault="000A04CC" w:rsidP="0052795A">
      <w:pPr>
        <w:pStyle w:val="Heading4"/>
        <w:numPr>
          <w:ilvl w:val="3"/>
          <w:numId w:val="45"/>
        </w:numPr>
      </w:pPr>
      <w:r w:rsidRPr="0043641D">
        <w:t>PostgreSQL</w:t>
      </w:r>
    </w:p>
    <w:p w14:paraId="5BB59664" w14:textId="66468F9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4AC491C8" w:rsidR="00523A40" w:rsidRPr="0043641D" w:rsidRDefault="00CE2F47" w:rsidP="00CE2F47">
      <w:pPr>
        <w:rPr>
          <w:color w:val="000000"/>
        </w:rPr>
      </w:pPr>
      <w:r w:rsidRPr="0043641D">
        <w:t xml:space="preserve">Hlavní výhodou PostgreSQL je jeho využití metody </w:t>
      </w:r>
      <w:commentRangeStart w:id="29"/>
      <w:r w:rsidRPr="0043641D">
        <w:t>MVCC</w:t>
      </w:r>
      <w:commentRangeEnd w:id="29"/>
      <w:r w:rsidR="00AE1C74">
        <w:rPr>
          <w:rStyle w:val="CommentReference"/>
        </w:rPr>
        <w:commentReference w:id="29"/>
      </w:r>
      <w:r w:rsidRPr="0043641D">
        <w:t xml:space="preserve"> (Multi-Version Concurrency Control</w:t>
      </w:r>
      <w:r w:rsidR="00BC0EA8">
        <w:t xml:space="preserve">, </w:t>
      </w:r>
      <w:r w:rsidR="00BC0EA8" w:rsidRPr="00893ED7">
        <w:t>Řízení konkurence více verzí</w:t>
      </w:r>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512FD6AD"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EB45EF">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 xml:space="preserve">například v aplikaci </w:t>
      </w:r>
      <w:r w:rsidR="00EB45EF">
        <w:t>„</w:t>
      </w:r>
      <w:r w:rsidR="0079364E" w:rsidRPr="0043641D">
        <w:t>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r w:rsidR="00FA0F10" w:rsidRPr="0043641D">
        <w:t>s</w:t>
      </w:r>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F18E9B1"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r w:rsidR="00837906" w:rsidRPr="0043641D">
        <w:t>Multi-Version</w:t>
      </w:r>
      <w:r w:rsidRPr="0043641D">
        <w:t xml:space="preserve"> Concurrency Control). Avšak, tato jednoduchost neznamená, že SQLite3 je omezený pouze na základní operace ukládání a načítání dat. Databázový systém je také schopen pracovat se složitějšími procesy, včetně triggerů</w:t>
      </w:r>
      <w:r w:rsidR="00837906">
        <w:t xml:space="preserve"> (</w:t>
      </w:r>
      <w:r w:rsidR="00A15C0B">
        <w:t>spouštěč</w:t>
      </w:r>
      <w:r w:rsidR="00837906">
        <w:t>)</w:t>
      </w:r>
      <w:r w:rsidRPr="0043641D">
        <w:t xml:space="preserve">, což umožňuje vytvářet dynamické a komplexní aplikace. </w:t>
      </w:r>
      <w:r w:rsidR="00037060">
        <w:t>„</w:t>
      </w:r>
      <w:r w:rsidRPr="0043641D">
        <w:t xml:space="preserve">Některé aplikace mohou používat SQLite pro interní ukládání dat. Je také možné vytvořit prototyp pomocí SQLite a pak </w:t>
      </w:r>
      <w:commentRangeStart w:id="30"/>
      <w:commentRangeStart w:id="31"/>
      <w:commentRangeStart w:id="32"/>
      <w:r w:rsidRPr="0043641D">
        <w:t>portovat</w:t>
      </w:r>
      <w:commentRangeEnd w:id="30"/>
      <w:r w:rsidR="0050449B">
        <w:rPr>
          <w:rStyle w:val="CommentReference"/>
        </w:rPr>
        <w:commentReference w:id="30"/>
      </w:r>
      <w:commentRangeEnd w:id="31"/>
      <w:r w:rsidR="003E657E">
        <w:rPr>
          <w:rStyle w:val="CommentReference"/>
        </w:rPr>
        <w:commentReference w:id="31"/>
      </w:r>
      <w:commentRangeEnd w:id="32"/>
      <w:r w:rsidR="00D67025">
        <w:rPr>
          <w:rStyle w:val="CommentReference"/>
        </w:rPr>
        <w:commentReference w:id="32"/>
      </w:r>
      <w:r w:rsidRPr="0043641D">
        <w:t xml:space="preserve">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r w:rsidRPr="0043641D">
        <w:t>Hashovací knihovna</w:t>
      </w:r>
    </w:p>
    <w:p w14:paraId="5E63F32E" w14:textId="5B25E58A"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r w:rsidR="0078531E" w:rsidRPr="0043641D">
        <w:t>za hashovaného</w:t>
      </w:r>
      <w:r w:rsidRPr="0043641D">
        <w:t xml:space="preserve"> textu. Tento proces slouží k ochraně hesel uložených v databázi před </w:t>
      </w:r>
      <w:r w:rsidR="00F30B53" w:rsidRPr="0043641D">
        <w:t>hackerským útokem</w:t>
      </w:r>
      <w:r w:rsidRPr="0043641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w:t>
      </w:r>
      <w:r w:rsidR="003D3447">
        <w:t xml:space="preserve"> </w:t>
      </w:r>
      <w:r w:rsidRPr="0043641D">
        <w:t>f4c8996fb92427ae41e4649b934ca495991b7852b855". Tento fakt výrazně komplikuje útoky na hesla, neboť útočník nemá jinou možnost, než zkoušet náhodná hesla a provádět bruteforce</w:t>
      </w:r>
      <w:r w:rsidR="0078531E">
        <w:t xml:space="preserve"> (</w:t>
      </w:r>
      <w:r w:rsidR="0078531E" w:rsidRPr="0078531E">
        <w:t>hrubá síla</w:t>
      </w:r>
      <w:r w:rsidR="0078531E">
        <w:t>)</w:t>
      </w:r>
      <w:r w:rsidRPr="0043641D">
        <w:t xml:space="preserve"> útoky.</w:t>
      </w:r>
    </w:p>
    <w:p w14:paraId="4704FDCF" w14:textId="33D7D50F" w:rsidR="007C30FD" w:rsidRPr="0043641D" w:rsidRDefault="007C30FD" w:rsidP="00856076">
      <w:r w:rsidRPr="0043641D">
        <w:t xml:space="preserve">Tato knihovna nabízí spoustu různých hashovacích algoritmů jako jsou </w:t>
      </w:r>
      <w:r w:rsidR="0078531E">
        <w:t>„</w:t>
      </w:r>
      <w:r w:rsidRPr="0043641D">
        <w:t xml:space="preserve">sha384, </w:t>
      </w:r>
      <w:r w:rsidR="00DF07CA" w:rsidRPr="0043641D">
        <w:t>Whirlpool</w:t>
      </w:r>
      <w:r w:rsidRPr="0043641D">
        <w:t xml:space="preserve">, </w:t>
      </w:r>
      <w:r w:rsidR="00DF07CA" w:rsidRPr="0043641D">
        <w:t>sha256</w:t>
      </w:r>
      <w:r w:rsidRPr="0043641D">
        <w:t xml:space="preserve"> atd.‘‘. V tomto projektu se </w:t>
      </w:r>
      <w:r w:rsidR="00EC1DE8" w:rsidRPr="0043641D">
        <w:t>využívá</w:t>
      </w:r>
      <w:r w:rsidRPr="0043641D">
        <w:t xml:space="preserve"> hashovací funkce sha256. </w:t>
      </w:r>
      <w:r w:rsidR="00DF07CA">
        <w:t>„</w:t>
      </w:r>
      <w:r w:rsidRPr="0043641D">
        <w:t>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r w:rsidRPr="0043641D">
        <w:t>Knihovna time</w:t>
      </w:r>
    </w:p>
    <w:p w14:paraId="5B13DFE8" w14:textId="7E122DCE"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w:t>
      </w:r>
      <w:r w:rsidR="00534ED6">
        <w:t xml:space="preserve"> </w:t>
      </w:r>
      <w:r w:rsidRPr="0043641D">
        <w:t>%M:</w:t>
      </w:r>
      <w:r w:rsidR="00534ED6">
        <w:t xml:space="preserve"> </w:t>
      </w:r>
      <w:r w:rsidRPr="0043641D">
        <w:t xml:space="preserve">%S", a umožňuje řízení časových prodlev pomocí funkce </w:t>
      </w:r>
      <w:r w:rsidR="00534ED6">
        <w:t>„</w:t>
      </w:r>
      <w:r w:rsidRPr="0043641D">
        <w:t>time.sleep(X)</w:t>
      </w:r>
      <w:r w:rsidR="00534ED6">
        <w:t>“</w:t>
      </w:r>
      <w:r w:rsidRPr="0043641D">
        <w:t>,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530ABA36" w:rsidR="00AF0B26" w:rsidRPr="0043641D" w:rsidRDefault="00AF0B26" w:rsidP="00AF0B26">
      <w:r w:rsidRPr="0043641D">
        <w:lastRenderedPageBreak/>
        <w:t xml:space="preserve">V tomto projektu byla knihovna </w:t>
      </w:r>
      <w:r w:rsidR="00E91B03">
        <w:t>„</w:t>
      </w:r>
      <w:r w:rsidRPr="0043641D">
        <w:t xml:space="preserve">time‘‘ využita zejména pro regulaci časové odezvy na změny tlaku v pneumatických svalech. Pomocí funkce </w:t>
      </w:r>
      <w:r w:rsidR="00E91B03">
        <w:t>„</w:t>
      </w:r>
      <w:r w:rsidR="009A5739" w:rsidRPr="0043641D">
        <w:t>time.sleep</w:t>
      </w:r>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r w:rsidRPr="0043641D">
        <w:t>Knihovna openpyxl</w:t>
      </w:r>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r w:rsidRPr="0043641D">
        <w:t>Knihovna pathlib</w:t>
      </w:r>
    </w:p>
    <w:p w14:paraId="7F78B3C4" w14:textId="05B4243C"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w:t>
      </w:r>
      <w:r w:rsidR="009A5739">
        <w:t xml:space="preserve"> „</w:t>
      </w:r>
      <w:r w:rsidRPr="0043641D">
        <w:t>Path.home()</w:t>
      </w:r>
      <w:r w:rsidR="009A5739">
        <w:t>“</w:t>
      </w:r>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r w:rsidRPr="0043641D">
        <w:lastRenderedPageBreak/>
        <w:t>Knihovna re</w:t>
      </w:r>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3" w:name="_Toc166317542"/>
      <w:r w:rsidRPr="0043641D">
        <w:lastRenderedPageBreak/>
        <w:t>Implementace</w:t>
      </w:r>
      <w:bookmarkEnd w:id="33"/>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05FE36D6" w:rsidR="008066CE" w:rsidRPr="0043641D" w:rsidRDefault="008066CE" w:rsidP="00380146">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w:t>
                  </w:r>
                  <w:r w:rsidR="00195404">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3904"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4" w:name="_Toc166317543"/>
      <w:r w:rsidRPr="0043641D">
        <w:t>Pneumatická soustava</w:t>
      </w:r>
      <w:bookmarkEnd w:id="34"/>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5" w:name="_Toc166317544"/>
      <w:r w:rsidRPr="0043641D">
        <w:lastRenderedPageBreak/>
        <w:t>DeviceLoader</w:t>
      </w:r>
      <w:bookmarkEnd w:id="35"/>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r w:rsidRPr="0043641D">
        <w:t>getBoard</w:t>
      </w:r>
      <w:r w:rsidR="00D44762">
        <w:t>X</w:t>
      </w:r>
      <w:r w:rsidRPr="0043641D">
        <w:t>()</w:t>
      </w:r>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mV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steps, určuje, o kolik kroků se má krokový motor posunout. Pokud tedy bude funkce volána s parametry go_forward(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r w:rsidRPr="0046691F">
        <w:t>get_steps_from_star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r w:rsidRPr="0043641D">
        <w:lastRenderedPageBreak/>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6" w:name="_Toc166317545"/>
      <w:r w:rsidRPr="0043641D">
        <w:t>Main</w:t>
      </w:r>
      <w:bookmarkEnd w:id="36"/>
    </w:p>
    <w:p w14:paraId="6EAD3935" w14:textId="173B3FAB"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w:t>
      </w:r>
      <w:r w:rsidR="00982B83">
        <w:t xml:space="preserve"> (administrátorské okno)</w:t>
      </w:r>
      <w:r>
        <w:t>, UserWindow</w:t>
      </w:r>
      <w:r w:rsidR="00982B83">
        <w:t xml:space="preserve"> (uživatelské okno)</w:t>
      </w:r>
      <w:r>
        <w:t xml:space="preserve"> a databází.</w:t>
      </w:r>
    </w:p>
    <w:p w14:paraId="1F527148" w14:textId="481C1C64" w:rsidR="00F44E42" w:rsidRPr="0043641D" w:rsidRDefault="004A2FD7" w:rsidP="004A2FD7">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0BDE3BF1" w:rsidR="00894B50" w:rsidRPr="0043641D" w:rsidRDefault="001F4F2D" w:rsidP="001F4F2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2</w:t>
      </w:r>
      <w:r w:rsidR="00195404">
        <w:fldChar w:fldCharType="end"/>
      </w:r>
      <w:r>
        <w:t xml:space="preserve"> Přihlašovací okno, dark mode Zdroj: Vlastní</w:t>
      </w:r>
    </w:p>
    <w:p w14:paraId="59709167" w14:textId="10307E81" w:rsidR="00595920" w:rsidRPr="0043641D" w:rsidRDefault="004A2FD7" w:rsidP="00566D14">
      <w:r w:rsidRPr="004A2FD7">
        <w:lastRenderedPageBreak/>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23BA0525"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x = (screen_</w:t>
                  </w:r>
                  <w:r w:rsidR="00982B83" w:rsidRPr="0043641D">
                    <w:rPr>
                      <w:rFonts w:ascii="Consolas" w:hAnsi="Consolas" w:cs="Consolas"/>
                    </w:rPr>
                    <w:t>width – width</w:t>
                  </w:r>
                  <w:r w:rsidRPr="0043641D">
                    <w:rPr>
                      <w:rFonts w:ascii="Consolas" w:hAnsi="Consolas" w:cs="Consolas"/>
                    </w:rPr>
                    <w:t>) // 2</w:t>
                  </w:r>
                </w:p>
                <w:p w14:paraId="196765C6" w14:textId="46DFB838" w:rsidR="008066CE" w:rsidRPr="0043641D" w:rsidRDefault="008066CE" w:rsidP="00595920">
                  <w:pPr>
                    <w:spacing w:after="0" w:line="240" w:lineRule="auto"/>
                    <w:ind w:firstLine="0"/>
                    <w:rPr>
                      <w:rFonts w:ascii="Consolas" w:hAnsi="Consolas" w:cs="Consolas"/>
                    </w:rPr>
                  </w:pPr>
                  <w:r w:rsidRPr="0043641D">
                    <w:rPr>
                      <w:rFonts w:ascii="Consolas" w:hAnsi="Consolas" w:cs="Consolas"/>
                    </w:rPr>
                    <w:t>screen_y = (screen_</w:t>
                  </w:r>
                  <w:r w:rsidR="00982B83" w:rsidRPr="0043641D">
                    <w:rPr>
                      <w:rFonts w:ascii="Consolas" w:hAnsi="Consolas" w:cs="Consolas"/>
                    </w:rPr>
                    <w:t>height – height</w:t>
                  </w:r>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4D5075A1" w:rsidR="00D744B1" w:rsidRDefault="00D20790" w:rsidP="00566D14">
      <w:r w:rsidRPr="0043641D">
        <w:t xml:space="preserve">Oknu obrázek 5.2. </w:t>
      </w:r>
      <w:r w:rsidR="00EC1DE8" w:rsidRPr="0043641D">
        <w:t>dominují</w:t>
      </w:r>
      <w:r w:rsidRPr="0043641D">
        <w:t xml:space="preserve"> dvě hlavní widgety (prvky). </w:t>
      </w:r>
      <w:r w:rsidR="00D744B1">
        <w:t>Prvním widgetem je CTkEntry</w:t>
      </w:r>
      <w:r w:rsidR="00485DA4">
        <w:t xml:space="preserve"> (zadávací)</w:t>
      </w:r>
      <w:r w:rsidR="00D744B1">
        <w:t xml:space="preserve"> pole. Jedná se o políčko, do kterého může uživatel zapisovat znaky. Následně je možné pomocí funkce get() získat tyto znaky jako řetězec a pracovat s nimi v rámci </w:t>
      </w:r>
      <w:r w:rsidR="00566D14">
        <w:t>programu</w:t>
      </w:r>
      <w:r w:rsidR="00D744B1">
        <w:t>. Tato komponenta má dva parametry.</w:t>
      </w:r>
    </w:p>
    <w:p w14:paraId="0A6AC74D" w14:textId="1DFCFBD2" w:rsidR="009A17F9" w:rsidRDefault="00D744B1" w:rsidP="00566D14">
      <w:pPr>
        <w:pageBreakBefore/>
      </w:pPr>
      <w:r>
        <w:lastRenderedPageBreak/>
        <w:t>Prvním z nich je placeholder_text</w:t>
      </w:r>
      <w:r w:rsidR="00485DA4">
        <w:t xml:space="preserve"> (drží místo)</w:t>
      </w:r>
      <w:r>
        <w:t xml:space="preserve">, což je text, který je uvnitř pole a slouží jako nápověda pro uživatele, co má do daného pole zadat. Tento placeholder </w:t>
      </w:r>
      <w:r w:rsidR="00566D14">
        <w:t xml:space="preserve">zmizí </w:t>
      </w:r>
      <w:r>
        <w:t>poté, co uživatel začne vyplňovat hodnoty. Druhým parametrem je parametr show. Tento parametr je především vhodný v případě, kdy je potřeba skrýt, co uživatel do pole zadává, jako například při zadávání hesla.</w:t>
      </w:r>
      <w:r w:rsidR="00566D14">
        <w:t xml:space="preserve"> V tomto případě nahradí jednotlivá písmena hesla hvězdičky Obrázek 5.3.</w:t>
      </w:r>
    </w:p>
    <w:p w14:paraId="3BBF4738" w14:textId="77777777" w:rsidR="00195404" w:rsidRDefault="00195404" w:rsidP="00195404">
      <w:pPr>
        <w:pStyle w:val="Obrzek"/>
        <w:keepNext/>
      </w:pPr>
      <w:r>
        <w:drawing>
          <wp:inline distT="0" distB="0" distL="0" distR="0" wp14:anchorId="5420B726" wp14:editId="3EB91B7A">
            <wp:extent cx="2895600" cy="1752600"/>
            <wp:effectExtent l="0" t="0" r="0" b="0"/>
            <wp:docPr id="1274788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88922" name="Picture 1" descr="A screenshot of a computer&#10;&#10;Description automatically generated"/>
                    <pic:cNvPicPr/>
                  </pic:nvPicPr>
                  <pic:blipFill>
                    <a:blip r:embed="rId34"/>
                    <a:stretch>
                      <a:fillRect/>
                    </a:stretch>
                  </pic:blipFill>
                  <pic:spPr>
                    <a:xfrm>
                      <a:off x="0" y="0"/>
                      <a:ext cx="2895600" cy="1752600"/>
                    </a:xfrm>
                    <a:prstGeom prst="rect">
                      <a:avLst/>
                    </a:prstGeom>
                  </pic:spPr>
                </pic:pic>
              </a:graphicData>
            </a:graphic>
          </wp:inline>
        </w:drawing>
      </w:r>
    </w:p>
    <w:p w14:paraId="7D7ADBB9" w14:textId="7F467598" w:rsidR="00195404" w:rsidRPr="0043641D" w:rsidRDefault="00195404" w:rsidP="00195404">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3</w:t>
      </w:r>
      <w:r>
        <w:fldChar w:fldCharType="end"/>
      </w:r>
      <w:r>
        <w:t xml:space="preserve"> Přihlašovací </w:t>
      </w:r>
      <w:r w:rsidR="00485DA4">
        <w:t>GUI,</w:t>
      </w:r>
      <w:r>
        <w:t xml:space="preserve"> kde je heslo nahrazeno </w:t>
      </w:r>
      <w:r w:rsidR="00B96463">
        <w:t>hvězdičkami</w:t>
      </w:r>
      <w:r>
        <w:t>, light mode Zdroj: Vlastní</w:t>
      </w:r>
    </w:p>
    <w:p w14:paraId="35DBC15E" w14:textId="6495A6E6" w:rsidR="00D744B1" w:rsidRDefault="00D744B1" w:rsidP="00D744B1">
      <w:r w:rsidRPr="00D744B1">
        <w:t xml:space="preserve"> </w:t>
      </w:r>
      <w:r>
        <w:t>Druhým widgetem je CTkButton</w:t>
      </w:r>
      <w:r w:rsidR="00485DA4">
        <w:t xml:space="preserve"> (tlačítko)</w:t>
      </w:r>
      <w:r>
        <w:t>, což je tlačítko, které má dva parametry. Prvním parametrem je text, který umožňuje napsat do tlačítka libovolný text. Druhým parametrem je command (příkaz), který slouží k přiřazení specifického příkazu k tlačítku.</w:t>
      </w:r>
    </w:p>
    <w:p w14:paraId="4DB879E7" w14:textId="6DF91BAC" w:rsidR="00131A95" w:rsidRPr="0043641D" w:rsidRDefault="00000000"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r w:rsidRPr="0043641D">
                    <w:rPr>
                      <w:rFonts w:ascii="Consolas" w:hAnsi="Consolas" w:cs="Consolas"/>
                    </w:rPr>
                    <w:t>self.bind("&lt;Return&gt;", lambda event: self.login())</w:t>
                  </w:r>
                </w:p>
              </w:txbxContent>
            </v:textbox>
            <w10:wrap type="square"/>
          </v:shape>
        </w:pict>
      </w:r>
      <w:r w:rsidR="00D744B1">
        <w:t>Například v tomto případě je tlačítko použito k provedení série akcí, které autentizují uživatele. Tato funkce je současně přiřazena speciální bindovací</w:t>
      </w:r>
      <w:r w:rsidR="00485DA4">
        <w:t xml:space="preserve"> (vazební)</w:t>
      </w:r>
      <w:r w:rsidR="00D744B1">
        <w:t xml:space="preserve"> funkci, která umožňuje určit, jakou klávesovou zkratku použijeme pro vyvolání tohoto úkonu. V tomto kódu byla zvolena standardní klávesa Enter</w:t>
      </w:r>
      <w:r w:rsidR="00566D14">
        <w:t xml:space="preserve"> Kód 5.2</w:t>
      </w:r>
      <w:r w:rsidR="00D744B1">
        <w:t>.</w:t>
      </w:r>
    </w:p>
    <w:p w14:paraId="0892053C" w14:textId="1E67D1B5" w:rsidR="00D744B1" w:rsidRDefault="00000000"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2: přiřazení funkce login()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Pro zajištění bezpečnosti uložených hesel je heslo v databázi hashováno. To znamená, že když uživatel potvrdí své heslo, nejprve se</w:t>
      </w:r>
      <w:r w:rsidR="00566D14">
        <w:t xml:space="preserve"> toto heslo</w:t>
      </w:r>
      <w:r>
        <w:t xml:space="preserve"> převede na hash a až poté je posláno na ověření do databáze. Pokud uživatel zadá špatné přístupové heslo, obdrží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26235CDA" w:rsidR="00765EE4" w:rsidRPr="0043641D" w:rsidRDefault="00566D14" w:rsidP="00566D1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4</w:t>
      </w:r>
      <w:r w:rsidR="00195404">
        <w:fldChar w:fldCharType="end"/>
      </w:r>
      <w:r>
        <w:t xml:space="preserve"> Přihlašovací okno přístup neudělen Zdroj: Vlastní</w:t>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7" w:name="_Toc166317546"/>
      <w:r w:rsidRPr="0043641D">
        <w:t>AdminWindow</w:t>
      </w:r>
      <w:bookmarkEnd w:id="37"/>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7DC0152A" w:rsidR="00416F9C" w:rsidRPr="0043641D" w:rsidRDefault="00416F9C" w:rsidP="00416F9C">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5</w:t>
      </w:r>
      <w:r w:rsidR="00195404">
        <w:fldChar w:fldCharType="end"/>
      </w:r>
      <w:r>
        <w:t xml:space="preserve"> Úvodní okno administrátorské části, light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5489941B" w:rsidR="00C90FB5" w:rsidRPr="0043641D" w:rsidRDefault="00FD7D94" w:rsidP="00FD7D94">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6</w:t>
      </w:r>
      <w:r w:rsidR="00195404">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000000"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1336274B"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command na lambda </w:t>
                  </w:r>
                  <w:r w:rsidR="00073276" w:rsidRPr="0043641D">
                    <w:t>funkci,</w:t>
                  </w:r>
                  <w:r w:rsidRPr="0043641D">
                    <w:t xml:space="preserve"> která je schopná předávat string</w:t>
                  </w:r>
                  <w:r w:rsidR="00485DA4">
                    <w:t xml:space="preserve"> (řetězec písmen)</w:t>
                  </w:r>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r w:rsidRPr="0043641D">
                    <w:rPr>
                      <w:rFonts w:ascii="Consolas" w:hAnsi="Consolas" w:cs="Consolas"/>
                    </w:rPr>
                    <w:t>self.load_table(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mV je číslo </w:t>
      </w:r>
      <w:r w:rsidR="00073276">
        <w:t>3</w:t>
      </w:r>
      <w:r w:rsidRPr="00F836A8">
        <w:t>.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3F61583D" w:rsidR="0056141A" w:rsidRPr="0043641D" w:rsidRDefault="00D67025" w:rsidP="0056141A">
      <w:r>
        <w:rPr>
          <w:noProof/>
          <w:lang w:eastAsia="cs-CZ"/>
        </w:rPr>
        <w:drawing>
          <wp:anchor distT="0" distB="0" distL="114300" distR="114300" simplePos="0" relativeHeight="251658752" behindDoc="0" locked="0" layoutInCell="1" allowOverlap="1" wp14:anchorId="3F4FFAAF" wp14:editId="4994A649">
            <wp:simplePos x="0" y="0"/>
            <wp:positionH relativeFrom="column">
              <wp:posOffset>1270</wp:posOffset>
            </wp:positionH>
            <wp:positionV relativeFrom="paragraph">
              <wp:posOffset>1974215</wp:posOffset>
            </wp:positionV>
            <wp:extent cx="5744210" cy="309753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744210" cy="3097530"/>
                    </a:xfrm>
                    <a:prstGeom prst="rect">
                      <a:avLst/>
                    </a:prstGeom>
                  </pic:spPr>
                </pic:pic>
              </a:graphicData>
            </a:graphic>
            <wp14:sizeRelH relativeFrom="margin">
              <wp14:pctWidth>0</wp14:pctWidth>
            </wp14:sizeRelH>
            <wp14:sizeRelV relativeFrom="margin">
              <wp14:pctHeight>0</wp14:pctHeight>
            </wp14:sizeRelV>
          </wp:anchor>
        </w:drawing>
      </w:r>
      <w:commentRangeStart w:id="38"/>
      <w:commentRangeStart w:id="39"/>
      <w:commentRangeEnd w:id="38"/>
      <w:r w:rsidR="0050449B">
        <w:rPr>
          <w:rStyle w:val="CommentReference"/>
        </w:rPr>
        <w:commentReference w:id="38"/>
      </w:r>
      <w:commentRangeEnd w:id="39"/>
      <w:r>
        <w:rPr>
          <w:rStyle w:val="CommentReference"/>
        </w:rPr>
        <w:commentReference w:id="39"/>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w:t>
      </w:r>
      <w:r w:rsidR="00073276">
        <w:t xml:space="preserve">Po vložení do databáze se ovšem vzorec nenastaví jako aktivní. Pro </w:t>
      </w:r>
      <w:r w:rsidR="00485DA4">
        <w:t>to,</w:t>
      </w:r>
      <w:r w:rsidR="00073276">
        <w:t xml:space="preserve"> aby ho administrátor z aktivoval musí </w:t>
      </w:r>
      <w:r w:rsidR="00485DA4">
        <w:t>zmáčknout</w:t>
      </w:r>
      <w:r w:rsidR="00073276">
        <w:t xml:space="preserve"> tlačítko „upravit“. </w:t>
      </w:r>
      <w:r w:rsidR="008A56D3" w:rsidRPr="008A56D3">
        <w:t>Tímto způsobem je umožněno administrátorovi snadno a rychle přidávat nové převodní vzorce do systému.</w:t>
      </w:r>
    </w:p>
    <w:p w14:paraId="4E612033" w14:textId="10B6C134" w:rsidR="00CC0E91" w:rsidRPr="0043641D" w:rsidRDefault="00CC0E91" w:rsidP="00FA64E4"/>
    <w:p w14:paraId="152DBF0A" w14:textId="575F1042" w:rsidR="008A56D3" w:rsidRDefault="008A56D3" w:rsidP="008A56D3"/>
    <w:p w14:paraId="72BF4195" w14:textId="4E1E906D" w:rsidR="008A56D3" w:rsidRDefault="00D67025" w:rsidP="008A56D3">
      <w:r>
        <w:rPr>
          <w:noProof/>
        </w:rPr>
        <w:pict w14:anchorId="43092146">
          <v:shape id="_x0000_s2058" type="#_x0000_t202" style="position:absolute;left:0;text-align:left;margin-left:8.4pt;margin-top:7.4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2E61F496" w:rsidR="008066CE" w:rsidRPr="0043641D" w:rsidRDefault="008066CE" w:rsidP="00CC0E91">
                  <w:pPr>
                    <w:pStyle w:val="Caption"/>
                  </w:pPr>
                  <w:r w:rsidRPr="0043641D">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7</w:t>
                  </w:r>
                  <w:r w:rsidR="00195404">
                    <w:fldChar w:fldCharType="end"/>
                  </w:r>
                  <w:r w:rsidRPr="0043641D">
                    <w:t xml:space="preserve"> Zdroj: Vlastní</w:t>
                  </w:r>
                </w:p>
                <w:p w14:paraId="5BB45422" w14:textId="6F97E1F0" w:rsidR="008066CE" w:rsidRPr="0043641D" w:rsidRDefault="008066CE" w:rsidP="00CC0E91">
                  <w:pPr>
                    <w:ind w:firstLine="0"/>
                    <w:jc w:val="center"/>
                  </w:pPr>
                  <w:r w:rsidRPr="0043641D">
                    <w:t>GUI databáze, když administrátor vytváří nový převodní vzorec.</w:t>
                  </w:r>
                </w:p>
              </w:txbxContent>
            </v:textbox>
            <w10:wrap type="topAndBottom"/>
          </v:shape>
        </w:pict>
      </w:r>
    </w:p>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5D87834C" w:rsidR="008A56D3" w:rsidRDefault="00446750" w:rsidP="00446750">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8</w:t>
      </w:r>
      <w:r w:rsidR="00195404">
        <w:fldChar w:fldCharType="end"/>
      </w:r>
      <w:r>
        <w:t xml:space="preserve"> GUI Uživatele Zdroj: Vlastní</w:t>
      </w:r>
    </w:p>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19C3803C" w:rsidR="00214E72" w:rsidRPr="0043641D" w:rsidRDefault="006A45C2" w:rsidP="006A45C2">
      <w:r>
        <w:t>V levé části okna se nachází CtkRadioButton</w:t>
      </w:r>
      <w:r w:rsidR="00485DA4">
        <w:t xml:space="preserve"> (přepínač)</w:t>
      </w:r>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5022602B" w14:textId="3CAD0C50" w:rsidR="004871C5" w:rsidRPr="0043641D" w:rsidRDefault="006A45C2" w:rsidP="00D67025">
      <w:r w:rsidRPr="006A45C2">
        <w:t>Ve spodní části tohoto rámu se nachází komponenta CtkOptionMenu</w:t>
      </w:r>
      <w:r w:rsidR="00485DA4">
        <w:t xml:space="preserve"> (rozhodovací menu)</w:t>
      </w:r>
      <w:r w:rsidRPr="006A45C2">
        <w:t xml:space="preserve">. Tato komponenta představuje rozbalovací seznam, který zobrazuje pouze aktivní prvek. Když je tato komponenta rozkliknuta, zobrazí všechny možnosti nastavení, </w:t>
      </w:r>
      <w:r w:rsidR="004871C5">
        <w:t>které</w:t>
      </w:r>
      <w:r w:rsidRPr="006A45C2">
        <w:t xml:space="preserve"> jsou "Dark, Light, </w:t>
      </w:r>
      <w:r w:rsidR="00485DA4" w:rsidRPr="006A45C2">
        <w:t>Systém</w:t>
      </w:r>
      <w:r w:rsidRPr="006A45C2">
        <w:t>".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396EC739" w14:textId="0D48449D" w:rsidR="004871C5" w:rsidRDefault="004871C5" w:rsidP="006A45C2">
      <w:r>
        <w:t>V nejspodnější částí levé části okna se nachází tlačítko „Hl admin“ toto tlačítko slouží k tomu, aby se admin mohl dostat zpět na první administrátorskou obrazovku</w:t>
      </w:r>
      <w:r w:rsidR="00854FE2">
        <w:t>.</w:t>
      </w:r>
    </w:p>
    <w:p w14:paraId="26E99F12" w14:textId="6A938C00" w:rsidR="006A45C2" w:rsidRDefault="006A45C2" w:rsidP="00D67025">
      <w:pPr>
        <w:pageBreakBefore/>
      </w:pPr>
      <w:r>
        <w:lastRenderedPageBreak/>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Druhým vstupním polem je pole steps, kam administrátor musí zadat, kolik kroků má soustava vykonat.</w:t>
      </w:r>
    </w:p>
    <w:p w14:paraId="64719206" w14:textId="3D8F535D" w:rsidR="006A45C2" w:rsidRDefault="006A45C2" w:rsidP="006A45C2">
      <w:r>
        <w:t>Posledním vstupním polem je pole s</w:t>
      </w:r>
      <w:r w:rsidR="00116A15">
        <w:t> </w:t>
      </w:r>
      <w:r>
        <w:t>place</w:t>
      </w:r>
      <w:r w:rsidR="00116A15">
        <w:t xml:space="preserve"> </w:t>
      </w:r>
      <w:r>
        <w:t>holder textem "HW Value"</w:t>
      </w:r>
      <w:r w:rsidR="00485DA4">
        <w:t xml:space="preserve"> (hodnota)</w:t>
      </w:r>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D6702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8154A1D" w:rsidR="00116A15" w:rsidRDefault="00116A15" w:rsidP="006A45C2">
      <w:r>
        <w:t xml:space="preserve">Posledním tlačítkem tohoto grafického uživatelského rozhraní je „Technická nula“. Jedná se o tlačítko s funkcionalitou, která </w:t>
      </w:r>
      <w:r w:rsidR="000D6018">
        <w:t>zajistí</w:t>
      </w:r>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000000"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40" w:name="_Toc166317547"/>
      <w:r>
        <w:lastRenderedPageBreak/>
        <w:t>UserWindow</w:t>
      </w:r>
      <w:bookmarkEnd w:id="40"/>
    </w:p>
    <w:p w14:paraId="0D0E2480" w14:textId="3A101422" w:rsidR="00947FD2" w:rsidRDefault="00947FD2" w:rsidP="00A829FF">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w:t>
      </w:r>
      <w:r w:rsidR="000D6018">
        <w:t>Main</w:t>
      </w:r>
      <w:r>
        <w:t>), databází a modulem pro načítání zařízení (deviceloader).</w:t>
      </w:r>
    </w:p>
    <w:p w14:paraId="76933BAB" w14:textId="3E34D1D6" w:rsidR="00947FD2" w:rsidRDefault="00947FD2" w:rsidP="00947FD2">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1826B6FA" w14:textId="77777777" w:rsidR="004507FD" w:rsidRDefault="004507FD" w:rsidP="004507FD">
      <w:pPr>
        <w:pStyle w:val="Obrzek"/>
        <w:keepNext/>
      </w:pPr>
      <w:r>
        <w:drawing>
          <wp:inline distT="0" distB="0" distL="0" distR="0" wp14:anchorId="6C4B05FA" wp14:editId="3AC11445">
            <wp:extent cx="5399405" cy="2303780"/>
            <wp:effectExtent l="0" t="0" r="0" b="0"/>
            <wp:docPr id="92859440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94408" name="Picture 8" descr="A screenshot of a computer&#10;&#10;Description automatically generated"/>
                    <pic:cNvPicPr/>
                  </pic:nvPicPr>
                  <pic:blipFill>
                    <a:blip r:embed="rId40"/>
                    <a:stretch>
                      <a:fillRect/>
                    </a:stretch>
                  </pic:blipFill>
                  <pic:spPr>
                    <a:xfrm>
                      <a:off x="0" y="0"/>
                      <a:ext cx="5399405" cy="2303780"/>
                    </a:xfrm>
                    <a:prstGeom prst="rect">
                      <a:avLst/>
                    </a:prstGeom>
                  </pic:spPr>
                </pic:pic>
              </a:graphicData>
            </a:graphic>
          </wp:inline>
        </w:drawing>
      </w:r>
    </w:p>
    <w:p w14:paraId="042FF492" w14:textId="66357241" w:rsidR="00B1029E" w:rsidRDefault="004507FD" w:rsidP="004507FD">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0</w:t>
      </w:r>
      <w:r w:rsidR="00195404">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fram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slouží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mV.</w:t>
      </w:r>
    </w:p>
    <w:p w14:paraId="3FFC228B" w14:textId="5D50610C" w:rsidR="00B77DE1" w:rsidRDefault="00B77DE1" w:rsidP="00B77DE1">
      <w:pPr>
        <w:pageBreakBefore/>
      </w:pPr>
      <w:r>
        <w:lastRenderedPageBreak/>
        <w:t xml:space="preserve">Soustava musí vypočítat kolik kroků musí provést, aby se dostala na požadovaný tlak to se dělá pomocí převodní </w:t>
      </w:r>
      <w:r w:rsidR="00E81D46">
        <w:t>rovnice,</w:t>
      </w:r>
      <w:r>
        <w:t xml:space="preserve"> kterou si program načte z databáze a následně načte aktuální hodnotu v mV a požadovanou hodnotu v mV obě tyto hodnoty převede na kroky a následně tento výsledek vloží do funkce která pohybuje s krokovým motorem.</w:t>
      </w:r>
    </w:p>
    <w:p w14:paraId="70D55C99" w14:textId="60E876C5" w:rsidR="00182229" w:rsidRDefault="00182229" w:rsidP="00B77DE1">
      <w:r>
        <w:t>Třetí akcí a zároveň první akcí která provádí pohyby h</w:t>
      </w:r>
      <w:r w:rsidR="00B31675">
        <w:t>la</w:t>
      </w:r>
      <w:r>
        <w:t>vou je akce „</w:t>
      </w:r>
      <w:commentRangeStart w:id="41"/>
      <w:commentRangeStart w:id="42"/>
      <w:r w:rsidR="0069752F">
        <w:t>L</w:t>
      </w:r>
      <w:r w:rsidR="00D67025" w:rsidRPr="0069752F">
        <w:t>aterální</w:t>
      </w:r>
      <w:r w:rsidR="00D67025">
        <w:rPr>
          <w:rStyle w:val="cf01"/>
        </w:rPr>
        <w:t xml:space="preserve"> </w:t>
      </w:r>
      <w:commentRangeEnd w:id="41"/>
      <w:r w:rsidR="00A34BC8">
        <w:rPr>
          <w:rStyle w:val="CommentReference"/>
        </w:rPr>
        <w:commentReference w:id="41"/>
      </w:r>
      <w:commentRangeEnd w:id="42"/>
      <w:r w:rsidR="00A34BC8">
        <w:rPr>
          <w:rStyle w:val="CommentReference"/>
        </w:rPr>
        <w:commentReference w:id="42"/>
      </w:r>
      <w:r w:rsidR="00D67025" w:rsidRPr="0069752F">
        <w:t>flexe</w:t>
      </w:r>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mV a svaly s nižším zdvihem budou nastaveny na hodnotu 630 mV. </w:t>
      </w:r>
    </w:p>
    <w:p w14:paraId="1010F6C3" w14:textId="515DA1F0" w:rsidR="002B39EC" w:rsidRDefault="002B39EC" w:rsidP="00B1029E">
      <w:r>
        <w:t>Čtvrtá akce</w:t>
      </w:r>
      <w:r w:rsidR="00D67025">
        <w:t xml:space="preserve"> „C</w:t>
      </w:r>
      <w:r w:rsidR="00D67025" w:rsidRPr="00D67025">
        <w:t>ervikální</w:t>
      </w:r>
      <w:r w:rsidR="00D67025">
        <w:rPr>
          <w:rStyle w:val="cf01"/>
        </w:rPr>
        <w:t xml:space="preserve"> </w:t>
      </w:r>
      <w:r w:rsidR="00D67025" w:rsidRPr="00D67025">
        <w:t>extenze</w:t>
      </w:r>
      <w:r w:rsidR="00D67025">
        <w:t>“</w:t>
      </w:r>
      <w:r>
        <w:t xml:space="preserve"> je analogie třetí akce jenom s tím rozdílem, že hlava pacienta se </w:t>
      </w:r>
      <w:r w:rsidR="00B31675">
        <w:t>nepohybuje</w:t>
      </w:r>
      <w:r>
        <w:t xml:space="preserve"> z leva doprava, ale </w:t>
      </w:r>
      <w:r w:rsidR="00E81D46">
        <w:t>seshora</w:t>
      </w:r>
      <w:r>
        <w:t xml:space="preserve"> dolů</w:t>
      </w:r>
      <w:r w:rsidR="00B31675">
        <w:t xml:space="preserve"> (pacientovy se zvedá čelo a klesá brada a obráceně)</w:t>
      </w:r>
      <w:r>
        <w:t>, proto se tato akce jmenuje „Nahoru Dolu“.</w:t>
      </w:r>
    </w:p>
    <w:p w14:paraId="71AE053D" w14:textId="1A608148" w:rsidR="002B39EC" w:rsidRDefault="00000000"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def kombinace(self):</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self.levo_pravo()</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time.sleep(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self.nahoru_dolu()</w:t>
                  </w:r>
                </w:p>
              </w:txbxContent>
            </v:textbox>
            <w10:wrap type="square"/>
          </v:shape>
        </w:pict>
      </w:r>
      <w:r w:rsidR="002B39EC">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7D41CBB9" w:rsidR="00947FD2" w:rsidRDefault="00947FD2" w:rsidP="00947FD2">
      <w:r>
        <w:t>Druhým typem widgetu je CTkSwitch</w:t>
      </w:r>
      <w:r w:rsidR="0093774B">
        <w:t xml:space="preserve"> (přepínač)</w:t>
      </w:r>
      <w:r>
        <w:t>, což je komponenta umožňující uživateli zapnout nebo vypnout určitou funkci. V tomto případě slouží k přepínání mezi light</w:t>
      </w:r>
      <w:r w:rsidR="00A14474">
        <w:t xml:space="preserve"> (světlý)</w:t>
      </w:r>
      <w:r>
        <w:t xml:space="preserve"> mode a dark </w:t>
      </w:r>
      <w:r w:rsidR="00A14474">
        <w:t xml:space="preserve">(tmavý) </w:t>
      </w:r>
      <w:r>
        <w:t>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63C08590" w:rsidR="00947FD2" w:rsidRDefault="00947FD2" w:rsidP="00B77DE1">
      <w:pPr>
        <w:pageBreakBefore/>
      </w:pPr>
      <w:r>
        <w:lastRenderedPageBreak/>
        <w:t>Druhým rámcem je "</w:t>
      </w:r>
      <w:r w:rsidR="00A34BC8">
        <w:t>Jednotky</w:t>
      </w:r>
      <w:r>
        <w:t xml:space="preserve">". Tato část obsahuje </w:t>
      </w:r>
      <w:commentRangeStart w:id="43"/>
      <w:r>
        <w:t>radiobuttony</w:t>
      </w:r>
      <w:commentRangeEnd w:id="43"/>
      <w:r w:rsidR="006C64CC">
        <w:rPr>
          <w:rStyle w:val="CommentReference"/>
        </w:rPr>
        <w:commentReference w:id="43"/>
      </w:r>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chechboxů</w:t>
      </w:r>
      <w:r w:rsidR="0003692E">
        <w:t xml:space="preserve"> (zaškrtávací políčko)</w:t>
      </w:r>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3021D91F" w14:textId="0FD7AE80" w:rsidR="00587C65" w:rsidRDefault="00947FD2" w:rsidP="00B77DE1">
      <w:r>
        <w:t>Tento radiobutton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044B47B4" w:rsidR="00947FD2" w:rsidRDefault="00947FD2" w:rsidP="00947FD2">
      <w:r>
        <w:t>Hlavním prvkem okna je "</w:t>
      </w:r>
      <w:r w:rsidR="00B0608D">
        <w:t>Nezávislé ovládání</w:t>
      </w:r>
      <w:r>
        <w:t xml:space="preserve">". V tomto prvku bude uživatel schopen zadávat hodnoty, které ovlivní tlak pneumatické soustavy. Každé </w:t>
      </w:r>
      <w:r w:rsidR="00F2154C">
        <w:t>entery</w:t>
      </w:r>
      <w:r>
        <w:t xml:space="preserve">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5D238CE7" w:rsidR="00947FD2" w:rsidRDefault="00947FD2" w:rsidP="00947FD2">
      <w:r>
        <w:t>Dalším bezpečnostním prvkem, který tento rámec obsahuje, je CTkProgressBar</w:t>
      </w:r>
      <w:r w:rsidR="00F2154C">
        <w:t xml:space="preserve"> (pruh průběhu)</w:t>
      </w:r>
      <w:r>
        <w:t xml:space="preserve">, který se nachází nad </w:t>
      </w:r>
      <w:r w:rsidR="00F2154C">
        <w:t>entery</w:t>
      </w:r>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ukončí operace bez provedení jakékoliv akce a uživatele o této skutečnosti bude informovat.</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78FDB7E4" w:rsidR="000B5369" w:rsidRDefault="00947FD2" w:rsidP="00947FD2">
      <w:r>
        <w:t xml:space="preserve">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Nejjednodušší jednotkou pro práci jsou kroky, protože se nemusí nijak upravovat. Stačí pouze přenést jejich přesnou hodnotu do funkce go_forward nebo go_backward.</w:t>
      </w:r>
    </w:p>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000000"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p>
    <w:p w14:paraId="72C31B51" w14:textId="08488BC6" w:rsidR="00F71EB3" w:rsidRDefault="00F338E6" w:rsidP="00925361">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AC3841">
        <w:t>7</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61F51B9E" w:rsidR="00F338E6" w:rsidRDefault="00000000"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Spojení navráceného SQL příkazu do stringu</w:t>
                  </w:r>
                </w:p>
                <w:p w14:paraId="3744E7E4" w14:textId="627545F1" w:rsidR="008066CE" w:rsidRDefault="008066CE"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t xml:space="preserve">Po načtení příslušného převodního vzorce program provádí výpočet konečné hodnoty, na kterou má </w:t>
      </w:r>
      <w:r w:rsidR="00F2154C">
        <w:t>do iterovat</w:t>
      </w:r>
      <w:r w:rsidR="00F338E6">
        <w:t>. Toho dosahuje pomocí aktuální hodnoty v mV načtené z tlakoměru, ke které přičítá posun, který si uživatel sám volí.</w:t>
      </w:r>
    </w:p>
    <w:p w14:paraId="337863A3" w14:textId="6227601F" w:rsidR="00F338E6" w:rsidRDefault="00F338E6" w:rsidP="00925361">
      <w:r>
        <w:t>Následně je nutné převést startovní a konečné hodnoty v mV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mV, které se následně převedou na příslušné jednotky pomocí převodní funkce. </w:t>
      </w:r>
      <w:r w:rsidR="00164CFD">
        <w:t>P</w:t>
      </w:r>
      <w:r>
        <w:t>omocí referenční hodnoty se vypočítají počáteční a konečný krok, které se následně odečtou a získá se výsledek. Pouze u jednotek mbar je potřebný ještě jeden mezistupeň, kdy se aktuální hodnota z mV převede na požadovanou jednotku, čímž se vytvoří referenční hodnota.</w:t>
      </w:r>
    </w:p>
    <w:p w14:paraId="1C746BFD" w14:textId="133175B6" w:rsidR="00925361" w:rsidRDefault="00F338E6" w:rsidP="00925361">
      <w:r>
        <w:t>Po provedení veškerých úprav tlaků se přepočítají hodnoty progress</w:t>
      </w:r>
      <w:commentRangeStart w:id="44"/>
      <w:r>
        <w:t>barů</w:t>
      </w:r>
      <w:commentRangeEnd w:id="44"/>
      <w:r w:rsidR="006C64CC">
        <w:rPr>
          <w:rStyle w:val="CommentReference"/>
        </w:rPr>
        <w:commentReference w:id="44"/>
      </w:r>
      <w:r>
        <w:t xml:space="preserve">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prvek „Hodnoty svalu mV“,</w:t>
      </w:r>
      <w:r>
        <w:t xml:space="preserve"> který je schopný vypsat aktuální hodnoty </w:t>
      </w:r>
      <w:r w:rsidR="001264DE">
        <w:t>konkrétních</w:t>
      </w:r>
      <w:r>
        <w:t xml:space="preserve"> voltmetrů u jednotlivých svalů Obrázek 5.11. Tato funkcionalita slouží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77777777" w:rsidR="00925361" w:rsidRDefault="00925361" w:rsidP="00925361">
      <w:pPr>
        <w:pStyle w:val="Obrzek"/>
        <w:keepNext/>
      </w:pPr>
      <w:r>
        <w:drawing>
          <wp:inline distT="0" distB="0" distL="0" distR="0" wp14:anchorId="3016971B" wp14:editId="5D879FD0">
            <wp:extent cx="5399405" cy="2315210"/>
            <wp:effectExtent l="0" t="0" r="0" b="0"/>
            <wp:docPr id="16406491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4915" name="Picture 9" descr="A screenshot of a computer&#10;&#10;Description automatically generated"/>
                    <pic:cNvPicPr/>
                  </pic:nvPicPr>
                  <pic:blipFill>
                    <a:blip r:embed="rId41"/>
                    <a:stretch>
                      <a:fillRect/>
                    </a:stretch>
                  </pic:blipFill>
                  <pic:spPr>
                    <a:xfrm>
                      <a:off x="0" y="0"/>
                      <a:ext cx="5399405" cy="2315210"/>
                    </a:xfrm>
                    <a:prstGeom prst="rect">
                      <a:avLst/>
                    </a:prstGeom>
                  </pic:spPr>
                </pic:pic>
              </a:graphicData>
            </a:graphic>
          </wp:inline>
        </w:drawing>
      </w:r>
    </w:p>
    <w:p w14:paraId="0CB84C44" w14:textId="325695B0" w:rsidR="00925361" w:rsidRPr="0043641D" w:rsidRDefault="00925361" w:rsidP="00925361">
      <w:pPr>
        <w:pStyle w:val="Caption"/>
      </w:pPr>
      <w:r>
        <w:t xml:space="preserve">Obrázek </w:t>
      </w:r>
      <w:r w:rsidR="00195404">
        <w:fldChar w:fldCharType="begin"/>
      </w:r>
      <w:r w:rsidR="00195404">
        <w:instrText xml:space="preserve"> STYLEREF 1 \s </w:instrText>
      </w:r>
      <w:r w:rsidR="00195404">
        <w:fldChar w:fldCharType="separate"/>
      </w:r>
      <w:r w:rsidR="00195404">
        <w:rPr>
          <w:noProof/>
        </w:rPr>
        <w:t>5</w:t>
      </w:r>
      <w:r w:rsidR="00195404">
        <w:fldChar w:fldCharType="end"/>
      </w:r>
      <w:r w:rsidR="00195404">
        <w:t>.</w:t>
      </w:r>
      <w:r w:rsidR="00195404">
        <w:fldChar w:fldCharType="begin"/>
      </w:r>
      <w:r w:rsidR="00195404">
        <w:instrText xml:space="preserve"> SEQ Obrázek \* ARABIC \s 1 </w:instrText>
      </w:r>
      <w:r w:rsidR="00195404">
        <w:fldChar w:fldCharType="separate"/>
      </w:r>
      <w:r w:rsidR="00195404">
        <w:rPr>
          <w:noProof/>
        </w:rPr>
        <w:t>11</w:t>
      </w:r>
      <w:r w:rsidR="00195404">
        <w:fldChar w:fldCharType="end"/>
      </w:r>
      <w:r>
        <w:t xml:space="preserve"> GUI uživatele s hodnotami svalů v mV</w:t>
      </w:r>
    </w:p>
    <w:p w14:paraId="76295A53" w14:textId="5F3A64F6" w:rsidR="00945E4A" w:rsidRDefault="00945E4A" w:rsidP="00E00D09">
      <w:pPr>
        <w:pStyle w:val="Heading1"/>
        <w:pageBreakBefore/>
      </w:pPr>
      <w:bookmarkStart w:id="45" w:name="_Toc166317548"/>
      <w:r w:rsidRPr="004109BA">
        <w:lastRenderedPageBreak/>
        <w:t>Uživatelská dokumentace</w:t>
      </w:r>
      <w:bookmarkEnd w:id="45"/>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6" w:name="_Toc166317549"/>
      <w:r>
        <w:t>Dokumentace pro uživatele</w:t>
      </w:r>
      <w:bookmarkEnd w:id="46"/>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Toto okno slouží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 xml:space="preserve">Nebo použijte klávesu "Tab"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nezdaří,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1FC12FAB" w:rsidR="00845E38" w:rsidRDefault="00845E38" w:rsidP="00845E38">
      <w:pPr>
        <w:pStyle w:val="ListParagraph"/>
        <w:numPr>
          <w:ilvl w:val="0"/>
          <w:numId w:val="41"/>
        </w:numPr>
        <w:ind w:left="851" w:hanging="284"/>
      </w:pPr>
      <w:r>
        <w:t>„</w:t>
      </w:r>
      <w:commentRangeStart w:id="47"/>
      <w:commentRangeStart w:id="48"/>
      <w:r w:rsidR="00814A7C">
        <w:t>L</w:t>
      </w:r>
      <w:r w:rsidR="00814A7C" w:rsidRPr="0069752F">
        <w:t>aterální</w:t>
      </w:r>
      <w:r w:rsidR="00814A7C">
        <w:rPr>
          <w:rStyle w:val="cf01"/>
        </w:rPr>
        <w:t xml:space="preserve"> </w:t>
      </w:r>
      <w:commentRangeEnd w:id="47"/>
      <w:r w:rsidR="00814A7C">
        <w:rPr>
          <w:rStyle w:val="CommentReference"/>
        </w:rPr>
        <w:commentReference w:id="47"/>
      </w:r>
      <w:commentRangeEnd w:id="48"/>
      <w:r w:rsidR="00814A7C">
        <w:rPr>
          <w:rStyle w:val="CommentReference"/>
        </w:rPr>
        <w:commentReference w:id="48"/>
      </w:r>
      <w:r w:rsidR="00814A7C" w:rsidRPr="0069752F">
        <w:t>flexe</w:t>
      </w:r>
      <w:r>
        <w:t>“ tato akce provede pohyb hlavy pacienta nejdříve vlevo a poté vpravo. Po provedení těchto akcí se svaly vrátí automaticky do pozice „</w:t>
      </w:r>
      <w:r w:rsidR="00A90F1F">
        <w:t>Pracovní poloha</w:t>
      </w:r>
      <w:r>
        <w:t>“</w:t>
      </w:r>
      <w:r w:rsidR="003D264A">
        <w:t>.</w:t>
      </w:r>
    </w:p>
    <w:p w14:paraId="1D50AA25" w14:textId="721832DE" w:rsidR="00A90F1F" w:rsidRDefault="00A90F1F" w:rsidP="00845E38">
      <w:pPr>
        <w:pStyle w:val="ListParagraph"/>
        <w:numPr>
          <w:ilvl w:val="0"/>
          <w:numId w:val="41"/>
        </w:numPr>
        <w:ind w:left="851" w:hanging="284"/>
      </w:pPr>
      <w:r>
        <w:t>„</w:t>
      </w:r>
      <w:r w:rsidR="00814A7C">
        <w:t>C</w:t>
      </w:r>
      <w:r w:rsidR="00814A7C" w:rsidRPr="00D67025">
        <w:t>ervikální</w:t>
      </w:r>
      <w:r w:rsidR="00814A7C">
        <w:rPr>
          <w:rStyle w:val="cf01"/>
        </w:rPr>
        <w:t xml:space="preserve"> </w:t>
      </w:r>
      <w:r w:rsidR="00814A7C" w:rsidRPr="00D67025">
        <w:t>extenze</w:t>
      </w:r>
      <w:r>
        <w:t xml:space="preserve">“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Tento switch slouží k přepínání mezi "light" a "dark"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Pokud se rozhodnete změnit jednotky, pouze klikněte na novou jednotku, kterou si přejete používat, a program automaticky vybere novou a zruší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Pod radiobuttony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Tyto skupiny komponentů jsou identické, liší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 xml:space="preserve">Sval 5 provádí pohyby od těla k </w:t>
      </w:r>
      <w:commentRangeStart w:id="49"/>
      <w:commentRangeStart w:id="50"/>
      <w:r>
        <w:t>tělu</w:t>
      </w:r>
      <w:commentRangeEnd w:id="49"/>
      <w:r w:rsidR="006C64CC">
        <w:rPr>
          <w:rStyle w:val="CommentReference"/>
        </w:rPr>
        <w:commentReference w:id="49"/>
      </w:r>
      <w:commentRangeEnd w:id="50"/>
      <w:r w:rsidR="000D2593">
        <w:rPr>
          <w:rStyle w:val="CommentReference"/>
        </w:rPr>
        <w:commentReference w:id="50"/>
      </w:r>
      <w:r>
        <w:t>.</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Funkce komponenty progress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Pod označením svalu se nachází komponenta progress bar, která slouží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Hodnoty, které chcete zadávat jednotlivým svalům, se zadávají do jednotlivých entry polí, která se nachází pod již zmíněnými progress bary.</w:t>
      </w:r>
    </w:p>
    <w:p w14:paraId="0F580FEF" w14:textId="77777777" w:rsidR="000A7FE2" w:rsidRDefault="009B5BA7" w:rsidP="000A7FE2">
      <w:pPr>
        <w:pStyle w:val="ListParagraph"/>
        <w:numPr>
          <w:ilvl w:val="0"/>
          <w:numId w:val="41"/>
        </w:numPr>
        <w:ind w:left="851" w:hanging="284"/>
      </w:pPr>
      <w:r>
        <w:t>Do těchto polí zadáváte vždy kladnou číselnou hodnotu, pokud chcete tlak zvyšovat. Pokud chcete tlak v jednotlivých svalech snižovat, zadáte do požadovaného entry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Mezi jednotlivými entry poli můžete normálně přecházet pomocí levého tlačítka myši nebo jednoduše stisknutím klávesy "Tab", což vás automaticky přesune na další entry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1AFE2808"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r w:rsidR="00F2154C">
        <w:t>z validuje</w:t>
      </w:r>
      <w:r>
        <w:t xml:space="preserve"> všechna entry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mV</w:t>
      </w:r>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mV má jaký krokový motor</w:t>
      </w:r>
      <w:r w:rsidR="00FD6777">
        <w:t>. Lze</w:t>
      </w:r>
      <w:r>
        <w:t xml:space="preserve"> to udělat pomocí tlačítka „Hodnoty svalu mV“.</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51" w:name="_Toc166317550"/>
      <w:r>
        <w:lastRenderedPageBreak/>
        <w:t>Dokumentace pro administrátora</w:t>
      </w:r>
      <w:bookmarkEnd w:id="51"/>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Toto okno slouží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Tab"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Pokud se přihlášení nezdaří,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Tlačítko "Hlavní stránka" slouží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Toto okno slouží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Vždy se vytváří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Vybrán může být vždy pouze jeden sval, tato podmínka je již zabudovaná v Radiobuttonech,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Komponenta Option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Option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Tlačítko "HL admin" slouží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Zadávání hodnot do entry polí:</w:t>
      </w:r>
    </w:p>
    <w:p w14:paraId="5C0302F0" w14:textId="77777777" w:rsidR="004E3635" w:rsidRDefault="004E3635" w:rsidP="007868A9">
      <w:pPr>
        <w:pStyle w:val="ListParagraph"/>
        <w:numPr>
          <w:ilvl w:val="0"/>
          <w:numId w:val="41"/>
        </w:numPr>
        <w:ind w:left="851" w:hanging="284"/>
      </w:pPr>
      <w:r>
        <w:t>V pravé části se nacházejí tři entry pole, která slouží k zadávání jednotlivých potřebných hodnot.</w:t>
      </w:r>
    </w:p>
    <w:p w14:paraId="7A948C4C" w14:textId="77777777" w:rsidR="004E3635" w:rsidRDefault="004E3635" w:rsidP="007868A9">
      <w:pPr>
        <w:pStyle w:val="ListParagraph"/>
        <w:numPr>
          <w:ilvl w:val="0"/>
          <w:numId w:val="41"/>
        </w:numPr>
        <w:ind w:left="851" w:hanging="284"/>
      </w:pPr>
      <w:r>
        <w:t>Mezi těmito entry poli můžete proklikávat pomocí levého tlačítka myši nebo klávesou "Tab".</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Tlačítko "Krok" slouží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r>
        <w:t>Slouží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2DDFC613"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r w:rsidR="00F2154C">
        <w:t>zpřístupní</w:t>
      </w:r>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Tato možnost slouží k převodu mezi kroky a milivolty a obráceně.</w:t>
      </w:r>
    </w:p>
    <w:p w14:paraId="2A5EF62C" w14:textId="581E41E8" w:rsidR="004E3635" w:rsidRDefault="004E3635" w:rsidP="007868A9">
      <w:pPr>
        <w:pStyle w:val="ListParagraph"/>
        <w:numPr>
          <w:ilvl w:val="0"/>
          <w:numId w:val="41"/>
        </w:numPr>
        <w:ind w:left="851" w:hanging="284"/>
      </w:pPr>
      <w:r>
        <w:t>Nacházejí se zde tři hlavní entry.</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Pole jsou záměrně volena jako entry pole, aby nebylo potřeba řešit složité nastavení. Stačí přepsat hodnotu, kterou chcete, a zmáčknout tlačítko "Upravit". Tím se tyto hodnoty uloží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Tento údaj slouží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52" w:name="_Toc386301761"/>
      <w:bookmarkStart w:id="53" w:name="_Toc476327918"/>
      <w:bookmarkStart w:id="54" w:name="_Toc166317551"/>
      <w:r w:rsidRPr="0043641D">
        <w:lastRenderedPageBreak/>
        <w:t>Výsledky</w:t>
      </w:r>
      <w:bookmarkEnd w:id="52"/>
      <w:bookmarkEnd w:id="53"/>
      <w:r w:rsidR="00375820" w:rsidRPr="0043641D">
        <w:t xml:space="preserve"> (</w:t>
      </w:r>
      <w:r w:rsidR="00375820" w:rsidRPr="0043641D">
        <w:rPr>
          <w:highlight w:val="cyan"/>
        </w:rPr>
        <w:t>Testování</w:t>
      </w:r>
      <w:r w:rsidR="00375820" w:rsidRPr="0043641D">
        <w:t>)</w:t>
      </w:r>
      <w:bookmarkEnd w:id="54"/>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2505DA">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55" w:name="_Toc386301762"/>
      <w:bookmarkStart w:id="56" w:name="_Toc476327919"/>
      <w:bookmarkStart w:id="57" w:name="_Toc166317552"/>
      <w:r w:rsidRPr="0043641D">
        <w:lastRenderedPageBreak/>
        <w:t>Diskuse</w:t>
      </w:r>
      <w:bookmarkEnd w:id="55"/>
      <w:bookmarkEnd w:id="56"/>
      <w:bookmarkEnd w:id="57"/>
    </w:p>
    <w:p w14:paraId="313D0E00" w14:textId="77777777" w:rsidR="00F17E83" w:rsidRPr="0043641D" w:rsidRDefault="00F17E83">
      <w:pPr>
        <w:spacing w:after="200"/>
        <w:sectPr w:rsidR="00F17E83" w:rsidRPr="0043641D" w:rsidSect="002505DA">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8" w:name="_Toc350012463"/>
      <w:bookmarkStart w:id="59" w:name="_Toc386301763"/>
      <w:bookmarkStart w:id="60" w:name="_Toc476327920"/>
      <w:bookmarkStart w:id="61" w:name="_Toc166317553"/>
      <w:r w:rsidRPr="0043641D">
        <w:lastRenderedPageBreak/>
        <w:t>Závěr</w:t>
      </w:r>
      <w:bookmarkEnd w:id="58"/>
      <w:bookmarkEnd w:id="59"/>
      <w:bookmarkEnd w:id="60"/>
      <w:bookmarkEnd w:id="61"/>
    </w:p>
    <w:p w14:paraId="6AEBD0A8" w14:textId="77777777" w:rsidR="00205843" w:rsidRPr="0043641D" w:rsidRDefault="00205843" w:rsidP="00064DD5">
      <w:pPr>
        <w:pStyle w:val="Heading1"/>
        <w:pageBreakBefore/>
        <w:numPr>
          <w:ilvl w:val="0"/>
          <w:numId w:val="0"/>
        </w:numPr>
        <w:ind w:left="431" w:hanging="431"/>
      </w:pPr>
      <w:bookmarkStart w:id="62" w:name="_Toc350012464"/>
      <w:bookmarkStart w:id="63" w:name="_Toc386301764"/>
      <w:bookmarkStart w:id="64" w:name="_Toc476327921"/>
      <w:bookmarkStart w:id="65" w:name="_Toc166317554"/>
      <w:r w:rsidRPr="0043641D">
        <w:lastRenderedPageBreak/>
        <w:t>S</w:t>
      </w:r>
      <w:bookmarkEnd w:id="62"/>
      <w:r w:rsidRPr="0043641D">
        <w:t>eznam použité literatury</w:t>
      </w:r>
      <w:bookmarkEnd w:id="63"/>
      <w:bookmarkEnd w:id="64"/>
      <w:bookmarkEnd w:id="65"/>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noProof/>
                  </w:rPr>
                </w:pPr>
                <w:r>
                  <w:rPr>
                    <w:rFonts w:eastAsia="Times New Roman"/>
                    <w:noProof/>
                  </w:rPr>
                  <w:t xml:space="preserve">Úvod do pneumatiky. Online. In: . S. 4. Dostupné z: </w:t>
                </w:r>
                <w:hyperlink r:id="rId42" w:history="1">
                  <w:r>
                    <w:rPr>
                      <w:rStyle w:val="Hyperlink"/>
                      <w:noProof/>
                    </w:rPr>
                    <w:t>https://coptel.cz/pluginfile.php/15746/mod_resource/content/1/tkm-uvod_do_pneumatiky.pdf</w:t>
                  </w:r>
                </w:hyperlink>
                <w:r>
                  <w:rPr>
                    <w:rFonts w:eastAsia="Times New Roman"/>
                    <w:noProof/>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noProof/>
                  </w:rPr>
                </w:pPr>
                <w:r>
                  <w:rPr>
                    <w:rFonts w:eastAsia="Times New Roman"/>
                    <w:noProof/>
                  </w:rPr>
                  <w:t xml:space="preserve">BORISOV, Bobby. </w:t>
                </w:r>
                <w:r>
                  <w:rPr>
                    <w:rFonts w:eastAsia="Times New Roman"/>
                    <w:i/>
                    <w:iCs/>
                    <w:noProof/>
                  </w:rPr>
                  <w:t>LXQt 1.0.0 Lightweight Desktop Arrived, Here’s How it Looks Like</w:t>
                </w:r>
                <w:r>
                  <w:rPr>
                    <w:rFonts w:eastAsia="Times New Roman"/>
                    <w:noProof/>
                  </w:rPr>
                  <w:t xml:space="preserve">. Online. Linuxiac. 2021. Dostupné z: </w:t>
                </w:r>
                <w:hyperlink r:id="rId43" w:history="1">
                  <w:r>
                    <w:rPr>
                      <w:rStyle w:val="Hyperlink"/>
                      <w:noProof/>
                    </w:rPr>
                    <w:t>https://linuxiac.com/lxqt-1-0-0/</w:t>
                  </w:r>
                </w:hyperlink>
                <w:r>
                  <w:rPr>
                    <w:rFonts w:eastAsia="Times New Roman"/>
                    <w:noProof/>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noProof/>
                  </w:rPr>
                </w:pPr>
                <w:r>
                  <w:rPr>
                    <w:rFonts w:eastAsia="Times New Roman"/>
                    <w:noProof/>
                  </w:rPr>
                  <w:t xml:space="preserve">KOPEČNÝ, Lukáš. </w:t>
                </w:r>
                <w:r>
                  <w:rPr>
                    <w:rFonts w:eastAsia="Times New Roman"/>
                    <w:i/>
                    <w:iCs/>
                    <w:noProof/>
                  </w:rPr>
                  <w:t>MCKIBBENŮV PNEUMATICKÝ SVAL - MODELOVÁNÍ A POUŢITÍ V HMATOVÉM ROZHRANÍ</w:t>
                </w:r>
                <w:r>
                  <w:rPr>
                    <w:rFonts w:eastAsia="Times New Roman"/>
                    <w:noProof/>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noProof/>
                  </w:rPr>
                </w:pPr>
                <w:r>
                  <w:rPr>
                    <w:rFonts w:eastAsia="Times New Roman"/>
                    <w:noProof/>
                  </w:rPr>
                  <w:t xml:space="preserve">KALITA, Bhaben; LEONESSA, Alexander a DWIVEDY, Santosha K. A Review on the Development of Pneumatic Artificial Muscle Actuators: Force Model and Application. Online. </w:t>
                </w:r>
                <w:r>
                  <w:rPr>
                    <w:rFonts w:eastAsia="Times New Roman"/>
                    <w:i/>
                    <w:iCs/>
                    <w:noProof/>
                  </w:rPr>
                  <w:t>Actuators</w:t>
                </w:r>
                <w:r>
                  <w:rPr>
                    <w:rFonts w:eastAsia="Times New Roman"/>
                    <w:noProof/>
                  </w:rPr>
                  <w:t xml:space="preserve">. 2022, roč. 11, č. 10. ISSN 2076-0825. Dostupné z: </w:t>
                </w:r>
                <w:hyperlink r:id="rId44" w:history="1">
                  <w:r>
                    <w:rPr>
                      <w:rStyle w:val="Hyperlink"/>
                      <w:noProof/>
                    </w:rPr>
                    <w:t>https://doi.org/10.3390/act11100288</w:t>
                  </w:r>
                </w:hyperlink>
                <w:r>
                  <w:rPr>
                    <w:rFonts w:eastAsia="Times New Roman"/>
                    <w:noProof/>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noProof/>
                  </w:rPr>
                </w:pPr>
                <w:r>
                  <w:rPr>
                    <w:rFonts w:eastAsia="Times New Roman"/>
                    <w:noProof/>
                  </w:rPr>
                  <w:t xml:space="preserve">DEITEL, P. J. a DEITEL, H. M. </w:t>
                </w:r>
                <w:r>
                  <w:rPr>
                    <w:rFonts w:eastAsia="Times New Roman"/>
                    <w:i/>
                    <w:iCs/>
                    <w:noProof/>
                  </w:rPr>
                  <w:t>Intro to Python: for computer science and data science : learning to program with AI, big data and the cloud</w:t>
                </w:r>
                <w:r>
                  <w:rPr>
                    <w:rFonts w:eastAsia="Times New Roman"/>
                    <w:noProof/>
                  </w:rPr>
                  <w:t>. Deitel. United States of America: Pearson Education,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noProof/>
                  </w:rPr>
                </w:pPr>
                <w:r>
                  <w:rPr>
                    <w:rFonts w:eastAsia="Times New Roman"/>
                    <w:noProof/>
                  </w:rPr>
                  <w:t xml:space="preserve">BANSAL, Rishabh. </w:t>
                </w:r>
                <w:r>
                  <w:rPr>
                    <w:rFonts w:eastAsia="Times New Roman"/>
                    <w:i/>
                    <w:iCs/>
                    <w:noProof/>
                  </w:rPr>
                  <w:t>Python GUI – tkinter</w:t>
                </w:r>
                <w:r>
                  <w:rPr>
                    <w:rFonts w:eastAsia="Times New Roman"/>
                    <w:noProof/>
                  </w:rPr>
                  <w:t xml:space="preserve">. Online. GeeksforGeeks. 2023. Dostupné z: </w:t>
                </w:r>
                <w:hyperlink r:id="rId45" w:history="1">
                  <w:r>
                    <w:rPr>
                      <w:rStyle w:val="Hyperlink"/>
                      <w:noProof/>
                    </w:rPr>
                    <w:t>https://www.geeksforgeeks.org/python-gui-tkinter/</w:t>
                  </w:r>
                </w:hyperlink>
                <w:r>
                  <w:rPr>
                    <w:rFonts w:eastAsia="Times New Roman"/>
                    <w:noProof/>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noProof/>
                  </w:rPr>
                </w:pPr>
                <w:r>
                  <w:rPr>
                    <w:rFonts w:eastAsia="Times New Roman"/>
                    <w:i/>
                    <w:iCs/>
                    <w:noProof/>
                  </w:rPr>
                  <w:t>Co je to Open source? Zdroj: https://it-slovnik.cz/pojem/open-source/?utm_source=cp&amp;utm_medium=link&amp;utm_campaign=cp</w:t>
                </w:r>
                <w:r>
                  <w:rPr>
                    <w:rFonts w:eastAsia="Times New Roman"/>
                    <w:noProof/>
                  </w:rPr>
                  <w:t xml:space="preserve">. Online. IT SLOVNÍK. Dostupné z: </w:t>
                </w:r>
                <w:hyperlink r:id="rId46" w:history="1">
                  <w:r>
                    <w:rPr>
                      <w:rStyle w:val="Hyperlink"/>
                      <w:noProof/>
                    </w:rPr>
                    <w:t>https://it-slovnik.cz/pojem/open-source</w:t>
                  </w:r>
                </w:hyperlink>
                <w:r>
                  <w:rPr>
                    <w:rFonts w:eastAsia="Times New Roman"/>
                    <w:noProof/>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noProof/>
                  </w:rPr>
                </w:pPr>
                <w:r>
                  <w:rPr>
                    <w:rFonts w:eastAsia="Times New Roman"/>
                    <w:noProof/>
                  </w:rPr>
                  <w:t xml:space="preserve">ALI, Francis. </w:t>
                </w:r>
                <w:r>
                  <w:rPr>
                    <w:rFonts w:eastAsia="Times New Roman"/>
                    <w:i/>
                    <w:iCs/>
                    <w:noProof/>
                  </w:rPr>
                  <w:t>Začínáme s Kivy pro vývoj grafického uživatelského rozhraní</w:t>
                </w:r>
                <w:r>
                  <w:rPr>
                    <w:rFonts w:eastAsia="Times New Roman"/>
                    <w:noProof/>
                  </w:rPr>
                  <w:t xml:space="preserve">. Online. Python GUIs. 2023. Dostupné z: </w:t>
                </w:r>
                <w:hyperlink r:id="rId47" w:history="1">
                  <w:r>
                    <w:rPr>
                      <w:rStyle w:val="Hyperlink"/>
                      <w:noProof/>
                    </w:rPr>
                    <w:t>https://www.pythonguis.com/tutorials/getting-started-kivy/</w:t>
                  </w:r>
                </w:hyperlink>
                <w:r>
                  <w:rPr>
                    <w:rFonts w:eastAsia="Times New Roman"/>
                    <w:noProof/>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noProof/>
                  </w:rPr>
                </w:pPr>
                <w:r>
                  <w:rPr>
                    <w:rFonts w:eastAsia="Times New Roman"/>
                    <w:i/>
                    <w:iCs/>
                    <w:noProof/>
                  </w:rPr>
                  <w:t>Co je to Framework?</w:t>
                </w:r>
                <w:r>
                  <w:rPr>
                    <w:rFonts w:eastAsia="Times New Roman"/>
                    <w:noProof/>
                  </w:rPr>
                  <w:t xml:space="preserve"> Online. A star search. 2021. Dostupné z: </w:t>
                </w:r>
                <w:hyperlink r:id="rId48" w:history="1">
                  <w:r>
                    <w:rPr>
                      <w:rStyle w:val="Hyperlink"/>
                      <w:noProof/>
                    </w:rPr>
                    <w:t>https://a-starsearch.cz/blog/co-je-to-framework</w:t>
                  </w:r>
                </w:hyperlink>
                <w:r>
                  <w:rPr>
                    <w:rFonts w:eastAsia="Times New Roman"/>
                    <w:noProof/>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0</w:t>
                </w:r>
                <w:r>
                  <w:rPr>
                    <w:rFonts w:eastAsia="Times New Roman"/>
                  </w:rPr>
                  <w:lastRenderedPageBreak/>
                  <w:t>]</w:t>
                </w:r>
              </w:p>
            </w:tc>
            <w:tc>
              <w:tcPr>
                <w:tcW w:w="0" w:type="auto"/>
                <w:vAlign w:val="center"/>
                <w:hideMark/>
              </w:tcPr>
              <w:p w14:paraId="584AEF40" w14:textId="77777777" w:rsidR="00780A3F" w:rsidRDefault="00780A3F">
                <w:pPr>
                  <w:rPr>
                    <w:rFonts w:eastAsia="Times New Roman"/>
                    <w:noProof/>
                  </w:rPr>
                </w:pPr>
                <w:r>
                  <w:rPr>
                    <w:rFonts w:eastAsia="Times New Roman"/>
                    <w:noProof/>
                  </w:rPr>
                  <w:lastRenderedPageBreak/>
                  <w:t xml:space="preserve">VIKTORIN, Petr a HRONČOK, Miro. </w:t>
                </w:r>
                <w:r>
                  <w:rPr>
                    <w:rFonts w:eastAsia="Times New Roman"/>
                    <w:i/>
                    <w:iCs/>
                    <w:noProof/>
                  </w:rPr>
                  <w:t>GUI v Pythonu: PyQt5</w:t>
                </w:r>
                <w:r>
                  <w:rPr>
                    <w:rFonts w:eastAsia="Times New Roman"/>
                    <w:noProof/>
                  </w:rPr>
                  <w:t xml:space="preserve">. Online. Nauč se Python!. 2017. Dostupné z: </w:t>
                </w:r>
                <w:hyperlink r:id="rId49" w:history="1">
                  <w:r>
                    <w:rPr>
                      <w:rStyle w:val="Hyperlink"/>
                      <w:noProof/>
                    </w:rPr>
                    <w:t>https://naucse.python.cz/lessons/intro/pyqt/</w:t>
                  </w:r>
                </w:hyperlink>
                <w:r>
                  <w:rPr>
                    <w:rFonts w:eastAsia="Times New Roman"/>
                    <w:noProof/>
                  </w:rPr>
                  <w:t>. [cit. 2024-</w:t>
                </w:r>
                <w:r>
                  <w:rPr>
                    <w:rFonts w:eastAsia="Times New Roman"/>
                    <w:noProof/>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t>[11]</w:t>
                </w:r>
              </w:p>
            </w:tc>
            <w:tc>
              <w:tcPr>
                <w:tcW w:w="0" w:type="auto"/>
                <w:vAlign w:val="center"/>
                <w:hideMark/>
              </w:tcPr>
              <w:p w14:paraId="70ED497D" w14:textId="77777777" w:rsidR="00780A3F" w:rsidRDefault="00780A3F">
                <w:pPr>
                  <w:rPr>
                    <w:rFonts w:eastAsia="Times New Roman"/>
                    <w:noProof/>
                  </w:rPr>
                </w:pPr>
                <w:r>
                  <w:rPr>
                    <w:rFonts w:eastAsia="Times New Roman"/>
                    <w:noProof/>
                  </w:rPr>
                  <w:t xml:space="preserve">GEON. </w:t>
                </w:r>
                <w:r>
                  <w:rPr>
                    <w:rFonts w:eastAsia="Times New Roman"/>
                    <w:i/>
                    <w:iCs/>
                    <w:noProof/>
                  </w:rPr>
                  <w:t>Co je to Tkinter?</w:t>
                </w:r>
                <w:r>
                  <w:rPr>
                    <w:rFonts w:eastAsia="Times New Roman"/>
                    <w:noProof/>
                  </w:rPr>
                  <w:t xml:space="preserve"> Online. PY.CZ. 2005. Dostupné z: </w:t>
                </w:r>
                <w:hyperlink r:id="rId50" w:history="1">
                  <w:r>
                    <w:rPr>
                      <w:rStyle w:val="Hyperlink"/>
                      <w:noProof/>
                    </w:rPr>
                    <w:t>https://www.py.cz/Tkinter</w:t>
                  </w:r>
                </w:hyperlink>
                <w:r>
                  <w:rPr>
                    <w:rFonts w:eastAsia="Times New Roman"/>
                    <w:noProof/>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noProof/>
                  </w:rPr>
                </w:pPr>
                <w:r>
                  <w:rPr>
                    <w:rFonts w:eastAsia="Times New Roman"/>
                    <w:noProof/>
                  </w:rPr>
                  <w:t xml:space="preserve">SCHIMANSKY, Tom. </w:t>
                </w:r>
                <w:r>
                  <w:rPr>
                    <w:rFonts w:eastAsia="Times New Roman"/>
                    <w:i/>
                    <w:iCs/>
                    <w:noProof/>
                  </w:rPr>
                  <w:t>CustomTkinter</w:t>
                </w:r>
                <w:r>
                  <w:rPr>
                    <w:rFonts w:eastAsia="Times New Roman"/>
                    <w:noProof/>
                  </w:rPr>
                  <w:t xml:space="preserve">. Online. Git Hub. 2021. Dostupné z: </w:t>
                </w:r>
                <w:hyperlink r:id="rId51" w:history="1">
                  <w:r>
                    <w:rPr>
                      <w:rStyle w:val="Hyperlink"/>
                      <w:noProof/>
                    </w:rPr>
                    <w:t>https://github.com/TomSchimansky/CustomTkinter/tree/master</w:t>
                  </w:r>
                </w:hyperlink>
                <w:r>
                  <w:rPr>
                    <w:rFonts w:eastAsia="Times New Roman"/>
                    <w:noProof/>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noProof/>
                  </w:rPr>
                </w:pPr>
                <w:r>
                  <w:rPr>
                    <w:rFonts w:eastAsia="Times New Roman"/>
                    <w:noProof/>
                  </w:rPr>
                  <w:t xml:space="preserve">SCHIMANSKY, Tom. </w:t>
                </w:r>
                <w:r>
                  <w:rPr>
                    <w:rFonts w:eastAsia="Times New Roman"/>
                    <w:i/>
                    <w:iCs/>
                    <w:noProof/>
                  </w:rPr>
                  <w:t>Documentation Introduction</w:t>
                </w:r>
                <w:r>
                  <w:rPr>
                    <w:rFonts w:eastAsia="Times New Roman"/>
                    <w:noProof/>
                  </w:rPr>
                  <w:t xml:space="preserve">. Online. CustomTkinter. 2021. Dostupné z: </w:t>
                </w:r>
                <w:hyperlink r:id="rId52" w:history="1">
                  <w:r>
                    <w:rPr>
                      <w:rStyle w:val="Hyperlink"/>
                      <w:noProof/>
                    </w:rPr>
                    <w:t>https://customtkinter.tomschimansky.com/documentation/</w:t>
                  </w:r>
                </w:hyperlink>
                <w:r>
                  <w:rPr>
                    <w:rFonts w:eastAsia="Times New Roman"/>
                    <w:noProof/>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noProof/>
                  </w:rPr>
                </w:pPr>
                <w:r>
                  <w:rPr>
                    <w:rFonts w:eastAsia="Times New Roman"/>
                    <w:i/>
                    <w:iCs/>
                    <w:noProof/>
                  </w:rPr>
                  <w:t>Co je to databáze?</w:t>
                </w:r>
                <w:r>
                  <w:rPr>
                    <w:rFonts w:eastAsia="Times New Roman"/>
                    <w:noProof/>
                  </w:rPr>
                  <w:t xml:space="preserve"> Online. Oracle. Dostupné z: </w:t>
                </w:r>
                <w:hyperlink r:id="rId53" w:history="1">
                  <w:r>
                    <w:rPr>
                      <w:rStyle w:val="Hyperlink"/>
                      <w:noProof/>
                    </w:rPr>
                    <w:t>https://www.oracle.com/cz/database/what-is-database/</w:t>
                  </w:r>
                </w:hyperlink>
                <w:r>
                  <w:rPr>
                    <w:rFonts w:eastAsia="Times New Roman"/>
                    <w:noProof/>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noProof/>
                  </w:rPr>
                </w:pPr>
                <w:r>
                  <w:rPr>
                    <w:rFonts w:eastAsia="Times New Roman"/>
                    <w:noProof/>
                  </w:rPr>
                  <w:t xml:space="preserve">MIHALCEA, Vlad. </w:t>
                </w:r>
                <w:r>
                  <w:rPr>
                    <w:rFonts w:eastAsia="Times New Roman"/>
                    <w:i/>
                    <w:iCs/>
                    <w:noProof/>
                  </w:rPr>
                  <w:t>How does MVCC (Multi-Version Concurrency Control) work</w:t>
                </w:r>
                <w:r>
                  <w:rPr>
                    <w:rFonts w:eastAsia="Times New Roman"/>
                    <w:noProof/>
                  </w:rPr>
                  <w:t xml:space="preserve">. Online. Vlad Mihalcea. 2022. Dostupné z: </w:t>
                </w:r>
                <w:hyperlink r:id="rId54" w:history="1">
                  <w:r>
                    <w:rPr>
                      <w:rStyle w:val="Hyperlink"/>
                      <w:noProof/>
                    </w:rPr>
                    <w:t>https://vladmihalcea.com/how-does-mvcc-multi-version-concurrency-control-work/</w:t>
                  </w:r>
                </w:hyperlink>
                <w:r>
                  <w:rPr>
                    <w:rFonts w:eastAsia="Times New Roman"/>
                    <w:noProof/>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noProof/>
                  </w:rPr>
                </w:pPr>
                <w:r>
                  <w:rPr>
                    <w:rFonts w:eastAsia="Times New Roman"/>
                    <w:i/>
                    <w:iCs/>
                    <w:noProof/>
                  </w:rPr>
                  <w:t>Rozhraní DB-API 2.0 pro SQLite databáze¶</w:t>
                </w:r>
                <w:r>
                  <w:rPr>
                    <w:rFonts w:eastAsia="Times New Roman"/>
                    <w:noProof/>
                  </w:rPr>
                  <w:t xml:space="preserve">. Online. Python. Dostupné z: </w:t>
                </w:r>
                <w:hyperlink r:id="rId55" w:history="1">
                  <w:r>
                    <w:rPr>
                      <w:rStyle w:val="Hyperlink"/>
                      <w:noProof/>
                    </w:rPr>
                    <w:t>https://docs.python.org/3/library/sqlite3.html</w:t>
                  </w:r>
                </w:hyperlink>
                <w:r>
                  <w:rPr>
                    <w:rFonts w:eastAsia="Times New Roman"/>
                    <w:noProof/>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noProof/>
                  </w:rPr>
                </w:pPr>
                <w:r>
                  <w:rPr>
                    <w:rFonts w:eastAsia="Times New Roman"/>
                    <w:noProof/>
                  </w:rPr>
                  <w:t xml:space="preserve">VASUDEV4. </w:t>
                </w:r>
                <w:r>
                  <w:rPr>
                    <w:rFonts w:eastAsia="Times New Roman"/>
                    <w:i/>
                    <w:iCs/>
                    <w:noProof/>
                  </w:rPr>
                  <w:t>Modul hashlib v Pythonu</w:t>
                </w:r>
                <w:r>
                  <w:rPr>
                    <w:rFonts w:eastAsia="Times New Roman"/>
                    <w:noProof/>
                  </w:rPr>
                  <w:t xml:space="preserve">. Online. GeeksforGeeks. 2023. Dostupné z: </w:t>
                </w:r>
                <w:hyperlink r:id="rId56" w:history="1">
                  <w:r>
                    <w:rPr>
                      <w:rStyle w:val="Hyperlink"/>
                      <w:noProof/>
                    </w:rPr>
                    <w:t>https://www.geeksforgeeks.org/hashlib-module-in-python/</w:t>
                  </w:r>
                </w:hyperlink>
                <w:r>
                  <w:rPr>
                    <w:rFonts w:eastAsia="Times New Roman"/>
                    <w:noProof/>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noProof/>
                  </w:rPr>
                </w:pPr>
                <w:r>
                  <w:rPr>
                    <w:rFonts w:eastAsia="Times New Roman"/>
                    <w:i/>
                    <w:iCs/>
                    <w:noProof/>
                  </w:rPr>
                  <w:t>Časový přístup a převody</w:t>
                </w:r>
                <w:r>
                  <w:rPr>
                    <w:rFonts w:eastAsia="Times New Roman"/>
                    <w:noProof/>
                  </w:rPr>
                  <w:t xml:space="preserve">. Online. Python. Dostupné z: </w:t>
                </w:r>
                <w:hyperlink r:id="rId57" w:history="1">
                  <w:r>
                    <w:rPr>
                      <w:rStyle w:val="Hyperlink"/>
                      <w:noProof/>
                    </w:rPr>
                    <w:t>https://docs.python.org/3/library/time.html</w:t>
                  </w:r>
                </w:hyperlink>
                <w:r>
                  <w:rPr>
                    <w:rFonts w:eastAsia="Times New Roman"/>
                    <w:noProof/>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9</w:t>
                </w:r>
                <w:r>
                  <w:rPr>
                    <w:rFonts w:eastAsia="Times New Roman"/>
                  </w:rPr>
                  <w:lastRenderedPageBreak/>
                  <w:t>]</w:t>
                </w:r>
              </w:p>
            </w:tc>
            <w:tc>
              <w:tcPr>
                <w:tcW w:w="0" w:type="auto"/>
                <w:vAlign w:val="center"/>
                <w:hideMark/>
              </w:tcPr>
              <w:p w14:paraId="31EF70A0" w14:textId="77777777" w:rsidR="00780A3F" w:rsidRDefault="00780A3F">
                <w:pPr>
                  <w:rPr>
                    <w:rFonts w:eastAsia="Times New Roman"/>
                    <w:noProof/>
                  </w:rPr>
                </w:pPr>
                <w:r>
                  <w:rPr>
                    <w:rFonts w:eastAsia="Times New Roman"/>
                    <w:i/>
                    <w:iCs/>
                    <w:noProof/>
                  </w:rPr>
                  <w:lastRenderedPageBreak/>
                  <w:t>Openpyxl 3.1.2</w:t>
                </w:r>
                <w:r>
                  <w:rPr>
                    <w:rFonts w:eastAsia="Times New Roman"/>
                    <w:noProof/>
                  </w:rPr>
                  <w:t xml:space="preserve">. Online. Pypi. Dostupné z: </w:t>
                </w:r>
                <w:hyperlink r:id="rId58" w:history="1">
                  <w:r>
                    <w:rPr>
                      <w:rStyle w:val="Hyperlink"/>
                      <w:noProof/>
                    </w:rPr>
                    <w:t>https://pypi.org/project/openpyxl/</w:t>
                  </w:r>
                </w:hyperlink>
                <w:r>
                  <w:rPr>
                    <w:rFonts w:eastAsia="Times New Roman"/>
                    <w:noProof/>
                  </w:rPr>
                  <w:t>. [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t>[20]</w:t>
                </w:r>
              </w:p>
            </w:tc>
            <w:tc>
              <w:tcPr>
                <w:tcW w:w="0" w:type="auto"/>
                <w:vAlign w:val="center"/>
                <w:hideMark/>
              </w:tcPr>
              <w:p w14:paraId="10635F9E" w14:textId="77777777" w:rsidR="00780A3F" w:rsidRDefault="00780A3F">
                <w:pPr>
                  <w:rPr>
                    <w:rFonts w:eastAsia="Times New Roman"/>
                    <w:noProof/>
                  </w:rPr>
                </w:pPr>
                <w:r>
                  <w:rPr>
                    <w:rFonts w:eastAsia="Times New Roman"/>
                    <w:noProof/>
                  </w:rPr>
                  <w:t xml:space="preserve">IHRITIK. </w:t>
                </w:r>
                <w:r>
                  <w:rPr>
                    <w:rFonts w:eastAsia="Times New Roman"/>
                    <w:i/>
                    <w:iCs/>
                    <w:noProof/>
                  </w:rPr>
                  <w:t>Modul Pathlib v Pythonu</w:t>
                </w:r>
                <w:r>
                  <w:rPr>
                    <w:rFonts w:eastAsia="Times New Roman"/>
                    <w:noProof/>
                  </w:rPr>
                  <w:t xml:space="preserve">. Online. GeeksforGeeks. Dostupné z: </w:t>
                </w:r>
                <w:hyperlink r:id="rId59" w:history="1">
                  <w:r>
                    <w:rPr>
                      <w:rStyle w:val="Hyperlink"/>
                      <w:noProof/>
                    </w:rPr>
                    <w:t>https://www.geeksforgeeks.org/pathlib-module-in-python/</w:t>
                  </w:r>
                </w:hyperlink>
                <w:r>
                  <w:rPr>
                    <w:rFonts w:eastAsia="Times New Roman"/>
                    <w:noProof/>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noProof/>
                  </w:rPr>
                </w:pPr>
                <w:r>
                  <w:rPr>
                    <w:rFonts w:eastAsia="Times New Roman"/>
                    <w:noProof/>
                  </w:rPr>
                  <w:t xml:space="preserve">SEOPRAKTICKY.CZ. </w:t>
                </w:r>
                <w:r>
                  <w:rPr>
                    <w:rFonts w:eastAsia="Times New Roman"/>
                    <w:i/>
                    <w:iCs/>
                    <w:noProof/>
                  </w:rPr>
                  <w:t>Co je to regulární výraz a k čemu se používá</w:t>
                </w:r>
                <w:r>
                  <w:rPr>
                    <w:rFonts w:eastAsia="Times New Roman"/>
                    <w:noProof/>
                  </w:rPr>
                  <w:t xml:space="preserve">. Online. Collabim. 2023. Dostupné z: </w:t>
                </w:r>
                <w:hyperlink r:id="rId60" w:anchor=":~:text=Už%20víme%2C%20že%20se%20regulární%20výrazy%20skládají%20ze,3%20závorky%20se%20používají%20pro%20seskupování%20množin%20znaků." w:history="1">
                  <w:r>
                    <w:rPr>
                      <w:rStyle w:val="Hyperlink"/>
                      <w:noProof/>
                    </w:rPr>
                    <w:t>https://www.collabim.cz/akademie/knihovna/co-je-to-regularni-vyraz-a-k-cemu-se-pouziva/#:~:text=Už%20víme%2C%20že%20se%20regulární%20výrazy%20skládají%20ze,3%20závorky%20se%20používají%20pro%20seskupování%20množin%20znaků.</w:t>
                  </w:r>
                </w:hyperlink>
                <w:r>
                  <w:rPr>
                    <w:rFonts w:eastAsia="Times New Roman"/>
                    <w:noProof/>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noProof/>
                  </w:rPr>
                </w:pPr>
                <w:r>
                  <w:rPr>
                    <w:rFonts w:eastAsia="Times New Roman"/>
                    <w:i/>
                    <w:iCs/>
                    <w:noProof/>
                  </w:rPr>
                  <w:t>Operace s regulárními výrazy</w:t>
                </w:r>
                <w:r>
                  <w:rPr>
                    <w:rFonts w:eastAsia="Times New Roman"/>
                    <w:noProof/>
                  </w:rPr>
                  <w:t xml:space="preserve">. Online. Python. Dostupné z: </w:t>
                </w:r>
                <w:hyperlink r:id="rId61" w:history="1">
                  <w:r>
                    <w:rPr>
                      <w:rStyle w:val="Hyperlink"/>
                      <w:noProof/>
                    </w:rPr>
                    <w:t>https://docs.python.org/3/library/re.html</w:t>
                  </w:r>
                </w:hyperlink>
                <w:r>
                  <w:rPr>
                    <w:rFonts w:eastAsia="Times New Roman"/>
                    <w:noProof/>
                  </w:rPr>
                  <w:t>. [cit. 2024-03-16].</w:t>
                </w:r>
              </w:p>
            </w:tc>
          </w:tr>
        </w:tbl>
        <w:p w14:paraId="5825C8B0" w14:textId="27F302B2" w:rsidR="00C06BB4" w:rsidRPr="0043641D" w:rsidRDefault="00000000" w:rsidP="0042328B">
          <w:pPr>
            <w:ind w:firstLine="0"/>
            <w:sectPr w:rsidR="00C06BB4" w:rsidRPr="0043641D" w:rsidSect="002505DA">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2505DA">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6" w:author="Darsa, Marek" w:date="2024-05-08T16:40:00Z" w:initials="MD">
    <w:p w14:paraId="2CC3EB6A" w14:textId="358ABE48" w:rsidR="009E7948" w:rsidRDefault="009E7948" w:rsidP="009E7948">
      <w:pPr>
        <w:pStyle w:val="CommentText"/>
        <w:ind w:firstLine="0"/>
        <w:jc w:val="left"/>
      </w:pPr>
      <w:r>
        <w:rPr>
          <w:rStyle w:val="CommentReference"/>
        </w:rPr>
        <w:annotationRef/>
      </w:r>
      <w:r>
        <w:t>Tohle nevím jestli je jenom snímač nebo I regulátor</w:t>
      </w:r>
    </w:p>
  </w:comment>
  <w:comment w:id="17"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18" w:author="Bejtic, Martin" w:date="2024-05-12T11:06:00Z" w:initials="MB">
    <w:p w14:paraId="25D7B12D" w14:textId="77777777" w:rsidR="00AE1C74" w:rsidRDefault="00AE1C74" w:rsidP="00AE1C74">
      <w:pPr>
        <w:pStyle w:val="CommentText"/>
        <w:ind w:firstLine="0"/>
        <w:jc w:val="left"/>
      </w:pPr>
      <w:r>
        <w:rPr>
          <w:rStyle w:val="CommentReference"/>
        </w:rPr>
        <w:annotationRef/>
      </w:r>
      <w:r>
        <w:t>Používáme ho jen jako snímač</w:t>
      </w:r>
    </w:p>
  </w:comment>
  <w:comment w:id="19" w:author="Darsa, Marek" w:date="2024-05-12T21:36:00Z" w:initials="MD">
    <w:p w14:paraId="659938F8" w14:textId="77777777" w:rsidR="00FB6744" w:rsidRDefault="00FB6744" w:rsidP="00FB6744">
      <w:pPr>
        <w:pStyle w:val="CommentText"/>
        <w:ind w:firstLine="0"/>
        <w:jc w:val="left"/>
      </w:pPr>
      <w:r>
        <w:rPr>
          <w:rStyle w:val="CommentReference"/>
        </w:rPr>
        <w:annotationRef/>
      </w:r>
      <w:r>
        <w:t>Tak tohle jsem nějak doplnil</w:t>
      </w:r>
    </w:p>
  </w:comment>
  <w:comment w:id="21" w:author="Bejtic, Martin" w:date="2024-05-12T11:06:00Z" w:initials="MB">
    <w:p w14:paraId="047EA21C" w14:textId="74CA414D" w:rsidR="00AE1C74" w:rsidRDefault="00AE1C74" w:rsidP="00AE1C74">
      <w:pPr>
        <w:pStyle w:val="CommentText"/>
        <w:ind w:firstLine="0"/>
        <w:jc w:val="left"/>
      </w:pPr>
      <w:r>
        <w:rPr>
          <w:rStyle w:val="CommentReference"/>
        </w:rPr>
        <w:annotationRef/>
      </w:r>
      <w:r>
        <w:t>Používáme silikony</w:t>
      </w:r>
    </w:p>
  </w:comment>
  <w:comment w:id="28" w:author="Bejtic, Martin" w:date="2024-05-12T11:08:00Z" w:initials="MB">
    <w:p w14:paraId="5C287558" w14:textId="77777777" w:rsidR="00AE1C74" w:rsidRDefault="00AE1C74" w:rsidP="00AE1C74">
      <w:pPr>
        <w:pStyle w:val="CommentText"/>
        <w:ind w:firstLine="0"/>
        <w:jc w:val="left"/>
      </w:pPr>
      <w:r>
        <w:rPr>
          <w:rStyle w:val="CommentReference"/>
        </w:rPr>
        <w:annotationRef/>
      </w:r>
      <w:r>
        <w:t xml:space="preserve">Přídat do zkratek </w:t>
      </w:r>
    </w:p>
  </w:comment>
  <w:comment w:id="29" w:author="Bejtic, Martin" w:date="2024-05-12T11:11:00Z" w:initials="MB">
    <w:p w14:paraId="3BFFE1D5" w14:textId="77777777" w:rsidR="00AE1C74" w:rsidRDefault="00AE1C74" w:rsidP="00AE1C74">
      <w:pPr>
        <w:pStyle w:val="CommentText"/>
        <w:ind w:firstLine="0"/>
        <w:jc w:val="left"/>
      </w:pPr>
      <w:r>
        <w:rPr>
          <w:rStyle w:val="CommentReference"/>
        </w:rPr>
        <w:annotationRef/>
      </w:r>
      <w:r>
        <w:t>Přídat do zkratek</w:t>
      </w:r>
    </w:p>
  </w:comment>
  <w:comment w:id="30" w:author="Bejtic, Martin" w:date="2024-05-12T11:12:00Z" w:initials="MB">
    <w:p w14:paraId="333BCB8D" w14:textId="77777777" w:rsidR="0050449B" w:rsidRDefault="0050449B" w:rsidP="0050449B">
      <w:pPr>
        <w:pStyle w:val="CommentText"/>
        <w:ind w:firstLine="0"/>
        <w:jc w:val="left"/>
      </w:pPr>
      <w:r>
        <w:rPr>
          <w:rStyle w:val="CommentReference"/>
        </w:rPr>
        <w:annotationRef/>
      </w:r>
      <w:r>
        <w:t>Použít nějaký český ekvivalent, tohle zkontrolovat v celé práci</w:t>
      </w:r>
    </w:p>
  </w:comment>
  <w:comment w:id="31" w:author="Darsa, Marek" w:date="2024-05-12T21:39:00Z" w:initials="MD">
    <w:p w14:paraId="4FFD5739" w14:textId="77777777" w:rsidR="003E657E" w:rsidRDefault="003E657E" w:rsidP="003E657E">
      <w:pPr>
        <w:pStyle w:val="CommentText"/>
        <w:ind w:firstLine="0"/>
        <w:jc w:val="left"/>
      </w:pPr>
      <w:r>
        <w:rPr>
          <w:rStyle w:val="CommentReference"/>
        </w:rPr>
        <w:annotationRef/>
      </w:r>
      <w:r>
        <w:t>Tohle je přímá citace</w:t>
      </w:r>
    </w:p>
  </w:comment>
  <w:comment w:id="32" w:author="Darsa, Marek" w:date="2024-05-12T21:45:00Z" w:initials="MD">
    <w:p w14:paraId="6399B38D" w14:textId="77777777" w:rsidR="00D67025" w:rsidRDefault="00D67025" w:rsidP="00D67025">
      <w:pPr>
        <w:pStyle w:val="CommentText"/>
        <w:ind w:firstLine="0"/>
        <w:jc w:val="left"/>
      </w:pPr>
      <w:r>
        <w:rPr>
          <w:rStyle w:val="CommentReference"/>
        </w:rPr>
        <w:annotationRef/>
      </w:r>
      <w:r>
        <w:t>A ve zbytku si to zkontroluju</w:t>
      </w:r>
    </w:p>
  </w:comment>
  <w:comment w:id="38" w:author="Bejtic, Martin" w:date="2024-05-12T11:14:00Z" w:initials="MB">
    <w:p w14:paraId="35F9C3F9" w14:textId="0634CBEF" w:rsidR="0050449B" w:rsidRDefault="0050449B" w:rsidP="0050449B">
      <w:pPr>
        <w:pStyle w:val="CommentText"/>
        <w:ind w:firstLine="0"/>
        <w:jc w:val="left"/>
      </w:pPr>
      <w:r>
        <w:rPr>
          <w:rStyle w:val="CommentReference"/>
        </w:rPr>
        <w:annotationRef/>
      </w:r>
      <w:r>
        <w:t xml:space="preserve">Vetší obrázek, špatně čitelné </w:t>
      </w:r>
    </w:p>
  </w:comment>
  <w:comment w:id="39" w:author="Darsa, Marek" w:date="2024-05-12T21:44:00Z" w:initials="MD">
    <w:p w14:paraId="059789B5" w14:textId="77777777" w:rsidR="00D67025" w:rsidRDefault="00D67025" w:rsidP="00D67025">
      <w:pPr>
        <w:pStyle w:val="CommentText"/>
        <w:ind w:firstLine="0"/>
        <w:jc w:val="left"/>
      </w:pPr>
      <w:r>
        <w:rPr>
          <w:rStyle w:val="CommentReference"/>
        </w:rPr>
        <w:annotationRef/>
      </w:r>
      <w:r>
        <w:t>Asi jenom takhle nebo ho budu muset dát na výšku</w:t>
      </w:r>
    </w:p>
  </w:comment>
  <w:comment w:id="41" w:author="Darsa, Marek" w:date="2024-05-12T21:51:00Z" w:initials="MD">
    <w:p w14:paraId="655087F4" w14:textId="77777777" w:rsidR="00A34BC8" w:rsidRDefault="00A34BC8" w:rsidP="00A34BC8">
      <w:pPr>
        <w:pStyle w:val="CommentText"/>
        <w:ind w:firstLine="0"/>
        <w:jc w:val="left"/>
      </w:pPr>
      <w:r>
        <w:rPr>
          <w:rStyle w:val="CommentReference"/>
        </w:rPr>
        <w:annotationRef/>
      </w:r>
      <w:r>
        <w:t xml:space="preserve">Tohle jsem upravil </w:t>
      </w:r>
    </w:p>
  </w:comment>
  <w:comment w:id="42" w:author="Darsa, Marek" w:date="2024-05-12T21:52:00Z" w:initials="MD">
    <w:p w14:paraId="28B01C58" w14:textId="77777777" w:rsidR="00A34BC8" w:rsidRDefault="00A34BC8" w:rsidP="00A34BC8">
      <w:pPr>
        <w:pStyle w:val="CommentText"/>
        <w:ind w:firstLine="0"/>
        <w:jc w:val="left"/>
      </w:pPr>
      <w:r>
        <w:rPr>
          <w:rStyle w:val="CommentReference"/>
        </w:rPr>
        <w:annotationRef/>
      </w:r>
      <w:r>
        <w:t>Zapoměl jsem to ještě upravit v programu to udělám zítra</w:t>
      </w:r>
    </w:p>
  </w:comment>
  <w:comment w:id="43" w:author="Bejtic, Martin" w:date="2024-05-12T11:26:00Z" w:initials="MB">
    <w:p w14:paraId="42F4D2DA" w14:textId="1DAE59C9" w:rsidR="006C64CC" w:rsidRDefault="006C64CC" w:rsidP="006C64CC">
      <w:pPr>
        <w:pStyle w:val="CommentText"/>
        <w:ind w:firstLine="0"/>
        <w:jc w:val="left"/>
      </w:pPr>
      <w:r>
        <w:rPr>
          <w:rStyle w:val="CommentReference"/>
        </w:rPr>
        <w:annotationRef/>
      </w:r>
      <w:r>
        <w:t>Taky nešlo by tam vymyslet něco česky</w:t>
      </w:r>
    </w:p>
  </w:comment>
  <w:comment w:id="44" w:author="Bejtic, Martin" w:date="2024-05-12T11:29:00Z" w:initials="MB">
    <w:p w14:paraId="511C5EDF" w14:textId="77777777" w:rsidR="006C64CC" w:rsidRDefault="006C64CC" w:rsidP="006C64CC">
      <w:pPr>
        <w:pStyle w:val="CommentText"/>
        <w:ind w:firstLine="0"/>
        <w:jc w:val="left"/>
      </w:pPr>
      <w:r>
        <w:rPr>
          <w:rStyle w:val="CommentReference"/>
        </w:rPr>
        <w:annotationRef/>
      </w:r>
      <w:r>
        <w:t>Šla by čestina</w:t>
      </w:r>
    </w:p>
  </w:comment>
  <w:comment w:id="47" w:author="Darsa, Marek" w:date="2024-05-12T21:51:00Z" w:initials="MD">
    <w:p w14:paraId="514E7E80" w14:textId="77777777" w:rsidR="00814A7C" w:rsidRDefault="00814A7C" w:rsidP="00814A7C">
      <w:pPr>
        <w:pStyle w:val="CommentText"/>
        <w:ind w:firstLine="0"/>
        <w:jc w:val="left"/>
      </w:pPr>
      <w:r>
        <w:rPr>
          <w:rStyle w:val="CommentReference"/>
        </w:rPr>
        <w:annotationRef/>
      </w:r>
      <w:r>
        <w:t xml:space="preserve">Tohle jsem upravil </w:t>
      </w:r>
    </w:p>
  </w:comment>
  <w:comment w:id="48" w:author="Darsa, Marek" w:date="2024-05-12T21:52:00Z" w:initials="MD">
    <w:p w14:paraId="4B57C400" w14:textId="77777777" w:rsidR="00814A7C" w:rsidRDefault="00814A7C" w:rsidP="00814A7C">
      <w:pPr>
        <w:pStyle w:val="CommentText"/>
        <w:ind w:firstLine="0"/>
        <w:jc w:val="left"/>
      </w:pPr>
      <w:r>
        <w:rPr>
          <w:rStyle w:val="CommentReference"/>
        </w:rPr>
        <w:annotationRef/>
      </w:r>
      <w:r>
        <w:t>Zapoměl jsem to ještě upravit v programu to udělám zítra</w:t>
      </w:r>
    </w:p>
  </w:comment>
  <w:comment w:id="49" w:author="Bejtic, Martin" w:date="2024-05-12T11:30:00Z" w:initials="MB">
    <w:p w14:paraId="78FDC89B" w14:textId="77777777" w:rsidR="006C64CC" w:rsidRDefault="006C64CC" w:rsidP="006C64CC">
      <w:pPr>
        <w:pStyle w:val="CommentText"/>
        <w:ind w:firstLine="0"/>
        <w:jc w:val="left"/>
      </w:pPr>
      <w:r>
        <w:rPr>
          <w:rStyle w:val="CommentReference"/>
        </w:rPr>
        <w:annotationRef/>
      </w:r>
      <w:r>
        <w:t>Trošku jinak pojmenovat</w:t>
      </w:r>
    </w:p>
  </w:comment>
  <w:comment w:id="50" w:author="Darsa, Marek" w:date="2024-05-12T21:55:00Z" w:initials="MD">
    <w:p w14:paraId="36CDC24D" w14:textId="77777777" w:rsidR="000D2593" w:rsidRDefault="000D2593" w:rsidP="000D2593">
      <w:pPr>
        <w:pStyle w:val="CommentText"/>
        <w:ind w:firstLine="0"/>
        <w:jc w:val="left"/>
      </w:pPr>
      <w:r>
        <w:rPr>
          <w:rStyle w:val="CommentReference"/>
        </w:rPr>
        <w:annotationRef/>
      </w:r>
      <w:r>
        <w:t>Nic mě nenapad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CC3EB6A" w15:done="0"/>
  <w15:commentEx w15:paraId="77133BF2" w15:paraIdParent="2CC3EB6A" w15:done="0"/>
  <w15:commentEx w15:paraId="25D7B12D" w15:paraIdParent="2CC3EB6A" w15:done="0"/>
  <w15:commentEx w15:paraId="659938F8" w15:paraIdParent="2CC3EB6A" w15:done="0"/>
  <w15:commentEx w15:paraId="047EA21C" w15:done="0"/>
  <w15:commentEx w15:paraId="5C287558" w15:done="0"/>
  <w15:commentEx w15:paraId="3BFFE1D5" w15:done="0"/>
  <w15:commentEx w15:paraId="333BCB8D" w15:done="0"/>
  <w15:commentEx w15:paraId="4FFD5739" w15:paraIdParent="333BCB8D" w15:done="0"/>
  <w15:commentEx w15:paraId="6399B38D" w15:paraIdParent="333BCB8D" w15:done="0"/>
  <w15:commentEx w15:paraId="35F9C3F9" w15:done="0"/>
  <w15:commentEx w15:paraId="059789B5" w15:paraIdParent="35F9C3F9" w15:done="0"/>
  <w15:commentEx w15:paraId="655087F4" w15:done="0"/>
  <w15:commentEx w15:paraId="28B01C58" w15:paraIdParent="655087F4" w15:done="0"/>
  <w15:commentEx w15:paraId="42F4D2DA" w15:done="0"/>
  <w15:commentEx w15:paraId="511C5EDF" w15:done="0"/>
  <w15:commentEx w15:paraId="514E7E80" w15:done="0"/>
  <w15:commentEx w15:paraId="4B57C400" w15:paraIdParent="514E7E80" w15:done="0"/>
  <w15:commentEx w15:paraId="78FDC89B" w15:done="0"/>
  <w15:commentEx w15:paraId="36CDC24D" w15:paraIdParent="78FDC8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F246F09" w16cex:dateUtc="2024-05-08T14:40:00Z">
    <w16cex:extLst>
      <w16:ext w16:uri="{CE6994B0-6A32-4C9F-8C6B-6E91EDA988CE}">
        <cr:reactions xmlns:cr="http://schemas.microsoft.com/office/comments/2020/reactions">
          <cr:reaction reactionType="1">
            <cr:reactionInfo dateUtc="2024-05-12T19:40:09Z">
              <cr:user userId="S::darsamar@cvut.cz::fb559a9e-4025-4efc-8d87-aaebcb22956f" userProvider="AD" userName="Darsa, Marek"/>
            </cr:reactionInfo>
          </cr:reaction>
        </cr:reactions>
      </w16:ext>
    </w16cex:extLst>
  </w16cex:commentExtensible>
  <w16cex:commentExtensible w16cex:durableId="47C03F18" w16cex:dateUtc="2024-05-11T13:19:00Z"/>
  <w16cex:commentExtensible w16cex:durableId="7597116E" w16cex:dateUtc="2024-05-12T09:06:00Z"/>
  <w16cex:commentExtensible w16cex:durableId="1955F772" w16cex:dateUtc="2024-05-12T19:36:00Z"/>
  <w16cex:commentExtensible w16cex:durableId="50497F28" w16cex:dateUtc="2024-05-12T09:06:00Z">
    <w16cex:extLst>
      <w16:ext w16:uri="{CE6994B0-6A32-4C9F-8C6B-6E91EDA988CE}">
        <cr:reactions xmlns:cr="http://schemas.microsoft.com/office/comments/2020/reactions">
          <cr:reaction reactionType="1">
            <cr:reactionInfo dateUtc="2024-05-12T19:36:22Z">
              <cr:user userId="S::darsamar@cvut.cz::fb559a9e-4025-4efc-8d87-aaebcb22956f" userProvider="AD" userName="Darsa, Marek"/>
            </cr:reactionInfo>
          </cr:reaction>
        </cr:reactions>
      </w16:ext>
    </w16cex:extLst>
  </w16cex:commentExtensible>
  <w16cex:commentExtensible w16cex:durableId="580A7110" w16cex:dateUtc="2024-05-12T09:08:00Z">
    <w16cex:extLst>
      <w16:ext w16:uri="{CE6994B0-6A32-4C9F-8C6B-6E91EDA988CE}">
        <cr:reactions xmlns:cr="http://schemas.microsoft.com/office/comments/2020/reactions">
          <cr:reaction reactionType="1">
            <cr:reactionInfo dateUtc="2024-05-12T19:37:51Z">
              <cr:user userId="S::darsamar@cvut.cz::fb559a9e-4025-4efc-8d87-aaebcb22956f" userProvider="AD" userName="Darsa, Marek"/>
            </cr:reactionInfo>
          </cr:reaction>
        </cr:reactions>
      </w16:ext>
    </w16cex:extLst>
  </w16cex:commentExtensible>
  <w16cex:commentExtensible w16cex:durableId="758A1171" w16cex:dateUtc="2024-05-12T09:11:00Z">
    <w16cex:extLst>
      <w16:ext w16:uri="{CE6994B0-6A32-4C9F-8C6B-6E91EDA988CE}">
        <cr:reactions xmlns:cr="http://schemas.microsoft.com/office/comments/2020/reactions">
          <cr:reaction reactionType="1">
            <cr:reactionInfo dateUtc="2024-05-12T19:39:18Z">
              <cr:user userId="S::darsamar@cvut.cz::fb559a9e-4025-4efc-8d87-aaebcb22956f" userProvider="AD" userName="Darsa, Marek"/>
            </cr:reactionInfo>
          </cr:reaction>
        </cr:reactions>
      </w16:ext>
    </w16cex:extLst>
  </w16cex:commentExtensible>
  <w16cex:commentExtensible w16cex:durableId="7B72E963" w16cex:dateUtc="2024-05-12T09:12:00Z">
    <w16cex:extLst>
      <w16:ext w16:uri="{CE6994B0-6A32-4C9F-8C6B-6E91EDA988CE}">
        <cr:reactions xmlns:cr="http://schemas.microsoft.com/office/comments/2020/reactions">
          <cr:reaction reactionType="1">
            <cr:reactionInfo dateUtc="2024-05-12T19:45:07Z">
              <cr:user userId="S::darsamar@cvut.cz::fb559a9e-4025-4efc-8d87-aaebcb22956f" userProvider="AD" userName="Darsa, Marek"/>
            </cr:reactionInfo>
          </cr:reaction>
        </cr:reactions>
      </w16:ext>
    </w16cex:extLst>
  </w16cex:commentExtensible>
  <w16cex:commentExtensible w16cex:durableId="5FD813D3" w16cex:dateUtc="2024-05-12T19:39:00Z"/>
  <w16cex:commentExtensible w16cex:durableId="3F9369BE" w16cex:dateUtc="2024-05-12T19:45:00Z"/>
  <w16cex:commentExtensible w16cex:durableId="0A8CB9EE" w16cex:dateUtc="2024-05-12T09:14:00Z">
    <w16cex:extLst>
      <w16:ext w16:uri="{CE6994B0-6A32-4C9F-8C6B-6E91EDA988CE}">
        <cr:reactions xmlns:cr="http://schemas.microsoft.com/office/comments/2020/reactions">
          <cr:reaction reactionType="1">
            <cr:reactionInfo dateUtc="2024-05-12T19:45:08Z">
              <cr:user userId="S::darsamar@cvut.cz::fb559a9e-4025-4efc-8d87-aaebcb22956f" userProvider="AD" userName="Darsa, Marek"/>
            </cr:reactionInfo>
          </cr:reaction>
        </cr:reactions>
      </w16:ext>
    </w16cex:extLst>
  </w16cex:commentExtensible>
  <w16cex:commentExtensible w16cex:durableId="18553EE9" w16cex:dateUtc="2024-05-12T19:44:00Z"/>
  <w16cex:commentExtensible w16cex:durableId="63EF50BB" w16cex:dateUtc="2024-05-12T19:51:00Z">
    <w16cex:extLst>
      <w16:ext w16:uri="{CE6994B0-6A32-4C9F-8C6B-6E91EDA988CE}">
        <cr:reactions xmlns:cr="http://schemas.microsoft.com/office/comments/2020/reactions">
          <cr:reaction reactionType="1">
            <cr:reactionInfo dateUtc="2024-05-12T19:55:21Z">
              <cr:user userId="S::darsamar@cvut.cz::fb559a9e-4025-4efc-8d87-aaebcb22956f" userProvider="AD" userName="Darsa, Marek"/>
            </cr:reactionInfo>
          </cr:reaction>
        </cr:reactions>
      </w16:ext>
    </w16cex:extLst>
  </w16cex:commentExtensible>
  <w16cex:commentExtensible w16cex:durableId="66087383" w16cex:dateUtc="2024-05-12T19:52:00Z"/>
  <w16cex:commentExtensible w16cex:durableId="148F668A" w16cex:dateUtc="2024-05-12T09:26:00Z">
    <w16cex:extLst>
      <w16:ext w16:uri="{CE6994B0-6A32-4C9F-8C6B-6E91EDA988CE}">
        <cr:reactions xmlns:cr="http://schemas.microsoft.com/office/comments/2020/reactions">
          <cr:reaction reactionType="1">
            <cr:reactionInfo dateUtc="2024-05-12T20:29:16Z">
              <cr:user userId="S::darsamar@cvut.cz::fb559a9e-4025-4efc-8d87-aaebcb22956f" userProvider="AD" userName="Darsa, Marek"/>
            </cr:reactionInfo>
          </cr:reaction>
        </cr:reactions>
      </w16:ext>
    </w16cex:extLst>
  </w16cex:commentExtensible>
  <w16cex:commentExtensible w16cex:durableId="718A01A8" w16cex:dateUtc="2024-05-12T09:29:00Z">
    <w16cex:extLst>
      <w16:ext w16:uri="{CE6994B0-6A32-4C9F-8C6B-6E91EDA988CE}">
        <cr:reactions xmlns:cr="http://schemas.microsoft.com/office/comments/2020/reactions">
          <cr:reaction reactionType="1">
            <cr:reactionInfo dateUtc="2024-05-12T20:29:18Z">
              <cr:user userId="S::darsamar@cvut.cz::fb559a9e-4025-4efc-8d87-aaebcb22956f" userProvider="AD" userName="Darsa, Marek"/>
            </cr:reactionInfo>
          </cr:reaction>
        </cr:reactions>
      </w16:ext>
    </w16cex:extLst>
  </w16cex:commentExtensible>
  <w16cex:commentExtensible w16cex:durableId="18C6FF11" w16cex:dateUtc="2024-05-12T19:51:00Z">
    <w16cex:extLst>
      <w16:ext w16:uri="{CE6994B0-6A32-4C9F-8C6B-6E91EDA988CE}">
        <cr:reactions xmlns:cr="http://schemas.microsoft.com/office/comments/2020/reactions">
          <cr:reaction reactionType="1">
            <cr:reactionInfo dateUtc="2024-05-12T20:29:27Z">
              <cr:user userId="S::darsamar@cvut.cz::fb559a9e-4025-4efc-8d87-aaebcb22956f" userProvider="AD" userName="Darsa, Marek"/>
            </cr:reactionInfo>
          </cr:reaction>
        </cr:reactions>
      </w16:ext>
    </w16cex:extLst>
  </w16cex:commentExtensible>
  <w16cex:commentExtensible w16cex:durableId="3CD93FEA" w16cex:dateUtc="2024-05-12T19:52:00Z"/>
  <w16cex:commentExtensible w16cex:durableId="016E82A4" w16cex:dateUtc="2024-05-12T09:30:00Z">
    <w16cex:extLst>
      <w16:ext w16:uri="{CE6994B0-6A32-4C9F-8C6B-6E91EDA988CE}">
        <cr:reactions xmlns:cr="http://schemas.microsoft.com/office/comments/2020/reactions">
          <cr:reaction reactionType="1">
            <cr:reactionInfo dateUtc="2024-05-12T19:55:27Z">
              <cr:user userId="S::darsamar@cvut.cz::fb559a9e-4025-4efc-8d87-aaebcb22956f" userProvider="AD" userName="Darsa, Marek"/>
            </cr:reactionInfo>
          </cr:reaction>
        </cr:reactions>
      </w16:ext>
    </w16cex:extLst>
  </w16cex:commentExtensible>
  <w16cex:commentExtensible w16cex:durableId="620CCE5F" w16cex:dateUtc="2024-05-12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CC3EB6A" w16cid:durableId="4F246F09"/>
  <w16cid:commentId w16cid:paraId="77133BF2" w16cid:durableId="47C03F18"/>
  <w16cid:commentId w16cid:paraId="25D7B12D" w16cid:durableId="7597116E"/>
  <w16cid:commentId w16cid:paraId="659938F8" w16cid:durableId="1955F772"/>
  <w16cid:commentId w16cid:paraId="047EA21C" w16cid:durableId="50497F28"/>
  <w16cid:commentId w16cid:paraId="5C287558" w16cid:durableId="580A7110"/>
  <w16cid:commentId w16cid:paraId="3BFFE1D5" w16cid:durableId="758A1171"/>
  <w16cid:commentId w16cid:paraId="333BCB8D" w16cid:durableId="7B72E963"/>
  <w16cid:commentId w16cid:paraId="4FFD5739" w16cid:durableId="5FD813D3"/>
  <w16cid:commentId w16cid:paraId="6399B38D" w16cid:durableId="3F9369BE"/>
  <w16cid:commentId w16cid:paraId="35F9C3F9" w16cid:durableId="0A8CB9EE"/>
  <w16cid:commentId w16cid:paraId="059789B5" w16cid:durableId="18553EE9"/>
  <w16cid:commentId w16cid:paraId="655087F4" w16cid:durableId="63EF50BB"/>
  <w16cid:commentId w16cid:paraId="28B01C58" w16cid:durableId="66087383"/>
  <w16cid:commentId w16cid:paraId="42F4D2DA" w16cid:durableId="148F668A"/>
  <w16cid:commentId w16cid:paraId="511C5EDF" w16cid:durableId="718A01A8"/>
  <w16cid:commentId w16cid:paraId="514E7E80" w16cid:durableId="18C6FF11"/>
  <w16cid:commentId w16cid:paraId="4B57C400" w16cid:durableId="3CD93FEA"/>
  <w16cid:commentId w16cid:paraId="78FDC89B" w16cid:durableId="016E82A4"/>
  <w16cid:commentId w16cid:paraId="36CDC24D" w16cid:durableId="620CCE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23E39" w14:textId="77777777" w:rsidR="00015A94" w:rsidRPr="0043641D" w:rsidRDefault="00015A94" w:rsidP="007C33D3">
      <w:pPr>
        <w:spacing w:line="240" w:lineRule="auto"/>
      </w:pPr>
      <w:r w:rsidRPr="0043641D">
        <w:separator/>
      </w:r>
    </w:p>
  </w:endnote>
  <w:endnote w:type="continuationSeparator" w:id="0">
    <w:p w14:paraId="23EC14E4" w14:textId="77777777" w:rsidR="00015A94" w:rsidRPr="0043641D" w:rsidRDefault="00015A94" w:rsidP="007C33D3">
      <w:pPr>
        <w:spacing w:line="240" w:lineRule="auto"/>
      </w:pPr>
      <w:r w:rsidRPr="0043641D">
        <w:continuationSeparator/>
      </w:r>
    </w:p>
  </w:endnote>
  <w:endnote w:type="continuationNotice" w:id="1">
    <w:p w14:paraId="5B583A53" w14:textId="77777777" w:rsidR="00015A94" w:rsidRPr="0043641D" w:rsidRDefault="00015A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86C18" w14:textId="77777777" w:rsidR="00015A94" w:rsidRPr="0043641D" w:rsidRDefault="00015A94" w:rsidP="007C33D3">
      <w:pPr>
        <w:spacing w:line="240" w:lineRule="auto"/>
      </w:pPr>
      <w:r w:rsidRPr="0043641D">
        <w:separator/>
      </w:r>
    </w:p>
  </w:footnote>
  <w:footnote w:type="continuationSeparator" w:id="0">
    <w:p w14:paraId="1B306B39" w14:textId="77777777" w:rsidR="00015A94" w:rsidRPr="0043641D" w:rsidRDefault="00015A94" w:rsidP="007C33D3">
      <w:pPr>
        <w:spacing w:line="240" w:lineRule="auto"/>
      </w:pPr>
      <w:r w:rsidRPr="0043641D">
        <w:continuationSeparator/>
      </w:r>
    </w:p>
  </w:footnote>
  <w:footnote w:type="continuationNotice" w:id="1">
    <w:p w14:paraId="059AEA68" w14:textId="77777777" w:rsidR="00015A94" w:rsidRPr="0043641D" w:rsidRDefault="00015A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Bejtic, Martin">
    <w15:presenceInfo w15:providerId="AD" w15:userId="S::bejtimar@cvut.cz::2d7456f1-69fa-475a-912f-d41beea657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09"/>
  <w:hyphenationZone w:val="425"/>
  <w:characterSpacingControl w:val="doNotCompress"/>
  <w:hdrShapeDefaults>
    <o:shapedefaults v:ext="edit" spidmax="2084"/>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15A94"/>
    <w:rsid w:val="00022009"/>
    <w:rsid w:val="00024C7D"/>
    <w:rsid w:val="0002502D"/>
    <w:rsid w:val="00025549"/>
    <w:rsid w:val="00027411"/>
    <w:rsid w:val="00034EFA"/>
    <w:rsid w:val="0003692E"/>
    <w:rsid w:val="00037060"/>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593"/>
    <w:rsid w:val="000D26B5"/>
    <w:rsid w:val="000D6018"/>
    <w:rsid w:val="000E08AF"/>
    <w:rsid w:val="000F3A1D"/>
    <w:rsid w:val="000F5B0E"/>
    <w:rsid w:val="001037C7"/>
    <w:rsid w:val="00104102"/>
    <w:rsid w:val="0011026A"/>
    <w:rsid w:val="00111603"/>
    <w:rsid w:val="001126DE"/>
    <w:rsid w:val="00115A39"/>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4CFD"/>
    <w:rsid w:val="0016798C"/>
    <w:rsid w:val="00176707"/>
    <w:rsid w:val="00181E7A"/>
    <w:rsid w:val="00182229"/>
    <w:rsid w:val="00183762"/>
    <w:rsid w:val="001840EC"/>
    <w:rsid w:val="0019304A"/>
    <w:rsid w:val="00195404"/>
    <w:rsid w:val="001A4698"/>
    <w:rsid w:val="001B0195"/>
    <w:rsid w:val="001B23AF"/>
    <w:rsid w:val="001B6D17"/>
    <w:rsid w:val="001B6F12"/>
    <w:rsid w:val="001B7D8E"/>
    <w:rsid w:val="001C029C"/>
    <w:rsid w:val="001C2B1E"/>
    <w:rsid w:val="001D0D26"/>
    <w:rsid w:val="001D286A"/>
    <w:rsid w:val="001D70D7"/>
    <w:rsid w:val="001E1EBF"/>
    <w:rsid w:val="001E2874"/>
    <w:rsid w:val="001E59E3"/>
    <w:rsid w:val="001F4F2D"/>
    <w:rsid w:val="00202B9F"/>
    <w:rsid w:val="00202FF5"/>
    <w:rsid w:val="00203686"/>
    <w:rsid w:val="00203DDB"/>
    <w:rsid w:val="00204624"/>
    <w:rsid w:val="00205843"/>
    <w:rsid w:val="002120A6"/>
    <w:rsid w:val="00214E72"/>
    <w:rsid w:val="00214F6F"/>
    <w:rsid w:val="00223B69"/>
    <w:rsid w:val="0022704F"/>
    <w:rsid w:val="00231C08"/>
    <w:rsid w:val="00232480"/>
    <w:rsid w:val="002413EF"/>
    <w:rsid w:val="00245CD7"/>
    <w:rsid w:val="00246ED6"/>
    <w:rsid w:val="002502D0"/>
    <w:rsid w:val="002503CC"/>
    <w:rsid w:val="002505DA"/>
    <w:rsid w:val="00254A91"/>
    <w:rsid w:val="002568A4"/>
    <w:rsid w:val="00260AAE"/>
    <w:rsid w:val="00262941"/>
    <w:rsid w:val="00264A9C"/>
    <w:rsid w:val="00266FCD"/>
    <w:rsid w:val="00281CE8"/>
    <w:rsid w:val="002852B8"/>
    <w:rsid w:val="002856F7"/>
    <w:rsid w:val="00285E01"/>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5739"/>
    <w:rsid w:val="003459B4"/>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3E657E"/>
    <w:rsid w:val="00400A3C"/>
    <w:rsid w:val="00402066"/>
    <w:rsid w:val="0040406E"/>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691F"/>
    <w:rsid w:val="00472B78"/>
    <w:rsid w:val="00472E5D"/>
    <w:rsid w:val="00482004"/>
    <w:rsid w:val="00483B8C"/>
    <w:rsid w:val="00485DA4"/>
    <w:rsid w:val="004871C5"/>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449B"/>
    <w:rsid w:val="005077C8"/>
    <w:rsid w:val="00513955"/>
    <w:rsid w:val="005150DC"/>
    <w:rsid w:val="00516653"/>
    <w:rsid w:val="00517473"/>
    <w:rsid w:val="00517AEF"/>
    <w:rsid w:val="005209F6"/>
    <w:rsid w:val="00521FDA"/>
    <w:rsid w:val="00523A40"/>
    <w:rsid w:val="0052795A"/>
    <w:rsid w:val="005305B7"/>
    <w:rsid w:val="00533682"/>
    <w:rsid w:val="00533885"/>
    <w:rsid w:val="00534ED6"/>
    <w:rsid w:val="005356FA"/>
    <w:rsid w:val="00535B82"/>
    <w:rsid w:val="00535F3F"/>
    <w:rsid w:val="005441E7"/>
    <w:rsid w:val="0054555A"/>
    <w:rsid w:val="00552130"/>
    <w:rsid w:val="0055502D"/>
    <w:rsid w:val="00555116"/>
    <w:rsid w:val="0056141A"/>
    <w:rsid w:val="0056166C"/>
    <w:rsid w:val="005625D1"/>
    <w:rsid w:val="005642BA"/>
    <w:rsid w:val="00566D14"/>
    <w:rsid w:val="00570D86"/>
    <w:rsid w:val="00581AAC"/>
    <w:rsid w:val="005861D3"/>
    <w:rsid w:val="0058668E"/>
    <w:rsid w:val="00586926"/>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6499"/>
    <w:rsid w:val="00676A72"/>
    <w:rsid w:val="00681597"/>
    <w:rsid w:val="006830AB"/>
    <w:rsid w:val="006855FF"/>
    <w:rsid w:val="00686327"/>
    <w:rsid w:val="00686B18"/>
    <w:rsid w:val="00693DAA"/>
    <w:rsid w:val="0069752F"/>
    <w:rsid w:val="006A45C2"/>
    <w:rsid w:val="006B2C8D"/>
    <w:rsid w:val="006B2D58"/>
    <w:rsid w:val="006B5A36"/>
    <w:rsid w:val="006B61FB"/>
    <w:rsid w:val="006B7E03"/>
    <w:rsid w:val="006C192A"/>
    <w:rsid w:val="006C2794"/>
    <w:rsid w:val="006C64CC"/>
    <w:rsid w:val="006C67BB"/>
    <w:rsid w:val="006E0AB7"/>
    <w:rsid w:val="006E190E"/>
    <w:rsid w:val="006E4E9D"/>
    <w:rsid w:val="006E5AB8"/>
    <w:rsid w:val="006F13B1"/>
    <w:rsid w:val="006F3997"/>
    <w:rsid w:val="006F5F04"/>
    <w:rsid w:val="006F765A"/>
    <w:rsid w:val="00706DD9"/>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531E"/>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4A7C"/>
    <w:rsid w:val="00815662"/>
    <w:rsid w:val="00817F20"/>
    <w:rsid w:val="0082203E"/>
    <w:rsid w:val="008220B3"/>
    <w:rsid w:val="00823D47"/>
    <w:rsid w:val="008260BE"/>
    <w:rsid w:val="00827753"/>
    <w:rsid w:val="00834C15"/>
    <w:rsid w:val="00837906"/>
    <w:rsid w:val="00841284"/>
    <w:rsid w:val="00841D07"/>
    <w:rsid w:val="00843CF9"/>
    <w:rsid w:val="00845A91"/>
    <w:rsid w:val="00845BBC"/>
    <w:rsid w:val="00845E38"/>
    <w:rsid w:val="00854146"/>
    <w:rsid w:val="00854937"/>
    <w:rsid w:val="00854FE2"/>
    <w:rsid w:val="00855B78"/>
    <w:rsid w:val="00856076"/>
    <w:rsid w:val="00856733"/>
    <w:rsid w:val="00857FAD"/>
    <w:rsid w:val="00872ED5"/>
    <w:rsid w:val="0087518F"/>
    <w:rsid w:val="008769FE"/>
    <w:rsid w:val="008831EB"/>
    <w:rsid w:val="0088584A"/>
    <w:rsid w:val="00890387"/>
    <w:rsid w:val="0089100F"/>
    <w:rsid w:val="00892BA6"/>
    <w:rsid w:val="00893ED7"/>
    <w:rsid w:val="00894B14"/>
    <w:rsid w:val="00894B50"/>
    <w:rsid w:val="008A2335"/>
    <w:rsid w:val="008A56D3"/>
    <w:rsid w:val="008B3D17"/>
    <w:rsid w:val="008B44DC"/>
    <w:rsid w:val="008B6E84"/>
    <w:rsid w:val="008C0AD8"/>
    <w:rsid w:val="008C0FC6"/>
    <w:rsid w:val="008C18FE"/>
    <w:rsid w:val="008C621F"/>
    <w:rsid w:val="008C6A33"/>
    <w:rsid w:val="008D2BAA"/>
    <w:rsid w:val="008D41F7"/>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3774B"/>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2B83"/>
    <w:rsid w:val="0098669E"/>
    <w:rsid w:val="00987226"/>
    <w:rsid w:val="009904CB"/>
    <w:rsid w:val="00995135"/>
    <w:rsid w:val="009A17F9"/>
    <w:rsid w:val="009A5739"/>
    <w:rsid w:val="009B30F1"/>
    <w:rsid w:val="009B571A"/>
    <w:rsid w:val="009B5BA7"/>
    <w:rsid w:val="009C1A15"/>
    <w:rsid w:val="009C5F6A"/>
    <w:rsid w:val="009C60E8"/>
    <w:rsid w:val="009D0400"/>
    <w:rsid w:val="009D2CED"/>
    <w:rsid w:val="009D7F12"/>
    <w:rsid w:val="009E7584"/>
    <w:rsid w:val="009E7948"/>
    <w:rsid w:val="009F19DF"/>
    <w:rsid w:val="009F3803"/>
    <w:rsid w:val="009F4936"/>
    <w:rsid w:val="009F5EE2"/>
    <w:rsid w:val="00A02183"/>
    <w:rsid w:val="00A03120"/>
    <w:rsid w:val="00A04911"/>
    <w:rsid w:val="00A123DF"/>
    <w:rsid w:val="00A14474"/>
    <w:rsid w:val="00A15C0B"/>
    <w:rsid w:val="00A15E17"/>
    <w:rsid w:val="00A17041"/>
    <w:rsid w:val="00A206DC"/>
    <w:rsid w:val="00A248C4"/>
    <w:rsid w:val="00A30620"/>
    <w:rsid w:val="00A3107A"/>
    <w:rsid w:val="00A34BC8"/>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0F1F"/>
    <w:rsid w:val="00A94A2E"/>
    <w:rsid w:val="00A95ABB"/>
    <w:rsid w:val="00A97DEA"/>
    <w:rsid w:val="00AA0218"/>
    <w:rsid w:val="00AA33E2"/>
    <w:rsid w:val="00AA44D3"/>
    <w:rsid w:val="00AA4A6D"/>
    <w:rsid w:val="00AA7D2C"/>
    <w:rsid w:val="00AB05A3"/>
    <w:rsid w:val="00AB1217"/>
    <w:rsid w:val="00AB24B3"/>
    <w:rsid w:val="00AC0730"/>
    <w:rsid w:val="00AC3841"/>
    <w:rsid w:val="00AD0036"/>
    <w:rsid w:val="00AD381A"/>
    <w:rsid w:val="00AD6415"/>
    <w:rsid w:val="00AE04F1"/>
    <w:rsid w:val="00AE1250"/>
    <w:rsid w:val="00AE1C74"/>
    <w:rsid w:val="00AE79F5"/>
    <w:rsid w:val="00AE7D9C"/>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6A05"/>
    <w:rsid w:val="00B73B62"/>
    <w:rsid w:val="00B755CB"/>
    <w:rsid w:val="00B77DE1"/>
    <w:rsid w:val="00B82EA0"/>
    <w:rsid w:val="00B83039"/>
    <w:rsid w:val="00B84113"/>
    <w:rsid w:val="00B87F5F"/>
    <w:rsid w:val="00B9222A"/>
    <w:rsid w:val="00B934A7"/>
    <w:rsid w:val="00B96463"/>
    <w:rsid w:val="00BA53FE"/>
    <w:rsid w:val="00BB01BC"/>
    <w:rsid w:val="00BB34F4"/>
    <w:rsid w:val="00BB4F5B"/>
    <w:rsid w:val="00BC0EA8"/>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4CEA"/>
    <w:rsid w:val="00CA6638"/>
    <w:rsid w:val="00CA68C6"/>
    <w:rsid w:val="00CB7132"/>
    <w:rsid w:val="00CC0D18"/>
    <w:rsid w:val="00CC0E91"/>
    <w:rsid w:val="00CC7285"/>
    <w:rsid w:val="00CD034D"/>
    <w:rsid w:val="00CD19A9"/>
    <w:rsid w:val="00CD70AB"/>
    <w:rsid w:val="00CE06A4"/>
    <w:rsid w:val="00CE150F"/>
    <w:rsid w:val="00CE2F47"/>
    <w:rsid w:val="00CE541B"/>
    <w:rsid w:val="00CF21CB"/>
    <w:rsid w:val="00CF4AA6"/>
    <w:rsid w:val="00D00545"/>
    <w:rsid w:val="00D07F3A"/>
    <w:rsid w:val="00D12186"/>
    <w:rsid w:val="00D15244"/>
    <w:rsid w:val="00D1732A"/>
    <w:rsid w:val="00D20790"/>
    <w:rsid w:val="00D21888"/>
    <w:rsid w:val="00D24A77"/>
    <w:rsid w:val="00D24ACA"/>
    <w:rsid w:val="00D30182"/>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67025"/>
    <w:rsid w:val="00D744B1"/>
    <w:rsid w:val="00D80AAB"/>
    <w:rsid w:val="00D812BD"/>
    <w:rsid w:val="00D818FE"/>
    <w:rsid w:val="00D846A5"/>
    <w:rsid w:val="00D86F9E"/>
    <w:rsid w:val="00DA2F38"/>
    <w:rsid w:val="00DA598C"/>
    <w:rsid w:val="00DB6853"/>
    <w:rsid w:val="00DB6899"/>
    <w:rsid w:val="00DB72B8"/>
    <w:rsid w:val="00DB7E3E"/>
    <w:rsid w:val="00DC3A05"/>
    <w:rsid w:val="00DC42A1"/>
    <w:rsid w:val="00DC6796"/>
    <w:rsid w:val="00DC6817"/>
    <w:rsid w:val="00DC686D"/>
    <w:rsid w:val="00DC7828"/>
    <w:rsid w:val="00DD4EE9"/>
    <w:rsid w:val="00DD7E9D"/>
    <w:rsid w:val="00DE2948"/>
    <w:rsid w:val="00DF07CA"/>
    <w:rsid w:val="00DF0CE5"/>
    <w:rsid w:val="00DF1D97"/>
    <w:rsid w:val="00DF270E"/>
    <w:rsid w:val="00DF6F90"/>
    <w:rsid w:val="00DF7341"/>
    <w:rsid w:val="00E00D09"/>
    <w:rsid w:val="00E01609"/>
    <w:rsid w:val="00E116EF"/>
    <w:rsid w:val="00E159AE"/>
    <w:rsid w:val="00E22B45"/>
    <w:rsid w:val="00E249B0"/>
    <w:rsid w:val="00E27371"/>
    <w:rsid w:val="00E37BA7"/>
    <w:rsid w:val="00E44B12"/>
    <w:rsid w:val="00E5415A"/>
    <w:rsid w:val="00E56759"/>
    <w:rsid w:val="00E61468"/>
    <w:rsid w:val="00E6268A"/>
    <w:rsid w:val="00E67E09"/>
    <w:rsid w:val="00E71795"/>
    <w:rsid w:val="00E73CF7"/>
    <w:rsid w:val="00E81D46"/>
    <w:rsid w:val="00E87346"/>
    <w:rsid w:val="00E901D7"/>
    <w:rsid w:val="00E90506"/>
    <w:rsid w:val="00E91805"/>
    <w:rsid w:val="00E91B03"/>
    <w:rsid w:val="00E92276"/>
    <w:rsid w:val="00EA0BC2"/>
    <w:rsid w:val="00EA442E"/>
    <w:rsid w:val="00EA6057"/>
    <w:rsid w:val="00EB140E"/>
    <w:rsid w:val="00EB141C"/>
    <w:rsid w:val="00EB45EF"/>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154C"/>
    <w:rsid w:val="00F221FE"/>
    <w:rsid w:val="00F26ED9"/>
    <w:rsid w:val="00F30B53"/>
    <w:rsid w:val="00F3231F"/>
    <w:rsid w:val="00F338E6"/>
    <w:rsid w:val="00F3448A"/>
    <w:rsid w:val="00F44E42"/>
    <w:rsid w:val="00F47FBC"/>
    <w:rsid w:val="00F54121"/>
    <w:rsid w:val="00F57D0E"/>
    <w:rsid w:val="00F61CCA"/>
    <w:rsid w:val="00F624EF"/>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3E2D"/>
    <w:rsid w:val="00FB48EF"/>
    <w:rsid w:val="00FB667A"/>
    <w:rsid w:val="00FB6744"/>
    <w:rsid w:val="00FC2A67"/>
    <w:rsid w:val="00FC6BA3"/>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4"/>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 w:type="character" w:customStyle="1" w:styleId="cf01">
    <w:name w:val="cf01"/>
    <w:basedOn w:val="DefaultParagraphFont"/>
    <w:rsid w:val="00D67025"/>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82576C"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82576C"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36DC5"/>
    <w:rsid w:val="00072E87"/>
    <w:rsid w:val="00112F13"/>
    <w:rsid w:val="00134C4B"/>
    <w:rsid w:val="00193FAC"/>
    <w:rsid w:val="00214EF9"/>
    <w:rsid w:val="0024630B"/>
    <w:rsid w:val="002A41EB"/>
    <w:rsid w:val="002A656C"/>
    <w:rsid w:val="002D5DF4"/>
    <w:rsid w:val="00313D83"/>
    <w:rsid w:val="003225D1"/>
    <w:rsid w:val="00396CB7"/>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91145"/>
    <w:rsid w:val="006E13AB"/>
    <w:rsid w:val="006F2656"/>
    <w:rsid w:val="007827E7"/>
    <w:rsid w:val="008176A5"/>
    <w:rsid w:val="0082576C"/>
    <w:rsid w:val="0083637E"/>
    <w:rsid w:val="008D38F3"/>
    <w:rsid w:val="0094508C"/>
    <w:rsid w:val="00971C9C"/>
    <w:rsid w:val="009A103E"/>
    <w:rsid w:val="00A44FA1"/>
    <w:rsid w:val="00B1368D"/>
    <w:rsid w:val="00B21BBB"/>
    <w:rsid w:val="00B27395"/>
    <w:rsid w:val="00B30AEF"/>
    <w:rsid w:val="00C02F1F"/>
    <w:rsid w:val="00C33721"/>
    <w:rsid w:val="00CB353D"/>
    <w:rsid w:val="00CD51CE"/>
    <w:rsid w:val="00CD70AB"/>
    <w:rsid w:val="00CE3CB4"/>
    <w:rsid w:val="00D25D09"/>
    <w:rsid w:val="00D73887"/>
    <w:rsid w:val="00DA07DE"/>
    <w:rsid w:val="00E564FE"/>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65</TotalTime>
  <Pages>67</Pages>
  <Words>13632</Words>
  <Characters>80429</Characters>
  <Application>Microsoft Office Word</Application>
  <DocSecurity>0</DocSecurity>
  <Lines>670</Lines>
  <Paragraphs>18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9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176</cp:revision>
  <cp:lastPrinted>2014-04-26T17:45:00Z</cp:lastPrinted>
  <dcterms:created xsi:type="dcterms:W3CDTF">2023-10-04T20:39:00Z</dcterms:created>
  <dcterms:modified xsi:type="dcterms:W3CDTF">2024-05-1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